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5131" w:rsidRDefault="00C95131" w:rsidP="00C95131">
      <w:pPr>
        <w:rPr>
          <w:rFonts w:ascii="Arial" w:hAnsi="Arial" w:cs="Arial"/>
        </w:rPr>
      </w:pPr>
      <w:r w:rsidRPr="000E3E1B">
        <w:rPr>
          <w:rFonts w:ascii="Arial" w:hAnsi="Arial" w:cs="Arial"/>
          <w:b/>
        </w:rPr>
        <w:t xml:space="preserve">Sequences </w:t>
      </w:r>
      <w:r w:rsidR="009C00CC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1</w:t>
      </w:r>
      <w:r w:rsidRPr="000E3E1B">
        <w:rPr>
          <w:rFonts w:ascii="Arial" w:hAnsi="Arial" w:cs="Arial"/>
          <w:b/>
        </w:rPr>
        <w:t>.</w:t>
      </w:r>
      <w:r w:rsidRPr="000E3E1B">
        <w:rPr>
          <w:rFonts w:ascii="Arial" w:hAnsi="Arial" w:cs="Arial"/>
        </w:rPr>
        <w:t xml:space="preserve"> DNA sequences of </w:t>
      </w:r>
      <w:r>
        <w:rPr>
          <w:rFonts w:ascii="Arial" w:hAnsi="Arial" w:cs="Arial"/>
        </w:rPr>
        <w:t xml:space="preserve">the </w:t>
      </w:r>
      <w:r w:rsidRPr="00A80FF0">
        <w:rPr>
          <w:rFonts w:ascii="Arial" w:hAnsi="Arial" w:cs="Arial"/>
          <w:i/>
        </w:rPr>
        <w:t>OsU3</w:t>
      </w:r>
      <w:r>
        <w:rPr>
          <w:rFonts w:ascii="Arial" w:hAnsi="Arial" w:cs="Arial"/>
        </w:rPr>
        <w:t xml:space="preserve"> and </w:t>
      </w:r>
      <w:r w:rsidRPr="00A80FF0">
        <w:rPr>
          <w:rFonts w:ascii="Arial" w:hAnsi="Arial" w:cs="Arial"/>
          <w:i/>
        </w:rPr>
        <w:t>TaU6</w:t>
      </w:r>
      <w:r w:rsidRPr="005640E1">
        <w:t xml:space="preserve"> </w:t>
      </w:r>
      <w:r>
        <w:rPr>
          <w:rFonts w:ascii="Arial" w:hAnsi="Arial" w:cs="Arial"/>
        </w:rPr>
        <w:t>promoters used</w:t>
      </w:r>
      <w:r w:rsidRPr="000E3E1B">
        <w:rPr>
          <w:rFonts w:ascii="Arial" w:hAnsi="Arial" w:cs="Arial"/>
        </w:rPr>
        <w:t xml:space="preserve"> in this study.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/>
          <w:b/>
        </w:rPr>
        <w:t>&gt;</w:t>
      </w:r>
      <w:r w:rsidRPr="000549E8">
        <w:rPr>
          <w:rFonts w:ascii="Arial" w:hAnsi="Arial" w:cs="Arial" w:hint="eastAsia"/>
          <w:b/>
        </w:rPr>
        <w:t>p</w:t>
      </w:r>
      <w:r w:rsidRPr="000549E8">
        <w:rPr>
          <w:rFonts w:ascii="Arial" w:hAnsi="Arial" w:cs="Arial"/>
          <w:b/>
        </w:rPr>
        <w:t>OsU3</w:t>
      </w:r>
    </w:p>
    <w:p w:rsidR="00C95131" w:rsidRDefault="00C95131" w:rsidP="00C95131">
      <w:pPr>
        <w:rPr>
          <w:rFonts w:ascii="Arial" w:hAnsi="Arial" w:cs="Arial"/>
        </w:rPr>
      </w:pPr>
      <w:r w:rsidRPr="000549E8">
        <w:rPr>
          <w:rFonts w:ascii="Arial" w:hAnsi="Arial" w:cs="Arial"/>
        </w:rPr>
        <w:t>AGTAATTCATCCAGGTCACCAAGTTCTAGGATTTTCAGAACTGCAACTTATTTTATCAAGGAATCTTTAAACATACGAACAGATCACTTAAAGTTCTTCTGAAGCAACTTAAAGTTATCAGGCATGCATGGATCTTGGAGGAATCAGATGTGCAGTCAGGGACCATAGCACAAGACAGGCGTCTTCTACTGGTGCTACCAGCAAATGCTGGAAGCCGGGAACACTGGGTACGTTGGAAACCACGTGATGTGAAGAAGTAAGATAAACTGTAGGAGAAAAGCATTTCGTAGTGGGCCATGAAGCCTTTCAGGACATGTATTGCAGTATGGGCCGGCCCATTACGCAATTGGACGACAACAAAGACTAGTATTAGTACCACCTCGGCTATCCACATAGATCAAAGCTGATTTAAAAGAGTTGTGCAGATGATCCGTGGCG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 w:rsidRPr="000549E8">
        <w:rPr>
          <w:rFonts w:ascii="Arial" w:hAnsi="Arial" w:cs="Arial"/>
          <w:b/>
        </w:rPr>
        <w:t>pTaU6</w:t>
      </w:r>
    </w:p>
    <w:p w:rsidR="00C95131" w:rsidRDefault="00C95131" w:rsidP="00C95131">
      <w:pPr>
        <w:rPr>
          <w:rFonts w:ascii="Arial" w:hAnsi="Arial" w:cs="Arial"/>
        </w:rPr>
      </w:pPr>
      <w:r w:rsidRPr="000549E8">
        <w:rPr>
          <w:rFonts w:ascii="Arial" w:hAnsi="Arial" w:cs="Arial"/>
        </w:rPr>
        <w:t>GACCAAGCCCGTTATTCTGACAGTTCTGGTGCTCAACACATTTATATTTATCAAGGAGCACATTGTTACTCACTGCTAGGAGGGAATCGAACTAGGAATATTGATCAGAGGAACTACGAGAGAGCTGAAGATAACTGCCCTCTAGCTCTCACTGATCTGGGCGCATAGTGAGATGCAGCCCACGTGAGTTCAGCAACGGTCTAGCGCTGGGCTTTTAGGCCCGCATGATCGGGCTTTGTCGGGTGGTCGACGTGTTCACGATTGGGGAGAGCAACGCAGCAGTTCCTCTTAGTTTAGTCCCACCTCGCCTGTCCAGCAGAGTTCTGACCGGTTTATAAACTCGCTTGCTGCATCAGACTTG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Default="00C95131" w:rsidP="00C95131">
      <w:pPr>
        <w:rPr>
          <w:rFonts w:ascii="Arial" w:hAnsi="Arial" w:cs="Arial"/>
        </w:rPr>
        <w:sectPr w:rsidR="00C95131" w:rsidSect="00527C4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:rsidR="00C95131" w:rsidRDefault="00C95131" w:rsidP="00C95131">
      <w:pPr>
        <w:rPr>
          <w:rFonts w:ascii="Arial" w:hAnsi="Arial" w:cs="Arial"/>
        </w:rPr>
      </w:pPr>
      <w:r w:rsidRPr="000E3E1B">
        <w:rPr>
          <w:rFonts w:ascii="Arial" w:hAnsi="Arial" w:cs="Arial"/>
          <w:b/>
        </w:rPr>
        <w:lastRenderedPageBreak/>
        <w:t xml:space="preserve">Sequences </w:t>
      </w:r>
      <w:r w:rsidR="009C00CC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2</w:t>
      </w:r>
      <w:r w:rsidRPr="000E3E1B">
        <w:rPr>
          <w:rFonts w:ascii="Arial" w:hAnsi="Arial" w:cs="Arial"/>
          <w:b/>
        </w:rPr>
        <w:t>.</w:t>
      </w:r>
      <w:r w:rsidRPr="000E3E1B">
        <w:rPr>
          <w:rFonts w:ascii="Arial" w:hAnsi="Arial" w:cs="Arial"/>
        </w:rPr>
        <w:t xml:space="preserve"> DNA sequences of </w:t>
      </w:r>
      <w:r>
        <w:rPr>
          <w:rFonts w:ascii="Arial" w:hAnsi="Arial" w:cs="Arial"/>
        </w:rPr>
        <w:t>sgRNA, esgRNA, and scRNAs</w:t>
      </w:r>
      <w:r w:rsidRPr="000E3E1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sed </w:t>
      </w:r>
      <w:r w:rsidRPr="000E3E1B">
        <w:rPr>
          <w:rFonts w:ascii="Arial" w:hAnsi="Arial" w:cs="Arial"/>
        </w:rPr>
        <w:t>in this study.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 w:rsidRPr="000549E8">
        <w:rPr>
          <w:rFonts w:ascii="Arial" w:hAnsi="Arial" w:cs="Arial"/>
          <w:b/>
        </w:rPr>
        <w:t>sgRNA</w:t>
      </w:r>
    </w:p>
    <w:p w:rsidR="00C95131" w:rsidRDefault="00C95131" w:rsidP="00C95131">
      <w:pPr>
        <w:rPr>
          <w:rFonts w:ascii="Arial" w:hAnsi="Arial" w:cs="Arial"/>
        </w:rPr>
      </w:pPr>
      <w:r w:rsidRPr="000549E8">
        <w:rPr>
          <w:rFonts w:ascii="Arial" w:hAnsi="Arial" w:cs="Arial"/>
        </w:rPr>
        <w:t>GTTTTAGAGCTAGAAATAGCAAGTTAAAATAAGGCTAGTCCGTTATCAACTTGAAAAAGTGGCACCGAGTCGGTG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/>
          <w:b/>
        </w:rPr>
        <w:t>&gt;</w:t>
      </w:r>
      <w:r w:rsidRPr="000549E8">
        <w:rPr>
          <w:rFonts w:ascii="Arial" w:hAnsi="Arial" w:cs="Arial" w:hint="eastAsia"/>
          <w:b/>
        </w:rPr>
        <w:t>e</w:t>
      </w:r>
      <w:r w:rsidRPr="000549E8">
        <w:rPr>
          <w:rFonts w:ascii="Arial" w:hAnsi="Arial" w:cs="Arial"/>
          <w:b/>
        </w:rPr>
        <w:t>sgRNA</w:t>
      </w:r>
    </w:p>
    <w:p w:rsidR="00C95131" w:rsidRDefault="00C95131" w:rsidP="00C95131">
      <w:pPr>
        <w:rPr>
          <w:rFonts w:ascii="Arial" w:hAnsi="Arial" w:cs="Arial"/>
        </w:rPr>
      </w:pPr>
      <w:r w:rsidRPr="000549E8">
        <w:rPr>
          <w:rFonts w:ascii="Arial" w:hAnsi="Arial" w:cs="Arial"/>
        </w:rPr>
        <w:t>GTTTAAGAGCTATGCTGGAAACAGCATAGCAAGTTTAAATAAGGCTAGTCCGTTATCAACTTGAAAAAGTGGCACCGAGTCGGTG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  <w:szCs w:val="21"/>
        </w:rPr>
      </w:pPr>
      <w:bookmarkStart w:id="0" w:name="OLE_LINK2"/>
      <w:bookmarkStart w:id="1" w:name="OLE_LINK3"/>
      <w:r w:rsidRPr="000549E8">
        <w:rPr>
          <w:rFonts w:ascii="Arial" w:hAnsi="Arial" w:cs="Arial"/>
          <w:b/>
          <w:szCs w:val="21"/>
        </w:rPr>
        <w:t>&gt;sgRNA2.0</w:t>
      </w:r>
    </w:p>
    <w:p w:rsidR="00C95131" w:rsidRPr="000549E8" w:rsidRDefault="00C95131" w:rsidP="00C95131">
      <w:pPr>
        <w:rPr>
          <w:rFonts w:ascii="Arial" w:hAnsi="Arial" w:cs="Arial"/>
          <w:b/>
          <w:szCs w:val="21"/>
          <w:u w:val="single"/>
        </w:rPr>
      </w:pPr>
      <w:r w:rsidRPr="000549E8">
        <w:rPr>
          <w:rFonts w:ascii="Arial" w:hAnsi="Arial" w:cs="Arial"/>
          <w:szCs w:val="21"/>
        </w:rPr>
        <w:t>GTTTTAGAGCTAGGCCAACATGAGGATCACCCATGTCTGCAGGGCCTAGCAAGTTAAAATAAGGCTAGTCCGTTATCAACTTGGCCAACATGAGGATCACCCATGTCTGCAGGGCCAAGTGGCACCGAGTCGGTGC</w:t>
      </w:r>
      <w:r w:rsidRPr="000549E8">
        <w:rPr>
          <w:rStyle w:val="fontstyle01"/>
          <w:rFonts w:ascii="Arial" w:hAnsi="Arial" w:cs="Arial"/>
          <w:color w:val="auto"/>
          <w:sz w:val="21"/>
          <w:szCs w:val="21"/>
        </w:rPr>
        <w:t>TTTTTTTGTTTTTTATGTCT</w:t>
      </w:r>
    </w:p>
    <w:p w:rsidR="00C95131" w:rsidRPr="000549E8" w:rsidRDefault="00C95131" w:rsidP="00C95131">
      <w:pPr>
        <w:rPr>
          <w:rFonts w:ascii="Arial" w:hAnsi="Arial" w:cs="Arial"/>
          <w:szCs w:val="21"/>
        </w:rPr>
      </w:pPr>
    </w:p>
    <w:p w:rsidR="00C95131" w:rsidRPr="000549E8" w:rsidRDefault="00C95131" w:rsidP="00C95131">
      <w:pPr>
        <w:rPr>
          <w:rFonts w:ascii="Arial" w:hAnsi="Arial" w:cs="Arial"/>
          <w:b/>
          <w:szCs w:val="21"/>
        </w:rPr>
      </w:pPr>
      <w:r w:rsidRPr="000549E8">
        <w:rPr>
          <w:rFonts w:ascii="Arial" w:hAnsi="Arial" w:cs="Arial"/>
          <w:b/>
          <w:szCs w:val="21"/>
        </w:rPr>
        <w:t>&gt;sgRNA2.1</w:t>
      </w:r>
    </w:p>
    <w:p w:rsidR="00C95131" w:rsidRPr="000549E8" w:rsidRDefault="00C95131" w:rsidP="00C95131">
      <w:pPr>
        <w:rPr>
          <w:rFonts w:ascii="Arial" w:hAnsi="Arial" w:cs="Arial"/>
          <w:b/>
          <w:szCs w:val="21"/>
          <w:u w:val="single"/>
        </w:rPr>
      </w:pPr>
      <w:r w:rsidRPr="000549E8">
        <w:rPr>
          <w:rFonts w:ascii="Arial" w:hAnsi="Arial" w:cs="Arial"/>
          <w:szCs w:val="21"/>
        </w:rPr>
        <w:t>GTTTAAGAGCTAGGCCAAGATGAGGATCACCCATGCCTGCAGGGCCTAGCAAGTTTAAATAAGGCTAGTCCGTTATCAACTTGGCCAACATGAGGATCACCCATGTCTGCAGGGCCAAGTGGCACCGAGTCGGTGC</w:t>
      </w:r>
      <w:r w:rsidRPr="000549E8">
        <w:rPr>
          <w:rStyle w:val="fontstyle01"/>
          <w:rFonts w:ascii="Arial" w:hAnsi="Arial" w:cs="Arial"/>
          <w:color w:val="auto"/>
          <w:sz w:val="21"/>
          <w:szCs w:val="21"/>
        </w:rPr>
        <w:t>TTTTTTTGTTTTTTATGTCT</w:t>
      </w:r>
    </w:p>
    <w:p w:rsidR="00C95131" w:rsidRPr="000549E8" w:rsidRDefault="00C95131" w:rsidP="00C95131">
      <w:pPr>
        <w:rPr>
          <w:rFonts w:ascii="Arial" w:hAnsi="Arial" w:cs="Arial"/>
          <w:szCs w:val="21"/>
        </w:rPr>
      </w:pPr>
    </w:p>
    <w:p w:rsidR="00C95131" w:rsidRPr="000549E8" w:rsidRDefault="00C95131" w:rsidP="00C95131">
      <w:pPr>
        <w:rPr>
          <w:rFonts w:ascii="Arial" w:hAnsi="Arial" w:cs="Arial"/>
          <w:b/>
          <w:szCs w:val="21"/>
        </w:rPr>
      </w:pPr>
      <w:r w:rsidRPr="000549E8">
        <w:rPr>
          <w:rFonts w:ascii="Arial" w:hAnsi="Arial" w:cs="Arial"/>
          <w:b/>
          <w:szCs w:val="21"/>
        </w:rPr>
        <w:t>&gt;sgRNA2.2</w:t>
      </w:r>
    </w:p>
    <w:p w:rsidR="00C95131" w:rsidRPr="000549E8" w:rsidRDefault="00C95131" w:rsidP="00C95131">
      <w:pPr>
        <w:rPr>
          <w:rFonts w:ascii="Arial" w:hAnsi="Arial" w:cs="Arial"/>
          <w:b/>
          <w:szCs w:val="21"/>
          <w:u w:val="single"/>
        </w:rPr>
      </w:pPr>
      <w:r w:rsidRPr="000549E8">
        <w:rPr>
          <w:rFonts w:ascii="Arial" w:hAnsi="Arial" w:cs="Arial"/>
          <w:szCs w:val="21"/>
        </w:rPr>
        <w:t>GTTTCAGAGCTAGGCCAAGATGAGGATCACCCATGCCTGCAGGGCCTAGCAAGTTGAAATAAGGCTAGTCCGTTATCAACTTGGCCAACATGAGGATCACCCATGTCTGCAGGGCCAAGTGGCACCGAGTCGGTGC</w:t>
      </w:r>
      <w:r w:rsidRPr="000549E8">
        <w:rPr>
          <w:rStyle w:val="fontstyle01"/>
          <w:rFonts w:ascii="Arial" w:hAnsi="Arial" w:cs="Arial"/>
          <w:color w:val="auto"/>
          <w:sz w:val="21"/>
          <w:szCs w:val="21"/>
        </w:rPr>
        <w:t>TTTTTTTGTTTTTTATGTCT</w:t>
      </w:r>
    </w:p>
    <w:p w:rsidR="00C95131" w:rsidRPr="000549E8" w:rsidRDefault="00C95131" w:rsidP="00C95131">
      <w:pPr>
        <w:rPr>
          <w:rFonts w:ascii="Arial" w:hAnsi="Arial" w:cs="Arial"/>
          <w:szCs w:val="21"/>
        </w:rPr>
      </w:pPr>
    </w:p>
    <w:p w:rsidR="00C95131" w:rsidRPr="000549E8" w:rsidRDefault="00C95131" w:rsidP="00C95131">
      <w:pPr>
        <w:rPr>
          <w:rFonts w:ascii="Arial" w:hAnsi="Arial" w:cs="Arial"/>
          <w:b/>
          <w:szCs w:val="21"/>
        </w:rPr>
      </w:pPr>
      <w:r w:rsidRPr="000549E8">
        <w:rPr>
          <w:rFonts w:ascii="Arial" w:hAnsi="Arial" w:cs="Arial"/>
          <w:b/>
          <w:szCs w:val="21"/>
        </w:rPr>
        <w:t>&gt;sgRNA2.3</w:t>
      </w:r>
    </w:p>
    <w:p w:rsidR="00C95131" w:rsidRPr="000549E8" w:rsidRDefault="00C95131" w:rsidP="00C95131">
      <w:pPr>
        <w:rPr>
          <w:rFonts w:ascii="Arial" w:hAnsi="Arial" w:cs="Arial"/>
          <w:b/>
          <w:szCs w:val="21"/>
          <w:u w:val="single"/>
        </w:rPr>
      </w:pPr>
      <w:r w:rsidRPr="000549E8">
        <w:rPr>
          <w:rFonts w:ascii="Arial" w:hAnsi="Arial" w:cs="Arial"/>
          <w:szCs w:val="21"/>
        </w:rPr>
        <w:t>GTTTAAGAGCTATGCTGAAGATGAGGATCACCCATGCCTGCAGCAGCATAGCAAGTTTAAATAAGGCTAGTCCGTTATCAACTTGGCCAACATGAGGATCACCCATGTCTGCAGGGCCAAGTGGCACCGAGTCGGTGC</w:t>
      </w:r>
      <w:r w:rsidRPr="000549E8">
        <w:rPr>
          <w:rStyle w:val="fontstyle01"/>
          <w:rFonts w:ascii="Arial" w:hAnsi="Arial" w:cs="Arial"/>
          <w:color w:val="auto"/>
          <w:sz w:val="21"/>
          <w:szCs w:val="21"/>
        </w:rPr>
        <w:t>TTTTTTTGTTTTTTATGTCT</w:t>
      </w:r>
    </w:p>
    <w:p w:rsidR="00C95131" w:rsidRPr="000549E8" w:rsidRDefault="00C95131" w:rsidP="00C95131">
      <w:pPr>
        <w:rPr>
          <w:rFonts w:ascii="Arial" w:hAnsi="Arial" w:cs="Arial"/>
          <w:szCs w:val="21"/>
        </w:rPr>
      </w:pPr>
    </w:p>
    <w:p w:rsidR="00C95131" w:rsidRPr="000549E8" w:rsidRDefault="00C95131" w:rsidP="00C95131">
      <w:pPr>
        <w:rPr>
          <w:rFonts w:ascii="Arial" w:hAnsi="Arial" w:cs="Arial"/>
          <w:b/>
          <w:szCs w:val="21"/>
        </w:rPr>
      </w:pPr>
      <w:r w:rsidRPr="000549E8">
        <w:rPr>
          <w:rFonts w:ascii="Arial" w:hAnsi="Arial" w:cs="Arial"/>
          <w:b/>
          <w:szCs w:val="21"/>
        </w:rPr>
        <w:t>&gt;sgRNA2.4</w:t>
      </w:r>
    </w:p>
    <w:p w:rsidR="00C95131" w:rsidRPr="000549E8" w:rsidRDefault="00C95131" w:rsidP="00C95131">
      <w:pPr>
        <w:rPr>
          <w:rFonts w:ascii="Arial" w:hAnsi="Arial" w:cs="Arial"/>
          <w:b/>
          <w:szCs w:val="21"/>
          <w:u w:val="single"/>
        </w:rPr>
      </w:pPr>
      <w:r w:rsidRPr="000549E8">
        <w:rPr>
          <w:rFonts w:ascii="Arial" w:hAnsi="Arial" w:cs="Arial"/>
          <w:szCs w:val="21"/>
        </w:rPr>
        <w:t>GTTTCAGAGCTATGCTGAAGATGAGGATCACCCATGCCTGCAGCAGCATAGCAAGTTGAAATAAGGCTAGTCCGTTATCAACTTGGCCAACATGAGGATCACCCATGTCTGCAGGGCCAAGTGGCACCGAGTCGGTGC</w:t>
      </w:r>
      <w:r w:rsidRPr="000549E8">
        <w:rPr>
          <w:rStyle w:val="fontstyle01"/>
          <w:rFonts w:ascii="Arial" w:hAnsi="Arial" w:cs="Arial"/>
          <w:color w:val="auto"/>
          <w:sz w:val="21"/>
          <w:szCs w:val="21"/>
        </w:rPr>
        <w:t>TTTTTTTGTTTTTTATGTCT</w:t>
      </w:r>
    </w:p>
    <w:p w:rsidR="00C95131" w:rsidRPr="000549E8" w:rsidRDefault="00C95131" w:rsidP="00C95131">
      <w:pPr>
        <w:rPr>
          <w:rFonts w:ascii="Arial" w:hAnsi="Arial" w:cs="Arial"/>
          <w:szCs w:val="21"/>
        </w:rPr>
      </w:pPr>
    </w:p>
    <w:p w:rsidR="00C95131" w:rsidRPr="000549E8" w:rsidRDefault="00C95131" w:rsidP="00C95131">
      <w:pPr>
        <w:rPr>
          <w:rFonts w:ascii="Arial" w:hAnsi="Arial" w:cs="Arial"/>
          <w:b/>
          <w:szCs w:val="21"/>
        </w:rPr>
      </w:pPr>
      <w:r w:rsidRPr="000549E8">
        <w:rPr>
          <w:rFonts w:ascii="Arial" w:hAnsi="Arial" w:cs="Arial"/>
          <w:b/>
          <w:szCs w:val="21"/>
        </w:rPr>
        <w:t>&gt;sgRNA4.0</w:t>
      </w:r>
    </w:p>
    <w:p w:rsidR="00C95131" w:rsidRPr="000549E8" w:rsidRDefault="00C95131" w:rsidP="00C95131">
      <w:pPr>
        <w:rPr>
          <w:rFonts w:ascii="Arial" w:hAnsi="Arial" w:cs="Arial"/>
          <w:szCs w:val="21"/>
        </w:rPr>
      </w:pPr>
      <w:r w:rsidRPr="000549E8">
        <w:rPr>
          <w:rFonts w:ascii="Arial" w:hAnsi="Arial" w:cs="Arial"/>
          <w:szCs w:val="21"/>
        </w:rPr>
        <w:t>GTTTTAGAGCTAGGCCAACATGAGGATCACCCATGTCTGCAGGGCCTAGCAAGTTAAAATAAGGCTAGTCCGTTATCAACTTGGCCAACATGAGGATCACCCATGTCTGCAGGGCCAAGTGGCACCGAGTCGGTGCGGGAGCACATGAGGATCACCCATGTGCCACGAGCGACATGAGGATCACCCATGTCGCTCGTGTTCCC</w:t>
      </w:r>
      <w:r w:rsidRPr="000549E8">
        <w:rPr>
          <w:rStyle w:val="fontstyle01"/>
          <w:rFonts w:ascii="Arial" w:hAnsi="Arial" w:cs="Arial"/>
          <w:color w:val="auto"/>
          <w:sz w:val="21"/>
          <w:szCs w:val="21"/>
        </w:rPr>
        <w:t>TTTTTTTGTTTTTTATGTCT</w:t>
      </w:r>
    </w:p>
    <w:bookmarkEnd w:id="0"/>
    <w:bookmarkEnd w:id="1"/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2</w:t>
      </w:r>
      <w:r w:rsidRPr="000549E8">
        <w:rPr>
          <w:rFonts w:ascii="Arial" w:hAnsi="Arial" w:cs="Arial"/>
          <w:b/>
        </w:rPr>
        <w:sym w:font="Wingdings 2" w:char="F0CD"/>
      </w:r>
      <w:r w:rsidRPr="000549E8">
        <w:rPr>
          <w:rFonts w:ascii="Arial" w:hAnsi="Arial" w:cs="Arial"/>
          <w:b/>
        </w:rPr>
        <w:t>MS2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TAGAGCTAGAAATAGCAAGTTAAAATAAGGCTAGTCCGTTATCAACTTGAAAAAGTGGCACCGAGTCGGTGCGGGAGCACATGAGGATCACCCATGTGCCACGAGCGACATGAGGATCACCCATGTCGCTCGTG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</w:t>
      </w:r>
      <w:r>
        <w:rPr>
          <w:rFonts w:ascii="Arial" w:hAnsi="Arial" w:cs="Arial"/>
          <w:b/>
        </w:rPr>
        <w:t>1</w:t>
      </w:r>
      <w:r w:rsidRPr="000549E8">
        <w:rPr>
          <w:rFonts w:ascii="Arial" w:hAnsi="Arial" w:cs="Arial"/>
          <w:b/>
        </w:rPr>
        <w:sym w:font="Wingdings 2" w:char="F0CD"/>
      </w:r>
      <w:r w:rsidRPr="000549E8">
        <w:rPr>
          <w:rFonts w:ascii="Arial" w:hAnsi="Arial" w:cs="Arial"/>
          <w:b/>
        </w:rPr>
        <w:t>MS2</w:t>
      </w:r>
    </w:p>
    <w:p w:rsidR="00C95131" w:rsidRPr="000549E8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CGCACATGAGGATCACCCATGTG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2</w:t>
      </w:r>
      <w:r w:rsidRPr="000549E8">
        <w:rPr>
          <w:rFonts w:ascii="Arial" w:hAnsi="Arial" w:cs="Arial"/>
          <w:b/>
        </w:rPr>
        <w:sym w:font="Wingdings 2" w:char="F0CD"/>
      </w:r>
      <w:r w:rsidRPr="000549E8">
        <w:rPr>
          <w:rFonts w:ascii="Arial" w:hAnsi="Arial" w:cs="Arial"/>
          <w:b/>
        </w:rPr>
        <w:t>MS2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ACATGAGGATCACCCATGTGCCACGAGCGACATGAGGATCACCCATGTCGCTCGTG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MS2</w:t>
      </w:r>
      <w:r>
        <w:rPr>
          <w:rFonts w:ascii="Arial" w:hAnsi="Arial" w:cs="Arial"/>
          <w:b/>
        </w:rPr>
        <w:t>+f6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ACATGAGGATCACCCATGTGCGACTCCCACAGTCACTGGGGAGTC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</w:t>
      </w:r>
      <w:r>
        <w:rPr>
          <w:rFonts w:ascii="Arial" w:hAnsi="Arial" w:cs="Arial"/>
          <w:b/>
        </w:rPr>
        <w:t>3</w:t>
      </w:r>
      <w:r w:rsidRPr="000549E8">
        <w:rPr>
          <w:rFonts w:ascii="Arial" w:hAnsi="Arial" w:cs="Arial"/>
          <w:b/>
        </w:rPr>
        <w:sym w:font="Wingdings 2" w:char="F0CD"/>
      </w:r>
      <w:r w:rsidRPr="000549E8">
        <w:rPr>
          <w:rFonts w:ascii="Arial" w:hAnsi="Arial" w:cs="Arial"/>
          <w:b/>
        </w:rPr>
        <w:t>MS2</w:t>
      </w:r>
    </w:p>
    <w:p w:rsidR="00C95131" w:rsidRPr="000549E8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ACATGAGGATCACCCATGTGCCACGAGCGACATGAGGATCACCCATGTCGCTCGTGGACTCTCGTGTCACATGAGGATCACCCATGTGACACGAGAGTC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 w:rsidRPr="000549E8">
        <w:rPr>
          <w:rFonts w:ascii="Arial" w:hAnsi="Arial" w:cs="Arial"/>
          <w:b/>
        </w:rPr>
        <w:t>sgRNA7-1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GAGAGCTACCTAAGGAGTTTATATGGAAACCCTTAGGTAGCAAGTTCAAATAAGGCTAGTCCGTTATCAACTTTAAGGAGTTTATATGGAAACCCTTAAAGTGGCACCGAGTCGGTG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 w:rsidRPr="000549E8">
        <w:rPr>
          <w:rFonts w:ascii="Arial" w:hAnsi="Arial" w:cs="Arial"/>
          <w:b/>
        </w:rPr>
        <w:t>sgRNA7-2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GAGAGCTACCGGAGCAGACGATATGGCGTCGCTCCGGTAGCAAGTTCAAATAAGGCTAGTCCGTTATCAACTTGGAGCAGACGATATGGCGTCGCTCCAAGTGGCACCGAGTCGGTG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sgRNA-1</w:t>
      </w:r>
      <w:r>
        <w:rPr>
          <w:rFonts w:ascii="Arial" w:hAnsi="Arial" w:cs="Arial"/>
          <w:b/>
        </w:rPr>
        <w:sym w:font="Wingdings 2" w:char="F0CD"/>
      </w:r>
      <w:r>
        <w:rPr>
          <w:rFonts w:ascii="Arial" w:hAnsi="Arial" w:cs="Arial"/>
          <w:b/>
        </w:rPr>
        <w:t>PP7-1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AACATAAGGAGTTTATATGGAAACCCTTATG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sgRNA-2</w:t>
      </w:r>
      <w:r>
        <w:rPr>
          <w:rFonts w:ascii="Arial" w:hAnsi="Arial" w:cs="Arial"/>
          <w:b/>
        </w:rPr>
        <w:sym w:font="Wingdings 2" w:char="F0CD"/>
      </w:r>
      <w:r>
        <w:rPr>
          <w:rFonts w:ascii="Arial" w:hAnsi="Arial" w:cs="Arial"/>
          <w:b/>
        </w:rPr>
        <w:t>PP7-1</w:t>
      </w:r>
    </w:p>
    <w:p w:rsidR="00C95131" w:rsidRPr="000549E8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TAAGGAGTTTATATGGAAACCCTTAGCCTGCTGCGTAAGGAGTTTATATGGAAACCCTTACGCAGCAG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sgRNA-2</w:t>
      </w:r>
      <w:r>
        <w:rPr>
          <w:rFonts w:ascii="Arial" w:hAnsi="Arial" w:cs="Arial"/>
          <w:b/>
        </w:rPr>
        <w:sym w:font="Wingdings 2" w:char="F0CD"/>
      </w:r>
      <w:r>
        <w:rPr>
          <w:rFonts w:ascii="Arial" w:hAnsi="Arial" w:cs="Arial"/>
          <w:b/>
        </w:rPr>
        <w:t>PP7-2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GGAGCAGACGATATGGCGTCGCTCCGCCTGCTGCGGGAGCAGACGATATGGCGTCGCTCCCGCAGCAG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sgRNAB.0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GAGAGCTAGGGCCCTGAAGAAGGGCCCTAGCAAGTTCAAATAAGGCTAGTCCGTTATCAACTTGGGCCCTGAAGAAGGGCCCAAGTGGCACCGAGTCGGTG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2</w:t>
      </w:r>
      <w:r w:rsidRPr="000549E8">
        <w:rPr>
          <w:rFonts w:ascii="Arial" w:hAnsi="Arial" w:cs="Arial"/>
          <w:b/>
        </w:rPr>
        <w:sym w:font="Wingdings 2" w:char="F0CD"/>
      </w:r>
      <w:r>
        <w:rPr>
          <w:rFonts w:ascii="Arial" w:hAnsi="Arial" w:cs="Arial"/>
          <w:b/>
        </w:rPr>
        <w:t>boxB</w:t>
      </w:r>
    </w:p>
    <w:p w:rsidR="00C95131" w:rsidRPr="000549E8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GCCCTGAAGAAGGGCGCCTGCTGCGGCCCTGAAGAAGGGCCGCAGCAG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</w:t>
      </w:r>
      <w:r>
        <w:rPr>
          <w:rFonts w:ascii="Arial" w:hAnsi="Arial" w:cs="Arial"/>
          <w:b/>
        </w:rPr>
        <w:t>1</w:t>
      </w:r>
      <w:r w:rsidRPr="000549E8">
        <w:rPr>
          <w:rFonts w:ascii="Arial" w:hAnsi="Arial" w:cs="Arial"/>
          <w:b/>
        </w:rPr>
        <w:sym w:font="Wingdings 2" w:char="F0CD"/>
      </w:r>
      <w:r>
        <w:rPr>
          <w:rFonts w:ascii="Arial" w:hAnsi="Arial" w:cs="Arial"/>
          <w:b/>
        </w:rPr>
        <w:t>com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</w:t>
      </w:r>
      <w:r w:rsidRPr="004D6C81">
        <w:rPr>
          <w:rFonts w:ascii="Arial" w:hAnsi="Arial" w:cs="Arial"/>
        </w:rPr>
        <w:lastRenderedPageBreak/>
        <w:t>ACCGAGTCGGTGCCTGAATGCCTGCGAGCAT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Pr="000549E8" w:rsidRDefault="00C95131" w:rsidP="00C95131">
      <w:pPr>
        <w:rPr>
          <w:rFonts w:ascii="Arial" w:hAnsi="Arial" w:cs="Arial"/>
          <w:b/>
        </w:rPr>
      </w:pPr>
      <w:r w:rsidRPr="000549E8">
        <w:rPr>
          <w:rFonts w:ascii="Arial" w:hAnsi="Arial" w:cs="Arial" w:hint="eastAsia"/>
          <w:b/>
        </w:rPr>
        <w:t>&gt;</w:t>
      </w:r>
      <w:r>
        <w:rPr>
          <w:rFonts w:ascii="Arial" w:hAnsi="Arial" w:cs="Arial"/>
          <w:b/>
        </w:rPr>
        <w:t>e</w:t>
      </w:r>
      <w:r w:rsidRPr="000549E8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g</w:t>
      </w:r>
      <w:r w:rsidRPr="000549E8">
        <w:rPr>
          <w:rFonts w:ascii="Arial" w:hAnsi="Arial" w:cs="Arial"/>
          <w:b/>
        </w:rPr>
        <w:t>RNA-</w:t>
      </w:r>
      <w:r>
        <w:rPr>
          <w:rFonts w:ascii="Arial" w:hAnsi="Arial" w:cs="Arial"/>
          <w:b/>
        </w:rPr>
        <w:t>2</w:t>
      </w:r>
      <w:r w:rsidRPr="000549E8">
        <w:rPr>
          <w:rFonts w:ascii="Arial" w:hAnsi="Arial" w:cs="Arial"/>
          <w:b/>
        </w:rPr>
        <w:sym w:font="Wingdings 2" w:char="F0CD"/>
      </w:r>
      <w:r>
        <w:rPr>
          <w:rFonts w:ascii="Arial" w:hAnsi="Arial" w:cs="Arial"/>
          <w:b/>
        </w:rPr>
        <w:t>com</w:t>
      </w:r>
    </w:p>
    <w:p w:rsidR="00C95131" w:rsidRDefault="00C95131" w:rsidP="00C95131">
      <w:pPr>
        <w:rPr>
          <w:rFonts w:ascii="Arial" w:hAnsi="Arial" w:cs="Arial"/>
        </w:rPr>
      </w:pPr>
      <w:r w:rsidRPr="004D6C81">
        <w:rPr>
          <w:rFonts w:ascii="Arial" w:hAnsi="Arial" w:cs="Arial"/>
        </w:rPr>
        <w:t>GTTTAAGAGCTATGCTGGAAACAGCATAGCAAGTTTAAATAAGGCTAGTCCGTTATCAACTTGAAAAAGTGGCACCGAGTCGGTGCGGGAGCCTGAATGCCTGCGAGCATCGCCTGCTGCGCTGAATGCCTGCGAGCATCCGCAGCAGTTCCCTTTTTTTGTTTTTTATGTCT</w:t>
      </w:r>
    </w:p>
    <w:p w:rsidR="00C95131" w:rsidRDefault="00C95131" w:rsidP="00C95131">
      <w:pPr>
        <w:rPr>
          <w:rFonts w:ascii="Arial" w:hAnsi="Arial" w:cs="Arial"/>
        </w:rPr>
      </w:pPr>
    </w:p>
    <w:p w:rsidR="00C95131" w:rsidRDefault="00C95131" w:rsidP="00C95131">
      <w:pPr>
        <w:rPr>
          <w:rFonts w:ascii="Arial" w:hAnsi="Arial" w:cs="Arial"/>
        </w:rPr>
      </w:pPr>
    </w:p>
    <w:p w:rsidR="00C95131" w:rsidRDefault="00C95131" w:rsidP="00C95131">
      <w:pPr>
        <w:rPr>
          <w:rFonts w:ascii="Arial" w:hAnsi="Arial" w:cs="Arial"/>
        </w:rPr>
      </w:pPr>
    </w:p>
    <w:p w:rsidR="00C95131" w:rsidRDefault="00C95131">
      <w:pPr>
        <w:rPr>
          <w:rFonts w:ascii="Arial" w:hAnsi="Arial" w:cs="Arial"/>
          <w:b/>
        </w:rPr>
        <w:sectPr w:rsidR="00C95131" w:rsidSect="00527C4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:rsidR="007D5DC6" w:rsidRDefault="000E3E1B">
      <w:pPr>
        <w:rPr>
          <w:rFonts w:ascii="Arial" w:hAnsi="Arial" w:cs="Arial"/>
        </w:rPr>
      </w:pPr>
      <w:r w:rsidRPr="000E3E1B">
        <w:rPr>
          <w:rFonts w:ascii="Arial" w:hAnsi="Arial" w:cs="Arial"/>
          <w:b/>
        </w:rPr>
        <w:lastRenderedPageBreak/>
        <w:t xml:space="preserve">Sequences </w:t>
      </w:r>
      <w:r w:rsidR="009C00CC">
        <w:rPr>
          <w:rFonts w:ascii="Arial" w:hAnsi="Arial" w:cs="Arial"/>
          <w:b/>
        </w:rPr>
        <w:t>S</w:t>
      </w:r>
      <w:r w:rsidR="00C95131">
        <w:rPr>
          <w:rFonts w:ascii="Arial" w:hAnsi="Arial" w:cs="Arial"/>
          <w:b/>
        </w:rPr>
        <w:t>3</w:t>
      </w:r>
      <w:r w:rsidRPr="000E3E1B">
        <w:rPr>
          <w:rFonts w:ascii="Arial" w:hAnsi="Arial" w:cs="Arial"/>
          <w:b/>
        </w:rPr>
        <w:t>.</w:t>
      </w:r>
      <w:r w:rsidRPr="000E3E1B">
        <w:rPr>
          <w:rFonts w:ascii="Arial" w:hAnsi="Arial" w:cs="Arial"/>
        </w:rPr>
        <w:t xml:space="preserve"> DNA sequences of </w:t>
      </w:r>
      <w:r w:rsidR="00E6298A">
        <w:rPr>
          <w:rFonts w:ascii="Arial" w:hAnsi="Arial" w:cs="Arial"/>
        </w:rPr>
        <w:t>the</w:t>
      </w:r>
      <w:r w:rsidR="005640E1" w:rsidRPr="005640E1">
        <w:t xml:space="preserve"> </w:t>
      </w:r>
      <w:r w:rsidR="005640E1" w:rsidRPr="005640E1">
        <w:rPr>
          <w:rFonts w:ascii="Arial" w:hAnsi="Arial" w:cs="Arial"/>
        </w:rPr>
        <w:t>module</w:t>
      </w:r>
      <w:r w:rsidR="005640E1">
        <w:rPr>
          <w:rFonts w:ascii="Arial" w:hAnsi="Arial" w:cs="Arial"/>
        </w:rPr>
        <w:t>s composed of</w:t>
      </w:r>
      <w:r w:rsidR="00E6298A">
        <w:rPr>
          <w:rFonts w:ascii="Arial" w:hAnsi="Arial" w:cs="Arial"/>
        </w:rPr>
        <w:t xml:space="preserve"> </w:t>
      </w:r>
      <w:r w:rsidR="005640E1">
        <w:rPr>
          <w:rFonts w:ascii="Arial" w:hAnsi="Arial" w:cs="Arial"/>
        </w:rPr>
        <w:t>PBE</w:t>
      </w:r>
      <w:r w:rsidR="005640E1">
        <w:rPr>
          <w:rFonts w:ascii="Arial" w:hAnsi="Arial" w:cs="Arial" w:hint="eastAsia"/>
        </w:rPr>
        <w:t>c</w:t>
      </w:r>
      <w:r w:rsidR="00C53B9A">
        <w:rPr>
          <w:rFonts w:ascii="Arial" w:hAnsi="Arial" w:cs="Arial"/>
        </w:rPr>
        <w:t>s</w:t>
      </w:r>
      <w:r w:rsidRPr="000E3E1B">
        <w:rPr>
          <w:rFonts w:ascii="Arial" w:hAnsi="Arial" w:cs="Arial"/>
        </w:rPr>
        <w:t xml:space="preserve"> </w:t>
      </w:r>
      <w:r w:rsidR="00B40CD7">
        <w:rPr>
          <w:rFonts w:ascii="Arial" w:hAnsi="Arial" w:cs="Arial"/>
        </w:rPr>
        <w:t xml:space="preserve">and PABEcs </w:t>
      </w:r>
      <w:r w:rsidR="006B2C2C">
        <w:rPr>
          <w:rFonts w:ascii="Arial" w:hAnsi="Arial" w:cs="Arial"/>
        </w:rPr>
        <w:t xml:space="preserve">used </w:t>
      </w:r>
      <w:r w:rsidRPr="000E3E1B">
        <w:rPr>
          <w:rFonts w:ascii="Arial" w:hAnsi="Arial" w:cs="Arial"/>
        </w:rPr>
        <w:t>in this study.</w:t>
      </w:r>
    </w:p>
    <w:p w:rsidR="000E3E1B" w:rsidRPr="000E3E1B" w:rsidRDefault="000E3E1B">
      <w:pPr>
        <w:rPr>
          <w:rFonts w:ascii="Arial" w:hAnsi="Arial" w:cs="Arial"/>
        </w:rPr>
      </w:pPr>
    </w:p>
    <w:p w:rsidR="005640E1" w:rsidRPr="005640E1" w:rsidRDefault="005640E1" w:rsidP="005640E1">
      <w:pPr>
        <w:rPr>
          <w:rFonts w:ascii="Arial" w:hAnsi="Arial" w:cs="Arial"/>
          <w:b/>
        </w:rPr>
      </w:pPr>
      <w:bookmarkStart w:id="2" w:name="OLE_LINK5"/>
      <w:bookmarkStart w:id="3" w:name="OLE_LINK6"/>
      <w:bookmarkStart w:id="4" w:name="OLE_LINK7"/>
      <w:bookmarkStart w:id="5" w:name="OLE_LINK8"/>
      <w:bookmarkStart w:id="6" w:name="OLE_LINK13"/>
      <w:bookmarkStart w:id="7" w:name="OLE_LINK14"/>
      <w:bookmarkStart w:id="8" w:name="OLE_LINK15"/>
      <w:bookmarkStart w:id="9" w:name="OLE_LINK16"/>
      <w:bookmarkStart w:id="10" w:name="OLE_LINK26"/>
      <w:bookmarkStart w:id="11" w:name="OLE_LINK27"/>
      <w:r w:rsidRPr="005640E1">
        <w:rPr>
          <w:rFonts w:ascii="Arial" w:hAnsi="Arial" w:cs="Arial"/>
          <w:b/>
        </w:rPr>
        <w:t>&gt;</w:t>
      </w:r>
      <w:r>
        <w:rPr>
          <w:rFonts w:ascii="Arial" w:hAnsi="Arial" w:cs="Arial"/>
          <w:b/>
        </w:rPr>
        <w:t>nCas9 (D10A)</w:t>
      </w:r>
    </w:p>
    <w:p w:rsidR="005640E1" w:rsidRDefault="005640E1" w:rsidP="005640E1">
      <w:pPr>
        <w:rPr>
          <w:rFonts w:ascii="Arial" w:hAnsi="Arial" w:cs="Arial"/>
          <w:color w:val="000000"/>
          <w:sz w:val="18"/>
          <w:szCs w:val="18"/>
        </w:rPr>
      </w:pPr>
      <w:r w:rsidRPr="005640E1">
        <w:rPr>
          <w:rFonts w:ascii="Arial" w:hAnsi="Arial" w:cs="Arial"/>
          <w:color w:val="000000"/>
          <w:sz w:val="18"/>
          <w:szCs w:val="18"/>
        </w:rPr>
        <w:t>GACAAGAAGTACTCGATCGGCCTCGCCATCGGGACGAACTCAGTTGGCTGGGCCGTGATCACCGACGAGTACAAGGTGCCCTCTAAGAAGTTCAAGGTCCTGGGGAACACCGACCGCCATTCCATCAAGAAGAACCTCATCGGCGCTCTCCTGTTCGACAGCGGGGAGACCGCTGAGGCTACGAGGCTCAAGAGAACCGCTAGGCGCCGGTACACGAGAAGGAAGAACAGGATCTGCTACCTCCAAGAGATTTTCTCCAACGAGATGGCCAAGGTTGACGATTCATTCTTCCACCGCCTGGAGGAGTCTTTCCTCGTGGAGGAGGATAAGAAGCACGAGCGGCATCCCATCTTCGGCAACATCGTGGACGAGGTTGCCTACCACGAGAAGTACCCTACGATCTACCATCTGCGGAAGAAGCTCGTGGACTCCACCGATAAGGCGGACCTCAGACTGATCTACCTCGCTCTGGCCCACATGATCAAGTTCCGCGGCCATTTCCTGATCGAGGGGGATCTCAACCCAGACAACAGCGATGTTGACAAGCTGTTCATCCAACTCGTGCAGACCTACAACCAACTCTTCGAGGAGAACCCGATCAACGCCTCTGGCGTGGACGCGAAGGCTATCCTGTCCGCGAGGCTCTCGAAGTCCAGGAGGCTGGAGAACCTGATCGCTCAGCTCCCAGGCGAGAAGAAGAACGGCCTGTTCGGGAACCTCATCGCTCTCAGCCTGGGGCTCACCCCGAACTTCAAGTCGAACTTCGATCTCGCTGAGGACGCCAAGCTGCAACTCTCCAAGGACACCTACGACGATGACCTCGATAACCTCCTGGCCCAGATCGGCGATCAATACGCGGACCTGTTCCTCGCTGCCAAGAACCTGTCGGACGCCATCCTCCTGTCAGATATCCTCCGCGTGAACACCGAGATCACGAAGGCTCCACTCTCTGCCTCCATGATCAAGCGCTACGACGAGCACCATCAGGATCTGACCCTCCTGAAGGCGCTGGTCCGCCAACAGCTCCCGGAGAAGTACAAGGAGATTTTCTTCGATCAGTCGAAGAACGGCTACGCTGGGTACATCGACGGCGGGGCCTCACAAGAGGAGTTCTACAAGTTCATCAAGCCAATCCTGGAGAAGATGGACGGCACGGAGGAGCTCCTGGTGAAGCTCAACAGGGAGGACCTCCTGCGGAAGCAGAGAACCTTCGATAACGGCAGCATCCCCCACCAAATCCATCTCGGGGAGCTGCACGCCATCCTGAGAAGGCAAGAGGACTTCTACCCTTTCCTCAAGGATAACCGGGAGAAGATCGAGAAGATCCTGACCTTCAGAATCCCATACTACGTCGGCCCTCTCGCGCGGGGGAACTCAAGATTCGCTTGGATGACCCGCAAGTCTGAGGAGACCATCACGCCGTGGAACTTCGAGGAGGTGGTGGACAAGGGCGCTAGCGCTCAGTCGTTCATCGAGAGGATGACCAACTTCGACAAGAACCTGCCCAACGAGAAGGTGCTCCCTAAGCACTCGCTCCTGTACGAGTACTTCACCGTCTACAACGAGCTCACGAAGGTGAAGTACGTCACCGAGGGCATGCGCAAGCCAGCGTTCCTGTCCGGGGAGCAGAAGAAGGCTATCGTGGACCTCCTGTTCAAGACCAACCGGAAGGTCACGGTTAAGCAACTCAAGGAGGACTACTTCAAGAAGATCGAGTGCTTCGATTCGGTCGAGATCAGCGGCGTTGAGGACCGCTTCAACGCCAGCCTCGGGACCTACCACGATCTCCTGAAGATCATCAAGGATAAGGACTTCCTGGACAACGAGGAGAACGAGGATATCCTGGAGGACATCGTGCTGACCCTCACGCTGTTCGAGGACAGGGAGATGATCGAGGAGCGCCTGAAGACGTACGCCCATCTCTTCGATGACAAGGTCATGAAGCAACTCAAGCGCCGGAGATACACCGGCTGGGGGAGGCTGTCCCGCAAGCTCATCAACGGCATCCGGGACAAGCAGTCCGGGAAGACCATCCTCGACTTCCTCAAGAGCGATGGCTTCGCCAACAGGAACTTCATGCAACTGATCCACGATGACAGCCTCACCTTCAAGGAGGATATCCAAAAGGCTCAAGTGAGCGGCCAGGGGGACTCGCTGCACGAGCATATCGCGAACCTCGCTGGCTCCCCCGCGATCAAGAAGGGCATCCTCCAGACCGTGAAGGTTGTGGACGAGCTCGTGAAGGTCATGGGCCGGCACAAGCCTGAGAACATCGTCATCGAGATGGCCAGAGAGAACCAAACCACGCAGAAGGGGCAAAAGAACTCTAGGGAGCGCATGAAGCGCATCGAGGAGGGCATCAAGGAGCTGGGGTCCCAAATCCTCAAGGAGCACCCAGTGGAGAACACCCAACTGCAGAACGAGAAGCTCTACCTGTACTACCTCCAGAACGGCAGGGATATGTACGTGGACCAAGAGCTGGATATCAACCGCCTCAGCGATTACGACGTCGATCATATCGTTCCCCAGTCTTTCCTGAAGGATGACTCCATCGACAACAAGGTCCTCACCAGGTCGGACAAGAACCGCGGCAAGTCAGATAACGTTCCATCTGAGGAGGTCGTTAAGAAGATGAAGAACTACTGGAGGCAGCTCCTGAACGCCAAGCTGATCACGCAAAGGAAGTTCGACAACCTCACCAAGGCTGAGAGAGGCGGGCTCTCAGAGCTGGACAAGGCCGGCTTCATCAAGCGGCAGCTGGTCGAGACCAGACAAATCACGAAGCACGTTGCGCAAATCCTCGACTCTCGGATGAACACGAAGTACGATGAGAACGACAAGCTGATCAGGGAGGTTAAGGTGATCACCCTGAAGTCTAAGCTCGTCTCCGACTTCAGGAAGGATTTCCAGTTCTACAAGGTTCGCGAGATCAACAACTACCACCATGCCCATGACGCTTACCTCAACGCTGTGGTCGGCACCGCTCTGATCAAGAAGTACCCAAAGCTGGAGTCCGAGTTCGTGTACGGGGACTACAAGGTTTACGATGTGCGCAAGATGATCGCCAAGTCGGAGCAAGAGATCGGCAAGGCTACCGCCAAGTACTTCTTCTACTCAAACATCATGAACTTCTTCAAGACCGAGATCACGCTGGCCAACGGCGAGATCCGGAAGAGACCGCTCATCGAGACCAACGGCGAGACGGGGGAGATCGTGTGGGACAAGGGCAGGGATTTCGCGACCGTCCGCAAGGTTCTCTCCATGCCCCAGGTGAACATCGTCAAGAAGACCGAGGTCCAAACGGGCGGGTTCTCAAAGGAGTCTATCCTGCCTAAGCGGAACAGCGACAAGCTCATCGCCAGAAAGAAGGACTGGGACCCAAAGAAGTACGGCGGGTTCGACAGCCCTACCGTGGCCTACTCGGTCCTGGTTGTGGCGAAGGTTGAGAAGGGCAAGTCCAAGAAGCTCAAGAGCGTGAAGGAGCTCCTGGGGATCACCATCATGGAGAGGTCCAGCTTCGAGAAGAACCCAATCGACTTCCTGGAGGCCAAGGGCTACAAGGAGGTGAAGAAGGACCTGATCATCAAGCTCCCGAAGTACTCTCTCTTCGAGCTGGAGAACGGCAGGAAGAGAATGCTGGCTTCCGCTGGCGAGCTCCAGAAGGGGAACGAGCTCGCGCTGCCAAGCAAGTACGTGAACTTCCTCTACCTGGCTTCCCACTACGAGAAGCTCAAGGGCAGCCCGGAGGACAACGAGCAAAAGCAGCTGTTCGTCGAGCAGCACAAGCATTACCTCGACGAGAT</w:t>
      </w:r>
      <w:r w:rsidRPr="005640E1">
        <w:rPr>
          <w:rFonts w:ascii="Arial" w:hAnsi="Arial" w:cs="Arial"/>
          <w:color w:val="000000"/>
          <w:sz w:val="18"/>
          <w:szCs w:val="18"/>
        </w:rPr>
        <w:lastRenderedPageBreak/>
        <w:t>CATCGAGCAAATCTCCGAGTTCAGCAAGCGCGTGATCCTCGCCGACGCGAACCTGGATAAGGTCCTCTCCGCCTACAACAAGCACCGGGACAAGCCCATCAGAGAGCAAGCGGAGAACATCATCCATCTCTTCACCCTGACGAACCTCGGCGCTCCTGCTGCTTTCAAGTACTTCGACACCACGATCGATCGGAAGAGATACACCTCCACGAAGGAGGTCCTGGACGCGACCCTCATCCACCAGTCGATCACCGGCCTGTACGAGACGAGGATCGACCTCTCACAACTCGGCGGGGAT</w:t>
      </w:r>
    </w:p>
    <w:p w:rsidR="005640E1" w:rsidRDefault="005640E1" w:rsidP="005640E1">
      <w:pPr>
        <w:rPr>
          <w:rFonts w:ascii="Arial" w:hAnsi="Arial" w:cs="Arial"/>
          <w:color w:val="000000"/>
          <w:sz w:val="18"/>
          <w:szCs w:val="18"/>
        </w:rPr>
      </w:pPr>
    </w:p>
    <w:p w:rsidR="00DC7BE4" w:rsidRPr="00DC7BE4" w:rsidRDefault="00DC7BE4" w:rsidP="005640E1">
      <w:pPr>
        <w:rPr>
          <w:rFonts w:ascii="Arial" w:hAnsi="Arial" w:cs="Arial"/>
          <w:b/>
          <w:color w:val="000000"/>
          <w:sz w:val="18"/>
          <w:szCs w:val="18"/>
        </w:rPr>
      </w:pPr>
      <w:r w:rsidRPr="00DC7BE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DC7BE4">
        <w:rPr>
          <w:rFonts w:ascii="Arial" w:hAnsi="Arial" w:cs="Arial"/>
          <w:b/>
          <w:color w:val="000000"/>
          <w:sz w:val="18"/>
          <w:szCs w:val="18"/>
        </w:rPr>
        <w:t>APOBEC1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  <w:r w:rsidRPr="00DC7BE4">
        <w:rPr>
          <w:rFonts w:ascii="Arial" w:hAnsi="Arial" w:cs="Arial"/>
          <w:color w:val="000000"/>
          <w:sz w:val="18"/>
          <w:szCs w:val="18"/>
        </w:rPr>
        <w:t>TCATCGGAGACCGGCCCTGTTGCTGTTGACCCCACCCTGCGGCGGAGAATCGAGCCACACGAGTTCGAGGTGTTCTTCGACCCAAGGGAGCTCCGCAAGGAGACGTGCCTCCTGTACGAGATCAACTGGGGCGGCAGGCACTCCATCTGGAGGCACACCAGCCAAAACACCAACAAGCACGTGGAGGTCAACTTCATCGAGAAGTTCACCACCGAGAGGTACTTCTGCCCAAACACCCGCTGCTCCATCACCTGGTTCCTGTCCTGGAGCCCATGCGGCGAGTGCTCCAGGGCCATCACCGAGTTCCTCAGCCGCTACCCACACGTCACCCTGTTCATCTACATCGCCAGGCTCTACCACCACGCCGACCCAAGGAACAGGCAGGGCCTCCGC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</w:p>
    <w:p w:rsidR="00E47A8C" w:rsidRPr="00DC7BE4" w:rsidRDefault="00E47A8C" w:rsidP="00E47A8C">
      <w:pPr>
        <w:rPr>
          <w:rFonts w:ascii="Arial" w:hAnsi="Arial" w:cs="Arial"/>
          <w:b/>
          <w:color w:val="000000"/>
          <w:sz w:val="18"/>
          <w:szCs w:val="18"/>
        </w:rPr>
      </w:pPr>
      <w:r w:rsidRPr="00DC7BE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DC7BE4">
        <w:rPr>
          <w:rFonts w:ascii="Arial" w:hAnsi="Arial" w:cs="Arial"/>
          <w:b/>
          <w:color w:val="000000"/>
          <w:sz w:val="18"/>
          <w:szCs w:val="18"/>
        </w:rPr>
        <w:t>APOBEC1</w:t>
      </w:r>
      <w:r>
        <w:rPr>
          <w:rFonts w:ascii="Arial" w:hAnsi="Arial" w:cs="Arial" w:hint="eastAsia"/>
          <w:b/>
          <w:color w:val="000000"/>
          <w:sz w:val="18"/>
          <w:szCs w:val="18"/>
        </w:rPr>
        <w:t>-</w:t>
      </w:r>
      <w:r>
        <w:rPr>
          <w:rFonts w:ascii="Arial" w:hAnsi="Arial" w:cs="Arial"/>
          <w:b/>
          <w:color w:val="000000"/>
          <w:sz w:val="18"/>
          <w:szCs w:val="18"/>
        </w:rPr>
        <w:t>YE1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  <w:r w:rsidRPr="00E47A8C">
        <w:rPr>
          <w:rFonts w:ascii="Arial" w:hAnsi="Arial" w:cs="Arial"/>
          <w:color w:val="000000"/>
          <w:sz w:val="18"/>
          <w:szCs w:val="18"/>
        </w:rPr>
        <w:t>TCATCGGAAACCGGCCCTGTTGCTGTTGACCCCACCCTGCGGCGGAGAATCGAGCCACACGAGTTCGAGGTGTTCTTCGACCCAAGGGAGCTCCGCAAGGAGACGTGCCTCCTGTACGAGATCAACTGGGGCGGCAGGCACTCCATCTGGAGGCACACCAGCCAAAACACCAACAAGCACGTGGAGGTCAACTTCATCGAGAAGTTCACCACCGAGAGGTACTTCTGCCCAAACACCCGCTGCTCCATCACCTGGTTCCTGTCCTACAGCCCATGCGGCGAGTGCTCCAGGGCCATCACCGAGTTCCTCAGCCGCTACCCACACGTCACCCTGTTCATCTACATCGCCAGGCTCTACCACCACGCCGACCCAGAGAACAGGCAGGGCCTCCGC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</w:p>
    <w:p w:rsidR="00E47A8C" w:rsidRPr="00DC7BE4" w:rsidRDefault="00E47A8C" w:rsidP="00E47A8C">
      <w:pPr>
        <w:rPr>
          <w:rFonts w:ascii="Arial" w:hAnsi="Arial" w:cs="Arial"/>
          <w:b/>
          <w:color w:val="000000"/>
          <w:sz w:val="18"/>
          <w:szCs w:val="18"/>
        </w:rPr>
      </w:pPr>
      <w:r w:rsidRPr="00DC7BE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DC7BE4">
        <w:rPr>
          <w:rFonts w:ascii="Arial" w:hAnsi="Arial" w:cs="Arial"/>
          <w:b/>
          <w:color w:val="000000"/>
          <w:sz w:val="18"/>
          <w:szCs w:val="18"/>
        </w:rPr>
        <w:t>APOBEC1</w:t>
      </w:r>
      <w:r>
        <w:rPr>
          <w:rFonts w:ascii="Arial" w:hAnsi="Arial" w:cs="Arial" w:hint="eastAsia"/>
          <w:b/>
          <w:color w:val="000000"/>
          <w:sz w:val="18"/>
          <w:szCs w:val="18"/>
        </w:rPr>
        <w:t>-</w:t>
      </w:r>
      <w:r>
        <w:rPr>
          <w:rFonts w:ascii="Arial" w:hAnsi="Arial" w:cs="Arial"/>
          <w:b/>
          <w:color w:val="000000"/>
          <w:sz w:val="18"/>
          <w:szCs w:val="18"/>
        </w:rPr>
        <w:t>YE2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  <w:r w:rsidRPr="00E47A8C">
        <w:rPr>
          <w:rFonts w:ascii="Arial" w:hAnsi="Arial" w:cs="Arial"/>
          <w:color w:val="000000"/>
          <w:sz w:val="18"/>
          <w:szCs w:val="18"/>
        </w:rPr>
        <w:t>TCATCGGAAACCGGCCCTGTTGCTGTTGACCCCACCCTGCGGCGGAGAATCGAGCCACACGAGTTCGAGGTGTTCTTCGACCCAAGGGAGCTCCGCAAGGAGACGTGCCTCCTGTACGAGATCAACTGGGGCGGCAGGCACTCCATCTGGAGGCACACCAGCCAAAACACCAACAAGCACGTGGAGGTCAACTTCATCGAGAAGTTCACCACCGAGAGGTACTTCTGCCCAAACACCCGCTGCTCCATCACCTGGTTCCTGTCCTACAGCCCATGCGGCGAGTGCTCCAGGGCCATCACCGAGTTCCTCAGCCGCTACCCACACGTCACCCTGTTCATCTACATCGCCAGGCTCTACCACCACGCCGACCCAAGGAACAGGCAGGGCCTTGAG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</w:p>
    <w:p w:rsidR="00E47A8C" w:rsidRPr="00DC7BE4" w:rsidRDefault="00E47A8C" w:rsidP="00E47A8C">
      <w:pPr>
        <w:rPr>
          <w:rFonts w:ascii="Arial" w:hAnsi="Arial" w:cs="Arial"/>
          <w:b/>
          <w:color w:val="000000"/>
          <w:sz w:val="18"/>
          <w:szCs w:val="18"/>
        </w:rPr>
      </w:pPr>
      <w:r w:rsidRPr="00DC7BE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DC7BE4">
        <w:rPr>
          <w:rFonts w:ascii="Arial" w:hAnsi="Arial" w:cs="Arial"/>
          <w:b/>
          <w:color w:val="000000"/>
          <w:sz w:val="18"/>
          <w:szCs w:val="18"/>
        </w:rPr>
        <w:t>APOBEC1</w:t>
      </w:r>
      <w:r>
        <w:rPr>
          <w:rFonts w:ascii="Arial" w:hAnsi="Arial" w:cs="Arial" w:hint="eastAsia"/>
          <w:b/>
          <w:color w:val="000000"/>
          <w:sz w:val="18"/>
          <w:szCs w:val="18"/>
        </w:rPr>
        <w:t>-</w:t>
      </w:r>
      <w:r>
        <w:rPr>
          <w:rFonts w:ascii="Arial" w:hAnsi="Arial" w:cs="Arial"/>
          <w:b/>
          <w:color w:val="000000"/>
          <w:sz w:val="18"/>
          <w:szCs w:val="18"/>
        </w:rPr>
        <w:t>EE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  <w:r w:rsidRPr="00E47A8C">
        <w:rPr>
          <w:rFonts w:ascii="Arial" w:hAnsi="Arial" w:cs="Arial"/>
          <w:color w:val="000000"/>
          <w:sz w:val="18"/>
          <w:szCs w:val="18"/>
        </w:rPr>
        <w:t>TCATCGGAAACCGGCCCTGTTGCTGTTGACCCCACCCTGCGGCGGAGAATCGAGCCACACGAGTTCGAGGTGTTCTTCGACCCAAGGGAGCTCCGCAAGGAGACGTGCCTCCTGTACGAGATCAACTGGGGCGGCAGGCACTCCATCTGGAGGCACACCAGCCAAAACACCAACAAGCACGTGGAGGTCAACTTCATCGAGAAGTTCACCACCGAGAGGTACTTCTGCCCAAACACCCGCTGCTCCATCACCTGGTTCCTGTCCTGGAGCCCATGCGGCGAGTGCTCCAGGGCCATCACCGAGTTCCTCAGCCGCTACCCACACGTCACCCTGTTCATCTACATCGCCAGGCTCTACCACCACGCCGACCCAGAGAACAGGCAGGGCCTCGAG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</w:p>
    <w:p w:rsidR="00E47A8C" w:rsidRPr="00DC7BE4" w:rsidRDefault="00E47A8C" w:rsidP="00E47A8C">
      <w:pPr>
        <w:rPr>
          <w:rFonts w:ascii="Arial" w:hAnsi="Arial" w:cs="Arial"/>
          <w:b/>
          <w:color w:val="000000"/>
          <w:sz w:val="18"/>
          <w:szCs w:val="18"/>
        </w:rPr>
      </w:pPr>
      <w:r w:rsidRPr="00DC7BE4">
        <w:rPr>
          <w:rFonts w:ascii="Arial" w:hAnsi="Arial" w:cs="Arial" w:hint="eastAsia"/>
          <w:b/>
          <w:color w:val="000000"/>
          <w:sz w:val="18"/>
          <w:szCs w:val="18"/>
        </w:rPr>
        <w:lastRenderedPageBreak/>
        <w:t>&gt;</w:t>
      </w:r>
      <w:r w:rsidRPr="00DC7BE4">
        <w:rPr>
          <w:rFonts w:ascii="Arial" w:hAnsi="Arial" w:cs="Arial"/>
          <w:b/>
          <w:color w:val="000000"/>
          <w:sz w:val="18"/>
          <w:szCs w:val="18"/>
        </w:rPr>
        <w:t>APOBEC1</w:t>
      </w:r>
      <w:r>
        <w:rPr>
          <w:rFonts w:ascii="Arial" w:hAnsi="Arial" w:cs="Arial" w:hint="eastAsia"/>
          <w:b/>
          <w:color w:val="000000"/>
          <w:sz w:val="18"/>
          <w:szCs w:val="18"/>
        </w:rPr>
        <w:t>-</w:t>
      </w:r>
      <w:r>
        <w:rPr>
          <w:rFonts w:ascii="Arial" w:hAnsi="Arial" w:cs="Arial"/>
          <w:b/>
          <w:color w:val="000000"/>
          <w:sz w:val="18"/>
          <w:szCs w:val="18"/>
        </w:rPr>
        <w:t>YEE</w:t>
      </w:r>
    </w:p>
    <w:p w:rsidR="00E47A8C" w:rsidRDefault="00E47A8C" w:rsidP="00DC7BE4">
      <w:pPr>
        <w:rPr>
          <w:rFonts w:ascii="Arial" w:hAnsi="Arial" w:cs="Arial"/>
          <w:color w:val="000000"/>
          <w:sz w:val="18"/>
          <w:szCs w:val="18"/>
        </w:rPr>
      </w:pPr>
      <w:r w:rsidRPr="00E47A8C">
        <w:rPr>
          <w:rFonts w:ascii="Arial" w:hAnsi="Arial" w:cs="Arial"/>
          <w:color w:val="000000"/>
          <w:sz w:val="18"/>
          <w:szCs w:val="18"/>
        </w:rPr>
        <w:t>TCATCGGAAACCGGCCCTGTTGCTGTTGACCCCACCCTGCGGCGGAGAATCGAGCCACACGAGTTCGAGGTGTTCTTCGACCCAAGGGAGCTCCGCAAGGAGACGTGCCTCCTGTACGAGATCAACTGGGGCGGCAGGCACTCCATCTGGAGGCACACCAGCCAAAACACCAACAAGCACGTGGAGGTCAACTTCATCGAGAAGTTCACCACCGAGAGGTACTTCTGCCCAAACACCCGCTGCTCCATCACCTGGTTCCTGTCCTACAGCCCATGCGGCGAGTGCTCCAGGGCCATCACCGAGTTCCTCAGCCGCTACCCACACGTCACCCTGTTCATCTACATCGCCAGGCTCTACCACCACGCCGACCCAGAGAACAGGCAGGGCCTCGAG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</w:p>
    <w:p w:rsidR="00DC7BE4" w:rsidRP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</w:p>
    <w:p w:rsidR="00DC7BE4" w:rsidRPr="005640E1" w:rsidRDefault="00DC7BE4" w:rsidP="00DC7BE4">
      <w:pPr>
        <w:rPr>
          <w:rFonts w:ascii="Arial" w:hAnsi="Arial" w:cs="Arial"/>
          <w:color w:val="000000"/>
          <w:sz w:val="18"/>
          <w:szCs w:val="18"/>
        </w:rPr>
      </w:pPr>
      <w:r w:rsidRPr="005640E1">
        <w:rPr>
          <w:rFonts w:ascii="Arial" w:hAnsi="Arial" w:cs="Arial"/>
          <w:b/>
        </w:rPr>
        <w:t>&gt;</w:t>
      </w:r>
      <w:r>
        <w:rPr>
          <w:rFonts w:ascii="Arial" w:hAnsi="Arial" w:cs="Arial"/>
          <w:b/>
        </w:rPr>
        <w:t>UGI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  <w:r w:rsidRPr="005640E1">
        <w:rPr>
          <w:rFonts w:ascii="Arial" w:hAnsi="Arial" w:cs="Arial"/>
          <w:color w:val="000000"/>
          <w:sz w:val="18"/>
          <w:szCs w:val="18"/>
        </w:rPr>
        <w:t>ACCAACCTGTCCGACATCATCGAGAAGGAGACGGGCAAGCAACTCGTGATCCAGGAGAGCATCCTCATGCTGCCAGAGGAGGTGGAGGAGGTCATCGGCAACAAGCCAGAGTCCGACATCCTGGTGCACACCGCCTACGACGAGTCCACCGACGAGAACGTCATGCTCCTGACCAGCGACGCCCCAGAGTACAAGCCATGGGCCCTCGTCATCCAGGACAGCAACGGGGAGAACAAGATCAAGATGCTG</w:t>
      </w:r>
    </w:p>
    <w:p w:rsidR="00B40CD7" w:rsidRDefault="00B40CD7" w:rsidP="00DC7BE4">
      <w:pPr>
        <w:rPr>
          <w:rFonts w:ascii="Arial" w:hAnsi="Arial" w:cs="Arial"/>
          <w:color w:val="000000"/>
          <w:sz w:val="18"/>
          <w:szCs w:val="18"/>
        </w:rPr>
      </w:pPr>
    </w:p>
    <w:p w:rsidR="00B40CD7" w:rsidRPr="00B40CD7" w:rsidRDefault="00B40CD7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B40CD7">
        <w:rPr>
          <w:rFonts w:ascii="Arial" w:hAnsi="Arial" w:cs="Arial"/>
          <w:b/>
          <w:color w:val="000000"/>
          <w:sz w:val="18"/>
          <w:szCs w:val="18"/>
        </w:rPr>
        <w:t>&gt;ecTadA</w:t>
      </w:r>
    </w:p>
    <w:p w:rsidR="00B40CD7" w:rsidRDefault="00B40CD7" w:rsidP="00DC7BE4">
      <w:pPr>
        <w:rPr>
          <w:rFonts w:ascii="Arial" w:hAnsi="Arial" w:cs="Arial"/>
          <w:color w:val="000000"/>
          <w:sz w:val="18"/>
          <w:szCs w:val="18"/>
        </w:rPr>
      </w:pPr>
      <w:r w:rsidRPr="00B40CD7">
        <w:rPr>
          <w:rFonts w:ascii="Arial" w:hAnsi="Arial" w:cs="Arial"/>
          <w:color w:val="000000"/>
          <w:sz w:val="18"/>
          <w:szCs w:val="18"/>
        </w:rPr>
        <w:t>TCCGAGGTGGAGTTCTCTCACGAGTATTGGATGAGGCACGCTCTTACACTTGCTAAGAGAGCTTGGGACGAAAGAGAAGTGCCAGTTGGCGCCGTTCTTGTGCATAATAATAGGGTGATCGGCGAGGGTTGGAATAGACCAATTGGAAGGCATGATCCAACAGCTCACGCAGAGATTATGGCTCTCAGACAAGGCGGCCTCGTTATGCAGAACTACAGGCTCATTGACGCTACACTCTACGTGACACTCGAACCTTGCGTTATGTGCGCCGGAGCTATGATTCATTCTAGGATTGGCAGGGTCGTGTTTGGAGCTAGGGACGCTAAAACAGGAGCCGCCGGATCTCTTATGGACGTGTTGCATCATCCAGGCATGAACCATAGGGTGGAGATTACAGAGGGCATTCTTGCAGACGAGTGCGCTGCTCTTCTTTCCGATTTCTTCAGGATGAGAAGGCAGGAGATTAAGGCCCAGAAGAAGGCTCAGTCTTCTACAGAT</w:t>
      </w:r>
    </w:p>
    <w:p w:rsidR="00B40CD7" w:rsidRDefault="00B40CD7" w:rsidP="00DC7BE4">
      <w:pPr>
        <w:rPr>
          <w:rFonts w:ascii="Arial" w:hAnsi="Arial" w:cs="Arial"/>
          <w:color w:val="000000"/>
          <w:sz w:val="18"/>
          <w:szCs w:val="18"/>
        </w:rPr>
      </w:pPr>
    </w:p>
    <w:p w:rsidR="00B40CD7" w:rsidRPr="00B40CD7" w:rsidRDefault="00B40CD7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B40CD7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B40CD7">
        <w:rPr>
          <w:rFonts w:ascii="Arial" w:hAnsi="Arial" w:cs="Arial"/>
          <w:b/>
          <w:color w:val="000000"/>
          <w:sz w:val="18"/>
          <w:szCs w:val="18"/>
        </w:rPr>
        <w:t>ecTadA7.10</w:t>
      </w:r>
    </w:p>
    <w:p w:rsidR="00B40CD7" w:rsidRDefault="00B40CD7" w:rsidP="00DC7BE4">
      <w:pPr>
        <w:rPr>
          <w:rFonts w:ascii="Arial" w:hAnsi="Arial" w:cs="Arial"/>
          <w:color w:val="000000"/>
          <w:sz w:val="18"/>
          <w:szCs w:val="18"/>
        </w:rPr>
      </w:pPr>
      <w:r w:rsidRPr="00B40CD7">
        <w:rPr>
          <w:rFonts w:ascii="Arial" w:hAnsi="Arial" w:cs="Arial"/>
          <w:color w:val="000000"/>
          <w:sz w:val="18"/>
          <w:szCs w:val="18"/>
        </w:rPr>
        <w:t>TCTGAAGTGGAGTTCTCCCACGAGTATTGGATGAGGCACGCTCTTACACTTGCTAAAAGGGCTAGGGACGAAAGGGAAGTTCCAGTTGGAGCTGTTCTCGTGCTCAATAACAGGGTGATTGGCGAGGGTTGGAATAGAGCCATTGGACTCCATGATCCAACAGCTCACGCAGAGATTATGGCTCTTAGACAAGGCGGCCTCGTTATGCAGAATTACAGACTCATCGACGCCACACTCTACGTTACCTTCGAACCTTGCGTTATGTGCGCCGGAGCTATGATCCATTCTAGGATTGGCAGGGTCGTGTTCGGCGTTAGAAACGCTAAGACAGGAGCTGCAGGCTCTCTTATGGACGTTCTTCATTACCCAGGCATGAATCATAGAGTGGAGATCACAGAAGGCATTCTTGCAGACGAGTGCGCAGCTCTCCTTTGCTATTTCTTCAGGATGCCGAGGCAAGTTTTCAACGCTCAGAAGAAGGCCCAGTCTTCTACAGAT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</w:p>
    <w:p w:rsidR="00DC7BE4" w:rsidRPr="005640E1" w:rsidRDefault="00DC7BE4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5640E1">
        <w:rPr>
          <w:rFonts w:ascii="Arial" w:hAnsi="Arial" w:cs="Arial"/>
          <w:b/>
          <w:color w:val="000000"/>
          <w:sz w:val="18"/>
          <w:szCs w:val="18"/>
        </w:rPr>
        <w:t>&gt;</w:t>
      </w:r>
      <w:r>
        <w:rPr>
          <w:rFonts w:ascii="Arial" w:hAnsi="Arial" w:cs="Arial"/>
          <w:b/>
          <w:color w:val="000000"/>
          <w:sz w:val="18"/>
          <w:szCs w:val="18"/>
        </w:rPr>
        <w:t>MCP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  <w:r w:rsidRPr="00DC7BE4">
        <w:rPr>
          <w:rFonts w:ascii="Arial" w:hAnsi="Arial" w:cs="Arial"/>
          <w:color w:val="000000"/>
          <w:sz w:val="18"/>
          <w:szCs w:val="18"/>
        </w:rPr>
        <w:t>GCCTCAAACTTCACCCAGTTCGTGCTCGTCGACAATGGCGGAACCGGCGATGTGACAGTCGCACCTTCCAACTTCGCCAATGGCATCGCGGAGTGGATTTCCAGCAACTCCAGGTCCCAGGCGTACAAGGTGACCTGCTCCGTCAGGCAGTCATCTGCGCAGAATCGCAAGTACACAATCAAGGTGGAGGTCCCTAAGGGCGCCTGGAGGTCCTACCTCAACATGGAGCTGACCATCCCGATTTTCGCCACAAATAGCGACTGCGAGCTGATCGTGAAGGCGATGCAGGGCCTCCTGAAGGATGGCAACCCGATCCCATCAGCGATTGCCGCGAATTCTGGCATCTAC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</w:p>
    <w:p w:rsidR="00DC7BE4" w:rsidRPr="00DC7BE4" w:rsidRDefault="00DC7BE4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DC7BE4">
        <w:rPr>
          <w:rFonts w:ascii="Arial" w:hAnsi="Arial" w:cs="Arial"/>
          <w:b/>
          <w:color w:val="000000"/>
          <w:sz w:val="18"/>
          <w:szCs w:val="18"/>
        </w:rPr>
        <w:t>&gt;PCP</w:t>
      </w:r>
    </w:p>
    <w:p w:rsidR="00DC7BE4" w:rsidRDefault="00E02D94" w:rsidP="00DC7BE4">
      <w:pPr>
        <w:rPr>
          <w:rFonts w:ascii="Arial" w:hAnsi="Arial" w:cs="Arial"/>
          <w:color w:val="000000"/>
          <w:sz w:val="18"/>
          <w:szCs w:val="18"/>
        </w:rPr>
      </w:pPr>
      <w:r w:rsidRPr="00E02D94">
        <w:rPr>
          <w:rFonts w:ascii="Arial" w:hAnsi="Arial" w:cs="Arial"/>
          <w:color w:val="000000"/>
          <w:sz w:val="18"/>
          <w:szCs w:val="18"/>
        </w:rPr>
        <w:t>TCCAAGACAATCGTGCTCAGCGTCGGAGAGGCAACCCGCACACTGACCGAGATCCAGTCCACCGCGGATCGGCAGATTTTCGAGGAGAAAGTGGGACCTCTCGTCGGAAGGCTCAGGCTGACAGCCAGCCTGAGGCAGAACGGCGCAAAGACCGCGTACAGGGTGAATCTCAAGCTGGACCAGGCAGATGTGGTCGACTCCGGCCTCCCAAAGGTGAGGTACACACAGGTCTGGTCACACGACGTGACAATTGTCGCCAACTCTACCGAGGCGTCCCGCAAGAGCCTCTACGATCTGACAAAGTCACTCGTGGCCACCTCTCAGGTCGAGGACCTGGTGGTCAATCTCGTCCCGCTGGGCCGG</w:t>
      </w:r>
    </w:p>
    <w:p w:rsidR="00E02D94" w:rsidRDefault="00E02D94" w:rsidP="00DC7BE4">
      <w:pPr>
        <w:rPr>
          <w:rFonts w:ascii="Arial" w:hAnsi="Arial" w:cs="Arial"/>
          <w:color w:val="000000"/>
          <w:sz w:val="18"/>
          <w:szCs w:val="18"/>
        </w:rPr>
      </w:pPr>
    </w:p>
    <w:p w:rsidR="00E02D94" w:rsidRPr="00E02D94" w:rsidRDefault="00E02D94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E02D9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E02D94">
        <w:rPr>
          <w:rFonts w:ascii="Arial" w:hAnsi="Arial" w:cs="Arial"/>
          <w:b/>
          <w:color w:val="000000"/>
          <w:sz w:val="18"/>
          <w:szCs w:val="18"/>
        </w:rPr>
        <w:t>N22p</w:t>
      </w:r>
    </w:p>
    <w:p w:rsidR="00E02D94" w:rsidRDefault="00E02D94" w:rsidP="00DC7BE4">
      <w:pPr>
        <w:rPr>
          <w:rFonts w:ascii="Arial" w:hAnsi="Arial" w:cs="Arial"/>
          <w:color w:val="000000"/>
          <w:sz w:val="18"/>
          <w:szCs w:val="18"/>
        </w:rPr>
      </w:pPr>
      <w:r w:rsidRPr="00E02D94">
        <w:rPr>
          <w:rFonts w:ascii="Arial" w:hAnsi="Arial" w:cs="Arial"/>
          <w:color w:val="000000"/>
          <w:sz w:val="18"/>
          <w:szCs w:val="18"/>
        </w:rPr>
        <w:t>GGCAACGCCAGGACCAGGAGGAGGGAGAGGAGGGCCGAGAAGCAGGCCCAGTGGAAGGCCGCCAAC</w:t>
      </w:r>
    </w:p>
    <w:p w:rsidR="00E02D94" w:rsidRDefault="00E02D94" w:rsidP="00DC7BE4">
      <w:pPr>
        <w:rPr>
          <w:rFonts w:ascii="Arial" w:hAnsi="Arial" w:cs="Arial"/>
          <w:color w:val="000000"/>
          <w:sz w:val="18"/>
          <w:szCs w:val="18"/>
        </w:rPr>
      </w:pPr>
    </w:p>
    <w:p w:rsidR="00E02D94" w:rsidRPr="00E02D94" w:rsidRDefault="00E02D94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E02D9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E02D94">
        <w:rPr>
          <w:rFonts w:ascii="Arial" w:hAnsi="Arial" w:cs="Arial"/>
          <w:b/>
          <w:color w:val="000000"/>
          <w:sz w:val="18"/>
          <w:szCs w:val="18"/>
        </w:rPr>
        <w:t>COM</w:t>
      </w:r>
    </w:p>
    <w:p w:rsidR="00E02D94" w:rsidRDefault="00E02D94" w:rsidP="00DC7BE4">
      <w:pPr>
        <w:rPr>
          <w:rFonts w:ascii="Arial" w:hAnsi="Arial" w:cs="Arial"/>
          <w:color w:val="000000"/>
          <w:sz w:val="18"/>
          <w:szCs w:val="18"/>
        </w:rPr>
      </w:pPr>
      <w:r w:rsidRPr="00E02D94">
        <w:rPr>
          <w:rFonts w:ascii="Arial" w:hAnsi="Arial" w:cs="Arial"/>
          <w:color w:val="000000"/>
          <w:sz w:val="18"/>
          <w:szCs w:val="18"/>
        </w:rPr>
        <w:t>AAGAGCATCAGGTGCAAGAACTGCAACAAGCTGCTGTTCAAGGCCGACAGCTTCGACCACATCGAGATCAGGTGCCCGAGGTGCAAGAGGCACATCATCATGCTGAACGCCTGCGAGCACCCGACCGAGAAGCACTGCGGCAAGAGGGAGAAGATCACCCACAGCGACGAGACGGTGAGGTAC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</w:p>
    <w:p w:rsidR="00DC7BE4" w:rsidRPr="005640E1" w:rsidRDefault="00DC7BE4" w:rsidP="00DC7BE4">
      <w:pPr>
        <w:rPr>
          <w:rFonts w:ascii="Arial" w:hAnsi="Arial" w:cs="Arial"/>
          <w:b/>
          <w:color w:val="000000"/>
          <w:sz w:val="18"/>
          <w:szCs w:val="18"/>
        </w:rPr>
      </w:pPr>
      <w:r w:rsidRPr="005640E1">
        <w:rPr>
          <w:rFonts w:ascii="Arial" w:hAnsi="Arial" w:cs="Arial"/>
          <w:b/>
          <w:color w:val="000000"/>
          <w:sz w:val="18"/>
          <w:szCs w:val="18"/>
        </w:rPr>
        <w:t>&gt;T2A</w:t>
      </w:r>
    </w:p>
    <w:p w:rsid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  <w:r w:rsidRPr="005640E1">
        <w:rPr>
          <w:rFonts w:ascii="Arial" w:hAnsi="Arial" w:cs="Arial"/>
          <w:color w:val="000000"/>
          <w:sz w:val="18"/>
          <w:szCs w:val="18"/>
        </w:rPr>
        <w:t>GAGGGCAGAGGAAGTCTTCTAACATGCGGTGACGTGGAGGAGAATCCCGGCCCT</w:t>
      </w:r>
    </w:p>
    <w:p w:rsidR="00DC7BE4" w:rsidRPr="00DC7BE4" w:rsidRDefault="00DC7BE4" w:rsidP="00DC7BE4">
      <w:pPr>
        <w:rPr>
          <w:rFonts w:ascii="Arial" w:hAnsi="Arial" w:cs="Arial"/>
          <w:color w:val="000000"/>
          <w:sz w:val="18"/>
          <w:szCs w:val="18"/>
        </w:rPr>
      </w:pPr>
    </w:p>
    <w:p w:rsidR="00DC7BE4" w:rsidRPr="00C76909" w:rsidRDefault="00DC7BE4" w:rsidP="00DC7BE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&gt;N</w:t>
      </w:r>
      <w:r w:rsidRPr="005640E1">
        <w:rPr>
          <w:rFonts w:ascii="Arial" w:hAnsi="Arial" w:cs="Arial"/>
          <w:b/>
        </w:rPr>
        <w:t>ucleoplasmin NLS</w:t>
      </w:r>
    </w:p>
    <w:p w:rsidR="00DC7BE4" w:rsidRPr="00DC7BE4" w:rsidRDefault="00DC7BE4" w:rsidP="005640E1">
      <w:pPr>
        <w:rPr>
          <w:rFonts w:ascii="Arial" w:hAnsi="Arial" w:cs="Arial"/>
          <w:color w:val="000000"/>
          <w:sz w:val="18"/>
          <w:szCs w:val="18"/>
        </w:rPr>
      </w:pPr>
      <w:r w:rsidRPr="005640E1">
        <w:rPr>
          <w:rFonts w:ascii="Arial" w:hAnsi="Arial" w:cs="Arial"/>
          <w:color w:val="000000"/>
          <w:sz w:val="18"/>
          <w:szCs w:val="18"/>
        </w:rPr>
        <w:t>AAGCGGCCAGCGGCGACGAAGAAGGCGGGGCAGGCGAAGAAGAAGAAG</w:t>
      </w:r>
    </w:p>
    <w:p w:rsidR="00DC7BE4" w:rsidRDefault="00DC7BE4" w:rsidP="005640E1">
      <w:pPr>
        <w:rPr>
          <w:rFonts w:ascii="Arial" w:hAnsi="Arial" w:cs="Arial"/>
          <w:color w:val="000000"/>
          <w:sz w:val="18"/>
          <w:szCs w:val="18"/>
        </w:rPr>
      </w:pPr>
    </w:p>
    <w:p w:rsidR="005640E1" w:rsidRPr="005640E1" w:rsidRDefault="005640E1" w:rsidP="005640E1">
      <w:pPr>
        <w:rPr>
          <w:rFonts w:ascii="Arial" w:hAnsi="Arial" w:cs="Arial"/>
          <w:b/>
          <w:color w:val="000000"/>
          <w:sz w:val="18"/>
          <w:szCs w:val="18"/>
        </w:rPr>
      </w:pPr>
      <w:r w:rsidRPr="005640E1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5640E1">
        <w:rPr>
          <w:rFonts w:ascii="Arial" w:hAnsi="Arial" w:cs="Arial"/>
          <w:b/>
          <w:color w:val="000000"/>
          <w:sz w:val="18"/>
          <w:szCs w:val="18"/>
        </w:rPr>
        <w:t>SV40 NLS</w:t>
      </w:r>
    </w:p>
    <w:p w:rsidR="005640E1" w:rsidRPr="005640E1" w:rsidRDefault="005640E1" w:rsidP="005640E1">
      <w:pPr>
        <w:rPr>
          <w:rFonts w:ascii="Arial" w:hAnsi="Arial" w:cs="Arial"/>
          <w:color w:val="000000"/>
          <w:sz w:val="18"/>
          <w:szCs w:val="18"/>
        </w:rPr>
      </w:pPr>
      <w:r w:rsidRPr="005640E1">
        <w:rPr>
          <w:rFonts w:ascii="Arial" w:hAnsi="Arial" w:cs="Arial"/>
          <w:color w:val="000000"/>
          <w:sz w:val="18"/>
          <w:szCs w:val="18"/>
        </w:rPr>
        <w:t>CCAAAGAAGAAGCGGAAGGTG</w:t>
      </w:r>
    </w:p>
    <w:p w:rsidR="005640E1" w:rsidRPr="005640E1" w:rsidRDefault="005640E1" w:rsidP="005640E1">
      <w:pPr>
        <w:rPr>
          <w:rFonts w:ascii="Arial" w:hAnsi="Arial" w:cs="Arial"/>
          <w:color w:val="000000"/>
          <w:sz w:val="18"/>
          <w:szCs w:val="18"/>
        </w:rPr>
      </w:pPr>
    </w:p>
    <w:p w:rsidR="005640E1" w:rsidRPr="00E02D94" w:rsidRDefault="00E02D94" w:rsidP="005640E1">
      <w:pPr>
        <w:rPr>
          <w:rFonts w:ascii="Arial" w:hAnsi="Arial" w:cs="Arial"/>
          <w:b/>
          <w:color w:val="000000"/>
          <w:sz w:val="18"/>
          <w:szCs w:val="18"/>
        </w:rPr>
      </w:pPr>
      <w:r w:rsidRPr="00E02D94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E02D94">
        <w:rPr>
          <w:rFonts w:ascii="Arial" w:hAnsi="Arial" w:cs="Arial"/>
          <w:b/>
          <w:color w:val="000000"/>
          <w:sz w:val="18"/>
          <w:szCs w:val="18"/>
        </w:rPr>
        <w:t>XTEN</w:t>
      </w:r>
      <w:r w:rsidR="00B40CD7">
        <w:rPr>
          <w:rFonts w:ascii="Arial" w:hAnsi="Arial" w:cs="Arial"/>
          <w:b/>
          <w:color w:val="000000"/>
          <w:sz w:val="18"/>
          <w:szCs w:val="18"/>
        </w:rPr>
        <w:t xml:space="preserve"> linker</w:t>
      </w:r>
    </w:p>
    <w:p w:rsidR="005640E1" w:rsidRDefault="00E02D94" w:rsidP="00E02D94">
      <w:pPr>
        <w:rPr>
          <w:rFonts w:ascii="Arial" w:hAnsi="Arial" w:cs="Arial"/>
          <w:color w:val="000000"/>
          <w:sz w:val="18"/>
          <w:szCs w:val="18"/>
        </w:rPr>
      </w:pPr>
      <w:r w:rsidRPr="00E02D94">
        <w:rPr>
          <w:rFonts w:ascii="Arial" w:hAnsi="Arial" w:cs="Arial"/>
          <w:color w:val="000000"/>
          <w:sz w:val="18"/>
          <w:szCs w:val="18"/>
        </w:rPr>
        <w:t>TCCGGCAGCGAGACGCCAGGCACCTCCGAGAGCGCTACGCCTGAATCC</w:t>
      </w:r>
    </w:p>
    <w:p w:rsidR="00B40CD7" w:rsidRDefault="00B40CD7" w:rsidP="00E02D94">
      <w:pPr>
        <w:rPr>
          <w:rFonts w:ascii="Arial" w:hAnsi="Arial" w:cs="Arial"/>
          <w:color w:val="000000"/>
          <w:sz w:val="18"/>
          <w:szCs w:val="18"/>
        </w:rPr>
      </w:pPr>
    </w:p>
    <w:p w:rsidR="00B40CD7" w:rsidRPr="00B40CD7" w:rsidRDefault="00B40CD7" w:rsidP="00E02D94">
      <w:pPr>
        <w:rPr>
          <w:rFonts w:ascii="Arial" w:hAnsi="Arial" w:cs="Arial"/>
          <w:b/>
          <w:color w:val="000000"/>
          <w:sz w:val="18"/>
          <w:szCs w:val="18"/>
        </w:rPr>
      </w:pPr>
      <w:r w:rsidRPr="00B40CD7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B40CD7">
        <w:rPr>
          <w:rFonts w:ascii="Arial" w:hAnsi="Arial" w:cs="Arial"/>
          <w:b/>
          <w:color w:val="000000"/>
          <w:sz w:val="18"/>
          <w:szCs w:val="18"/>
        </w:rPr>
        <w:t>32 amino acids linker ((SGGS)</w:t>
      </w:r>
      <w:r w:rsidRPr="00B40CD7">
        <w:rPr>
          <w:rFonts w:ascii="Arial" w:hAnsi="Arial" w:cs="Arial"/>
          <w:b/>
          <w:color w:val="000000"/>
          <w:sz w:val="18"/>
          <w:szCs w:val="18"/>
          <w:vertAlign w:val="subscript"/>
        </w:rPr>
        <w:t>2</w:t>
      </w:r>
      <w:r w:rsidRPr="00B40CD7">
        <w:rPr>
          <w:rFonts w:ascii="Arial" w:hAnsi="Arial" w:cs="Arial"/>
          <w:b/>
          <w:color w:val="000000"/>
          <w:sz w:val="18"/>
          <w:szCs w:val="18"/>
        </w:rPr>
        <w:t>-XTEN-(SGGS)</w:t>
      </w:r>
      <w:r w:rsidRPr="00B40CD7">
        <w:rPr>
          <w:rFonts w:ascii="Arial" w:hAnsi="Arial" w:cs="Arial"/>
          <w:b/>
          <w:color w:val="000000"/>
          <w:sz w:val="18"/>
          <w:szCs w:val="18"/>
          <w:vertAlign w:val="subscript"/>
        </w:rPr>
        <w:t>2</w:t>
      </w:r>
      <w:r w:rsidRPr="00B40CD7">
        <w:rPr>
          <w:rFonts w:ascii="Arial" w:hAnsi="Arial" w:cs="Arial"/>
          <w:b/>
          <w:color w:val="000000"/>
          <w:sz w:val="18"/>
          <w:szCs w:val="18"/>
        </w:rPr>
        <w:t>)</w:t>
      </w:r>
      <w:r>
        <w:rPr>
          <w:rFonts w:ascii="Arial" w:hAnsi="Arial" w:cs="Arial"/>
          <w:b/>
          <w:color w:val="000000"/>
          <w:sz w:val="18"/>
          <w:szCs w:val="18"/>
        </w:rPr>
        <w:t>_1</w:t>
      </w:r>
    </w:p>
    <w:p w:rsidR="00B40CD7" w:rsidRDefault="00B40CD7" w:rsidP="00E02D94">
      <w:pPr>
        <w:rPr>
          <w:rFonts w:ascii="Arial" w:hAnsi="Arial" w:cs="Arial"/>
          <w:color w:val="000000"/>
          <w:sz w:val="18"/>
          <w:szCs w:val="18"/>
        </w:rPr>
      </w:pPr>
      <w:r w:rsidRPr="00B40CD7">
        <w:rPr>
          <w:rFonts w:ascii="Arial" w:hAnsi="Arial" w:cs="Arial"/>
          <w:color w:val="000000"/>
          <w:sz w:val="18"/>
          <w:szCs w:val="18"/>
        </w:rPr>
        <w:t>AGCGGAGGATCTTCCGGAGGATCTAGCGGCTCCGAGACACCAGGAACATCCGAAAGCGCTACACCAGAATCTAGCGGAGGCTCTTCCGGAGGATCT</w:t>
      </w:r>
    </w:p>
    <w:p w:rsidR="00B40CD7" w:rsidRDefault="00B40CD7" w:rsidP="00E02D94">
      <w:pPr>
        <w:rPr>
          <w:rFonts w:ascii="Arial" w:hAnsi="Arial" w:cs="Arial"/>
          <w:color w:val="000000"/>
          <w:sz w:val="18"/>
          <w:szCs w:val="18"/>
        </w:rPr>
      </w:pPr>
    </w:p>
    <w:p w:rsidR="00B40CD7" w:rsidRPr="00B40CD7" w:rsidRDefault="00B40CD7" w:rsidP="00B40CD7">
      <w:pPr>
        <w:rPr>
          <w:rFonts w:ascii="Arial" w:hAnsi="Arial" w:cs="Arial"/>
          <w:b/>
          <w:color w:val="000000"/>
          <w:sz w:val="18"/>
          <w:szCs w:val="18"/>
        </w:rPr>
      </w:pPr>
      <w:r w:rsidRPr="00B40CD7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B40CD7">
        <w:rPr>
          <w:rFonts w:ascii="Arial" w:hAnsi="Arial" w:cs="Arial"/>
          <w:b/>
          <w:color w:val="000000"/>
          <w:sz w:val="18"/>
          <w:szCs w:val="18"/>
        </w:rPr>
        <w:t>32 amino acids linker ((SGGS)</w:t>
      </w:r>
      <w:r w:rsidRPr="00B40CD7">
        <w:rPr>
          <w:rFonts w:ascii="Arial" w:hAnsi="Arial" w:cs="Arial"/>
          <w:b/>
          <w:color w:val="000000"/>
          <w:sz w:val="18"/>
          <w:szCs w:val="18"/>
          <w:vertAlign w:val="subscript"/>
        </w:rPr>
        <w:t>2</w:t>
      </w:r>
      <w:r w:rsidRPr="00B40CD7">
        <w:rPr>
          <w:rFonts w:ascii="Arial" w:hAnsi="Arial" w:cs="Arial"/>
          <w:b/>
          <w:color w:val="000000"/>
          <w:sz w:val="18"/>
          <w:szCs w:val="18"/>
        </w:rPr>
        <w:t>-XTEN-(SGGS)</w:t>
      </w:r>
      <w:r w:rsidRPr="00B40CD7">
        <w:rPr>
          <w:rFonts w:ascii="Arial" w:hAnsi="Arial" w:cs="Arial"/>
          <w:b/>
          <w:color w:val="000000"/>
          <w:sz w:val="18"/>
          <w:szCs w:val="18"/>
          <w:vertAlign w:val="subscript"/>
        </w:rPr>
        <w:t>2</w:t>
      </w:r>
      <w:r w:rsidRPr="00B40CD7">
        <w:rPr>
          <w:rFonts w:ascii="Arial" w:hAnsi="Arial" w:cs="Arial"/>
          <w:b/>
          <w:color w:val="000000"/>
          <w:sz w:val="18"/>
          <w:szCs w:val="18"/>
        </w:rPr>
        <w:t>)</w:t>
      </w:r>
      <w:r>
        <w:rPr>
          <w:rFonts w:ascii="Arial" w:hAnsi="Arial" w:cs="Arial"/>
          <w:b/>
          <w:color w:val="000000"/>
          <w:sz w:val="18"/>
          <w:szCs w:val="18"/>
        </w:rPr>
        <w:t>_2</w:t>
      </w:r>
    </w:p>
    <w:p w:rsidR="00B40CD7" w:rsidRPr="00B40CD7" w:rsidRDefault="00B40CD7" w:rsidP="00E02D94">
      <w:pPr>
        <w:rPr>
          <w:rFonts w:ascii="Arial" w:hAnsi="Arial" w:cs="Arial"/>
          <w:color w:val="000000"/>
          <w:sz w:val="18"/>
          <w:szCs w:val="18"/>
        </w:rPr>
      </w:pPr>
      <w:r w:rsidRPr="00B40CD7">
        <w:rPr>
          <w:rFonts w:ascii="Arial" w:hAnsi="Arial" w:cs="Arial"/>
          <w:color w:val="000000"/>
          <w:sz w:val="18"/>
          <w:szCs w:val="18"/>
        </w:rPr>
        <w:t>TCCGGCGGATCTTCTGGAGGATCTAGCGGCTCCGAGACACCAGGAACATCCGAATCCGCTACACCAGAGTCTTCTGGAGGATCTAGCGGAGGATCT</w:t>
      </w:r>
    </w:p>
    <w:p w:rsidR="00B40CD7" w:rsidRPr="00E02D94" w:rsidRDefault="00B40CD7" w:rsidP="00E02D94">
      <w:pPr>
        <w:rPr>
          <w:rFonts w:ascii="Arial" w:hAnsi="Arial" w:cs="Arial"/>
          <w:color w:val="000000"/>
          <w:sz w:val="18"/>
          <w:szCs w:val="18"/>
        </w:rPr>
      </w:pPr>
    </w:p>
    <w:p w:rsidR="000A1C2D" w:rsidRDefault="000A1C2D" w:rsidP="005640E1">
      <w:pPr>
        <w:rPr>
          <w:rFonts w:ascii="Arial" w:hAnsi="Arial" w:cs="Arial"/>
          <w:color w:val="000000"/>
          <w:sz w:val="18"/>
          <w:szCs w:val="18"/>
        </w:rPr>
        <w:sectPr w:rsidR="000A1C2D" w:rsidSect="00527C4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:rsidR="000A1C2D" w:rsidRDefault="000A1C2D" w:rsidP="000A1C2D">
      <w:pPr>
        <w:rPr>
          <w:rFonts w:ascii="Arial" w:hAnsi="Arial" w:cs="Arial"/>
        </w:rPr>
      </w:pPr>
      <w:r w:rsidRPr="000E3E1B">
        <w:rPr>
          <w:rFonts w:ascii="Arial" w:hAnsi="Arial" w:cs="Arial"/>
          <w:b/>
        </w:rPr>
        <w:lastRenderedPageBreak/>
        <w:t xml:space="preserve">Sequences </w:t>
      </w:r>
      <w:r w:rsidR="009C00CC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4</w:t>
      </w:r>
      <w:r w:rsidRPr="000E3E1B">
        <w:rPr>
          <w:rFonts w:ascii="Arial" w:hAnsi="Arial" w:cs="Arial"/>
          <w:b/>
        </w:rPr>
        <w:t>.</w:t>
      </w:r>
      <w:r w:rsidRPr="000E3E1B">
        <w:rPr>
          <w:rFonts w:ascii="Arial" w:hAnsi="Arial" w:cs="Arial"/>
        </w:rPr>
        <w:t xml:space="preserve"> DNA sequences of </w:t>
      </w:r>
      <w:r>
        <w:rPr>
          <w:rFonts w:ascii="Arial" w:hAnsi="Arial" w:cs="Arial" w:hint="eastAsia"/>
        </w:rPr>
        <w:t>templates</w:t>
      </w:r>
      <w:r>
        <w:rPr>
          <w:rFonts w:ascii="Arial" w:hAnsi="Arial" w:cs="Arial"/>
        </w:rPr>
        <w:t xml:space="preserve"> for</w:t>
      </w:r>
      <w:r w:rsidRPr="000A1C2D">
        <w:t xml:space="preserve"> </w:t>
      </w:r>
      <w:r>
        <w:rPr>
          <w:rFonts w:ascii="Arial" w:hAnsi="Arial" w:cs="Arial"/>
        </w:rPr>
        <w:t>assemble</w:t>
      </w:r>
      <w:r w:rsidRPr="000A1C2D">
        <w:rPr>
          <w:rFonts w:ascii="Arial" w:hAnsi="Arial" w:cs="Arial"/>
        </w:rPr>
        <w:t xml:space="preserve"> multiple sgRNAs</w:t>
      </w:r>
      <w:r w:rsidRPr="000E3E1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sed </w:t>
      </w:r>
      <w:r w:rsidRPr="000E3E1B">
        <w:rPr>
          <w:rFonts w:ascii="Arial" w:hAnsi="Arial" w:cs="Arial"/>
        </w:rPr>
        <w:t>in this study.</w:t>
      </w:r>
    </w:p>
    <w:p w:rsidR="00AF21AF" w:rsidRPr="000A1C2D" w:rsidRDefault="00AF21AF" w:rsidP="005640E1">
      <w:pPr>
        <w:rPr>
          <w:rFonts w:ascii="Arial" w:hAnsi="Arial" w:cs="Arial"/>
          <w:color w:val="000000"/>
          <w:sz w:val="18"/>
          <w:szCs w:val="18"/>
        </w:rPr>
      </w:pPr>
    </w:p>
    <w:p w:rsidR="000A1C2D" w:rsidRPr="000A1C2D" w:rsidRDefault="000A1C2D" w:rsidP="000A1C2D">
      <w:pPr>
        <w:rPr>
          <w:rFonts w:ascii="Arial" w:hAnsi="Arial" w:cs="Arial"/>
          <w:b/>
          <w:color w:val="000000"/>
          <w:sz w:val="18"/>
          <w:szCs w:val="18"/>
        </w:rPr>
      </w:pPr>
      <w:r w:rsidRPr="000A1C2D">
        <w:rPr>
          <w:rFonts w:ascii="Arial" w:hAnsi="Arial" w:cs="Arial" w:hint="eastAsia"/>
          <w:b/>
          <w:color w:val="000000"/>
          <w:sz w:val="18"/>
          <w:szCs w:val="18"/>
        </w:rPr>
        <w:t>&gt;</w:t>
      </w:r>
      <w:r w:rsidRPr="000A1C2D">
        <w:rPr>
          <w:rFonts w:ascii="Arial" w:hAnsi="Arial" w:cs="Arial"/>
          <w:b/>
          <w:color w:val="000000"/>
          <w:sz w:val="18"/>
          <w:szCs w:val="18"/>
        </w:rPr>
        <w:t>esgRNA-pTaU6</w:t>
      </w:r>
    </w:p>
    <w:p w:rsidR="000A1C2D" w:rsidRDefault="000A1C2D" w:rsidP="000A1C2D">
      <w:r w:rsidRPr="000A1C2D">
        <w:rPr>
          <w:rFonts w:ascii="Arial" w:hAnsi="Arial" w:cs="Arial"/>
          <w:color w:val="000000"/>
          <w:sz w:val="18"/>
          <w:szCs w:val="18"/>
        </w:rPr>
        <w:t>GTTTAAGAGCTATGCTGGAAACAGCATAGCAAGTTTAAATAAGGCTAGTCCGTTATCAACTTGAAAAAGTGGCACCGAGTCGGTGCTTTTTTTGTTTTTTATGTCTGACCAAGCCCGTTATTCTGACAGTTCTGGTGCTCAACACATTTATATTTATCAAGGAGCACATTGTTACTCACTGCTAGGAGGGAATCGAACTAGGAATATTGATCAGAGGAACTACGAGAGAGCTGAAGATAACTGCCCTCTAGCTCTCACTGATCTGGGTCGCATAGTGAGATGCAGCCCACGTGAGTTCAGCAACGGTCTAGCGCTGGGCTTTTAGGCCCGCATGATCGGGCTTTTGTCGGGTGGTCGACGTGTTCACGATTGGGGAGAGCAACGCAGCAGTTCCTCTTAGTTTAGTCCCACCTCGCCTGTCCAGCAGAGTTCTGACCGGTTT</w:t>
      </w:r>
      <w:r>
        <w:rPr>
          <w:rFonts w:ascii="Arial" w:hAnsi="Arial" w:cs="Arial"/>
          <w:color w:val="000000"/>
          <w:sz w:val="18"/>
          <w:szCs w:val="18"/>
        </w:rPr>
        <w:t>ATAAACTCGCTTGCTGCATCAGACTTG</w:t>
      </w:r>
    </w:p>
    <w:p w:rsidR="000A1C2D" w:rsidRPr="000A1C2D" w:rsidRDefault="000A1C2D" w:rsidP="000A1C2D"/>
    <w:p w:rsidR="000A1C2D" w:rsidRDefault="000A1C2D" w:rsidP="000A1C2D">
      <w:pPr>
        <w:rPr>
          <w:rFonts w:ascii="Arial" w:hAnsi="Arial" w:cs="Arial"/>
          <w:color w:val="000000"/>
          <w:sz w:val="18"/>
          <w:szCs w:val="18"/>
        </w:rPr>
      </w:pPr>
    </w:p>
    <w:p w:rsidR="000A1C2D" w:rsidRPr="000A1C2D" w:rsidRDefault="000A1C2D" w:rsidP="000A1C2D">
      <w:pPr>
        <w:rPr>
          <w:rFonts w:ascii="Arial" w:hAnsi="Arial" w:cs="Arial"/>
          <w:b/>
          <w:color w:val="000000"/>
          <w:sz w:val="18"/>
          <w:szCs w:val="18"/>
        </w:rPr>
      </w:pPr>
      <w:r w:rsidRPr="000A1C2D">
        <w:rPr>
          <w:rFonts w:ascii="Arial" w:hAnsi="Arial" w:cs="Arial"/>
          <w:b/>
          <w:color w:val="000000"/>
          <w:sz w:val="18"/>
          <w:szCs w:val="18"/>
        </w:rPr>
        <w:t>&gt;</w:t>
      </w:r>
      <w:r w:rsidR="00892BE3">
        <w:rPr>
          <w:rFonts w:ascii="Arial" w:hAnsi="Arial" w:cs="Arial"/>
          <w:b/>
          <w:color w:val="000000"/>
          <w:sz w:val="18"/>
          <w:szCs w:val="18"/>
        </w:rPr>
        <w:t>esgRNA-</w:t>
      </w:r>
      <w:r w:rsidRPr="000A1C2D">
        <w:rPr>
          <w:rFonts w:ascii="Arial" w:hAnsi="Arial" w:cs="Arial"/>
          <w:b/>
          <w:color w:val="000000"/>
          <w:sz w:val="18"/>
          <w:szCs w:val="18"/>
        </w:rPr>
        <w:t>2</w:t>
      </w:r>
      <w:r w:rsidRPr="000A1C2D">
        <w:rPr>
          <w:rFonts w:ascii="Arial" w:hAnsi="Arial" w:cs="Arial"/>
          <w:b/>
          <w:color w:val="000000"/>
          <w:sz w:val="18"/>
          <w:szCs w:val="18"/>
        </w:rPr>
        <w:sym w:font="Wingdings 2" w:char="F0CD"/>
      </w:r>
      <w:r w:rsidRPr="000A1C2D">
        <w:rPr>
          <w:rFonts w:ascii="Arial" w:hAnsi="Arial" w:cs="Arial"/>
          <w:b/>
          <w:color w:val="000000"/>
          <w:sz w:val="18"/>
          <w:szCs w:val="18"/>
        </w:rPr>
        <w:t>boxB-pTaU6</w:t>
      </w:r>
    </w:p>
    <w:p w:rsidR="000A1C2D" w:rsidRDefault="000A1C2D" w:rsidP="000A1C2D">
      <w:pPr>
        <w:rPr>
          <w:rFonts w:ascii="Arial" w:hAnsi="Arial" w:cs="Arial"/>
          <w:color w:val="000000"/>
          <w:sz w:val="18"/>
          <w:szCs w:val="18"/>
        </w:rPr>
      </w:pPr>
      <w:r w:rsidRPr="000A1C2D">
        <w:rPr>
          <w:rFonts w:ascii="Arial" w:hAnsi="Arial" w:cs="Arial"/>
          <w:color w:val="000000"/>
          <w:sz w:val="18"/>
          <w:szCs w:val="18"/>
        </w:rPr>
        <w:t>GTTTAAGAGCTATGCTGGAAACAGCATAGCAAGTTTAAATAAGGCTAGTCCGTTATCAACTTGAAAAAGTGGCACCGAGTCGGTGCgggagcGCCCTGAAGAAGGGCgcctgctgcgGCCCTGAAGAAGGGCcgcagcagttcccTTTTTTTGTTTTTTATGTCTGACCAAGCCCGTTATTCTGACAGTTCTGGTGCTCAACACATTTATATTTATCAAGGAGCACATTGTTACTCACTGCTAGGAGGGAATCGAACTAGGAATATTGATCAGAGGAACTACGAGAGAGCTGAAGATAACTGCCCTCTAGCTCTCACTGATCTGGGTCGCATAGTGAGATGCAGCCCACGTGAGTTCAGCAACGGTCTAGCGCTGGGCTTTTAGGCCCGCATGATCGGGCTTTTGTCGGGTGGTCGACGTGTTCACGATTGGGGAGAGCAACGCAGCAGTTCCTCTTAGTTTAGTCCCACCTCGCCTGTCCAGCAGAGTTCTGACCGGTTT</w:t>
      </w:r>
      <w:r>
        <w:rPr>
          <w:rFonts w:ascii="Arial" w:hAnsi="Arial" w:cs="Arial"/>
          <w:color w:val="000000"/>
          <w:sz w:val="18"/>
          <w:szCs w:val="18"/>
        </w:rPr>
        <w:t>ATAAACTCGCTTGCTGCATCAGACTTG</w:t>
      </w:r>
    </w:p>
    <w:p w:rsidR="000A1C2D" w:rsidRDefault="000A1C2D" w:rsidP="000A1C2D">
      <w:pPr>
        <w:rPr>
          <w:rFonts w:ascii="Arial" w:hAnsi="Arial" w:cs="Arial"/>
          <w:color w:val="000000"/>
          <w:sz w:val="18"/>
          <w:szCs w:val="18"/>
        </w:rPr>
      </w:pPr>
    </w:p>
    <w:p w:rsidR="000A1C2D" w:rsidRDefault="000A1C2D" w:rsidP="000A1C2D">
      <w:pPr>
        <w:rPr>
          <w:rFonts w:ascii="Arial" w:hAnsi="Arial" w:cs="Arial"/>
          <w:color w:val="000000"/>
          <w:sz w:val="18"/>
          <w:szCs w:val="18"/>
        </w:rPr>
      </w:pPr>
    </w:p>
    <w:p w:rsidR="000A1C2D" w:rsidRDefault="000A1C2D" w:rsidP="005640E1">
      <w:pPr>
        <w:rPr>
          <w:rFonts w:ascii="Arial" w:hAnsi="Arial" w:cs="Arial"/>
          <w:color w:val="000000"/>
          <w:sz w:val="18"/>
          <w:szCs w:val="18"/>
        </w:rPr>
      </w:pPr>
    </w:p>
    <w:p w:rsidR="000A1C2D" w:rsidRDefault="000A1C2D" w:rsidP="005640E1">
      <w:pPr>
        <w:rPr>
          <w:rFonts w:ascii="Arial" w:hAnsi="Arial" w:cs="Arial"/>
          <w:color w:val="000000"/>
          <w:sz w:val="18"/>
          <w:szCs w:val="18"/>
        </w:rPr>
      </w:pPr>
    </w:p>
    <w:p w:rsidR="000A1C2D" w:rsidRPr="000A1C2D" w:rsidRDefault="000A1C2D" w:rsidP="005640E1">
      <w:pPr>
        <w:rPr>
          <w:rFonts w:ascii="Arial" w:hAnsi="Arial" w:cs="Arial"/>
          <w:color w:val="000000"/>
          <w:sz w:val="18"/>
          <w:szCs w:val="18"/>
        </w:rPr>
        <w:sectPr w:rsidR="000A1C2D" w:rsidRPr="000A1C2D" w:rsidSect="00527C4C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:rsidR="006B2C2C" w:rsidRDefault="006B2C2C" w:rsidP="006B2C2C">
      <w:pPr>
        <w:rPr>
          <w:rFonts w:ascii="Arial" w:hAnsi="Arial" w:cs="Arial"/>
        </w:rPr>
      </w:pPr>
      <w:r w:rsidRPr="000E3E1B">
        <w:rPr>
          <w:rFonts w:ascii="Arial" w:hAnsi="Arial" w:cs="Arial"/>
          <w:b/>
        </w:rPr>
        <w:lastRenderedPageBreak/>
        <w:t xml:space="preserve">Sequences </w:t>
      </w:r>
      <w:r w:rsidR="009C00CC">
        <w:rPr>
          <w:rFonts w:ascii="Arial" w:hAnsi="Arial" w:cs="Arial"/>
          <w:b/>
        </w:rPr>
        <w:t>S</w:t>
      </w:r>
      <w:r w:rsidR="00E73DCB">
        <w:rPr>
          <w:rFonts w:ascii="Arial" w:hAnsi="Arial" w:cs="Arial"/>
          <w:b/>
        </w:rPr>
        <w:t>5</w:t>
      </w:r>
      <w:r w:rsidRPr="000E3E1B">
        <w:rPr>
          <w:rFonts w:ascii="Arial" w:hAnsi="Arial" w:cs="Arial"/>
          <w:b/>
        </w:rPr>
        <w:t>.</w:t>
      </w:r>
      <w:r>
        <w:rPr>
          <w:rFonts w:ascii="Arial" w:hAnsi="Arial" w:cs="Arial"/>
        </w:rPr>
        <w:t xml:space="preserve"> DNA sequence</w:t>
      </w:r>
      <w:r w:rsidR="004D3CAF">
        <w:rPr>
          <w:rFonts w:ascii="Arial" w:hAnsi="Arial" w:cs="Arial"/>
        </w:rPr>
        <w:t>s</w:t>
      </w:r>
      <w:r w:rsidRPr="000E3E1B">
        <w:rPr>
          <w:rFonts w:ascii="Arial" w:hAnsi="Arial" w:cs="Arial"/>
        </w:rPr>
        <w:t xml:space="preserve"> of </w:t>
      </w:r>
      <w:bookmarkStart w:id="12" w:name="_GoBack"/>
      <w:r w:rsidR="0033028F" w:rsidRPr="0033028F">
        <w:rPr>
          <w:rFonts w:ascii="Arial" w:hAnsi="Arial" w:cs="Arial"/>
        </w:rPr>
        <w:t>SWISSv2/v3</w:t>
      </w:r>
      <w:r w:rsidR="00C14F3E">
        <w:rPr>
          <w:rFonts w:ascii="Arial" w:hAnsi="Arial" w:cs="Arial"/>
        </w:rPr>
        <w:t xml:space="preserve"> and </w:t>
      </w:r>
      <w:r w:rsidR="0033028F" w:rsidRPr="0033028F">
        <w:rPr>
          <w:rFonts w:ascii="Arial" w:hAnsi="Arial" w:cs="Arial"/>
        </w:rPr>
        <w:t>SWISSv2/v3</w:t>
      </w:r>
      <w:r w:rsidR="00C14F3E">
        <w:rPr>
          <w:rFonts w:ascii="Arial" w:hAnsi="Arial" w:cs="Arial"/>
        </w:rPr>
        <w:t>-NG</w:t>
      </w:r>
      <w:bookmarkEnd w:id="12"/>
      <w:r>
        <w:rPr>
          <w:rFonts w:ascii="Arial" w:hAnsi="Arial" w:cs="Arial"/>
        </w:rPr>
        <w:t xml:space="preserve"> used</w:t>
      </w:r>
      <w:r w:rsidRPr="000E3E1B">
        <w:rPr>
          <w:rFonts w:ascii="Arial" w:hAnsi="Arial" w:cs="Arial"/>
        </w:rPr>
        <w:t xml:space="preserve"> in this study.</w:t>
      </w:r>
      <w:r w:rsidR="004D6C81" w:rsidRPr="004D6C81">
        <w:rPr>
          <w:rFonts w:ascii="Arial" w:hAnsi="Arial" w:cs="Arial"/>
        </w:rPr>
        <w:t xml:space="preserve"> </w:t>
      </w:r>
      <w:r w:rsidR="004D6C81" w:rsidRPr="00C14F3E">
        <w:rPr>
          <w:rFonts w:ascii="Arial" w:hAnsi="Arial" w:cs="Arial"/>
        </w:rPr>
        <w:t xml:space="preserve">The codon optimized nCas9 (D10A), </w:t>
      </w:r>
      <w:r w:rsidR="00C14F3E" w:rsidRPr="00C14F3E">
        <w:rPr>
          <w:rFonts w:ascii="Arial" w:hAnsi="Arial" w:cs="Arial"/>
        </w:rPr>
        <w:t xml:space="preserve">nCas9-NG (D10A), </w:t>
      </w:r>
      <w:r w:rsidR="004D6C81" w:rsidRPr="00C14F3E">
        <w:rPr>
          <w:rFonts w:ascii="Arial" w:hAnsi="Arial" w:cs="Arial"/>
        </w:rPr>
        <w:t xml:space="preserve">linker, NLS, T2A, MCP, APOBEC1, </w:t>
      </w:r>
      <w:r w:rsidR="00C14F3E" w:rsidRPr="00C14F3E">
        <w:rPr>
          <w:rFonts w:ascii="Arial" w:hAnsi="Arial" w:cs="Arial"/>
        </w:rPr>
        <w:t>UGI, ecTadA, ecTadA7.10, and N22p are highlighted in</w:t>
      </w:r>
      <w:r w:rsidR="00C14F3E" w:rsidRPr="00C14F3E">
        <w:rPr>
          <w:rFonts w:ascii="Arial" w:hAnsi="Arial" w:cs="Arial"/>
          <w:color w:val="0070C0"/>
        </w:rPr>
        <w:t xml:space="preserve"> </w:t>
      </w:r>
      <w:r w:rsidR="004D6C81" w:rsidRPr="00C14F3E">
        <w:rPr>
          <w:rFonts w:ascii="Arial" w:hAnsi="Arial" w:cs="Arial"/>
          <w:color w:val="0070C0"/>
        </w:rPr>
        <w:t>blue</w:t>
      </w:r>
      <w:r w:rsidR="004D6C81" w:rsidRPr="00C14F3E">
        <w:rPr>
          <w:rFonts w:ascii="Arial" w:hAnsi="Arial" w:cs="Arial"/>
        </w:rPr>
        <w:t xml:space="preserve">, </w:t>
      </w:r>
      <w:r w:rsidR="00C14F3E" w:rsidRPr="00055675">
        <w:rPr>
          <w:rFonts w:ascii="Arial" w:hAnsi="Arial" w:cs="Arial"/>
          <w:color w:val="66CCFF"/>
        </w:rPr>
        <w:t>wathet blue</w:t>
      </w:r>
      <w:r w:rsidR="00C14F3E" w:rsidRPr="00C14F3E">
        <w:rPr>
          <w:rFonts w:ascii="Arial" w:hAnsi="Arial" w:cs="Arial"/>
        </w:rPr>
        <w:t xml:space="preserve">, </w:t>
      </w:r>
      <w:r w:rsidR="004D6C81" w:rsidRPr="00C14F3E">
        <w:rPr>
          <w:rFonts w:ascii="Arial" w:hAnsi="Arial" w:cs="Arial"/>
          <w:color w:val="A6A6A6" w:themeColor="background1" w:themeShade="A6"/>
        </w:rPr>
        <w:t>gray</w:t>
      </w:r>
      <w:r w:rsidR="004D6C81" w:rsidRPr="00C14F3E">
        <w:rPr>
          <w:rFonts w:ascii="Arial" w:hAnsi="Arial" w:cs="Arial"/>
        </w:rPr>
        <w:t xml:space="preserve">, </w:t>
      </w:r>
      <w:r w:rsidR="004D6C81" w:rsidRPr="00C14F3E">
        <w:rPr>
          <w:rFonts w:ascii="Arial" w:hAnsi="Arial" w:cs="Arial"/>
          <w:color w:val="BF8F00" w:themeColor="accent4" w:themeShade="BF"/>
        </w:rPr>
        <w:t>golden</w:t>
      </w:r>
      <w:r w:rsidR="004D6C81" w:rsidRPr="00C14F3E">
        <w:rPr>
          <w:rFonts w:ascii="Arial" w:hAnsi="Arial" w:cs="Arial"/>
        </w:rPr>
        <w:t xml:space="preserve">, </w:t>
      </w:r>
      <w:r w:rsidR="004D6C81" w:rsidRPr="00C14F3E">
        <w:rPr>
          <w:rFonts w:ascii="Arial" w:hAnsi="Arial" w:cs="Arial"/>
          <w:color w:val="FFC000"/>
        </w:rPr>
        <w:t>orange</w:t>
      </w:r>
      <w:r w:rsidR="004D6C81" w:rsidRPr="00C14F3E">
        <w:rPr>
          <w:rFonts w:ascii="Arial" w:hAnsi="Arial" w:cs="Arial"/>
        </w:rPr>
        <w:t xml:space="preserve">, </w:t>
      </w:r>
      <w:r w:rsidR="00C35304" w:rsidRPr="00C35304">
        <w:rPr>
          <w:rFonts w:ascii="Arial" w:hAnsi="Arial" w:cs="Arial"/>
          <w:color w:val="A8D08D" w:themeColor="accent6" w:themeTint="99"/>
        </w:rPr>
        <w:t>reseda</w:t>
      </w:r>
      <w:r w:rsidR="00C35304">
        <w:rPr>
          <w:rFonts w:ascii="Arial" w:hAnsi="Arial" w:cs="Arial"/>
          <w:color w:val="A8D08D" w:themeColor="accent6" w:themeTint="99"/>
        </w:rPr>
        <w:t xml:space="preserve"> green</w:t>
      </w:r>
      <w:r w:rsidR="004D6C81" w:rsidRPr="00C14F3E">
        <w:rPr>
          <w:rFonts w:ascii="Arial" w:hAnsi="Arial" w:cs="Arial"/>
        </w:rPr>
        <w:t xml:space="preserve">, </w:t>
      </w:r>
      <w:r w:rsidR="004D6C81" w:rsidRPr="00C14F3E">
        <w:rPr>
          <w:rFonts w:ascii="Arial" w:hAnsi="Arial" w:cs="Arial"/>
          <w:color w:val="00B050"/>
        </w:rPr>
        <w:t>green</w:t>
      </w:r>
      <w:r w:rsidR="004D6C81" w:rsidRPr="00C14F3E">
        <w:rPr>
          <w:rFonts w:ascii="Arial" w:hAnsi="Arial" w:cs="Arial"/>
        </w:rPr>
        <w:t xml:space="preserve">, </w:t>
      </w:r>
      <w:r w:rsidR="00C14F3E" w:rsidRPr="00C14F3E">
        <w:rPr>
          <w:rFonts w:ascii="Arial" w:hAnsi="Arial" w:cs="Arial"/>
        </w:rPr>
        <w:t xml:space="preserve">black, </w:t>
      </w:r>
      <w:r w:rsidR="00C14F3E" w:rsidRPr="00C14F3E">
        <w:rPr>
          <w:rFonts w:ascii="Arial" w:hAnsi="Arial" w:cs="Arial"/>
          <w:color w:val="C00000"/>
        </w:rPr>
        <w:t>crimson</w:t>
      </w:r>
      <w:r w:rsidR="004D6C81" w:rsidRPr="00C14F3E">
        <w:rPr>
          <w:rFonts w:ascii="Arial" w:hAnsi="Arial" w:cs="Arial"/>
        </w:rPr>
        <w:t xml:space="preserve">, </w:t>
      </w:r>
      <w:r w:rsidR="00C14F3E" w:rsidRPr="00C14F3E">
        <w:rPr>
          <w:rFonts w:ascii="Arial" w:hAnsi="Arial" w:cs="Arial"/>
          <w:color w:val="7030A0"/>
        </w:rPr>
        <w:t>purple</w:t>
      </w:r>
      <w:r w:rsidR="004D6C81" w:rsidRPr="00C14F3E">
        <w:rPr>
          <w:rFonts w:ascii="Arial" w:hAnsi="Arial" w:cs="Arial"/>
        </w:rPr>
        <w:t>,</w:t>
      </w:r>
      <w:r w:rsidR="00C14F3E" w:rsidRPr="00C14F3E">
        <w:rPr>
          <w:rFonts w:ascii="Arial" w:hAnsi="Arial" w:cs="Arial"/>
        </w:rPr>
        <w:t xml:space="preserve"> and </w:t>
      </w:r>
      <w:r w:rsidR="00A54D32" w:rsidRPr="00A54D32">
        <w:rPr>
          <w:rFonts w:ascii="Arial" w:hAnsi="Arial" w:cs="Arial"/>
          <w:color w:val="FF66CC"/>
        </w:rPr>
        <w:t>pink</w:t>
      </w:r>
      <w:r w:rsidR="00A54D32">
        <w:rPr>
          <w:rFonts w:ascii="Arial" w:hAnsi="Arial" w:cs="Arial"/>
          <w:color w:val="FF66CC"/>
        </w:rPr>
        <w:t xml:space="preserve"> red</w:t>
      </w:r>
      <w:r w:rsidR="00C14F3E" w:rsidRPr="00C14F3E">
        <w:rPr>
          <w:rFonts w:ascii="Arial" w:hAnsi="Arial" w:cs="Arial"/>
        </w:rPr>
        <w:t>, respectively.</w:t>
      </w:r>
      <w:r w:rsidR="004D6C81" w:rsidRPr="00C14F3E">
        <w:rPr>
          <w:rFonts w:ascii="Arial" w:hAnsi="Arial" w:cs="Arial"/>
        </w:rPr>
        <w:t xml:space="preserve"> The underlined and italic sequences indicate the sites of restriction enzymes used for constructing </w:t>
      </w:r>
      <w:r w:rsidR="00C14F3E" w:rsidRPr="00C14F3E">
        <w:rPr>
          <w:rFonts w:ascii="Arial" w:hAnsi="Arial" w:cs="Arial"/>
        </w:rPr>
        <w:t>the</w:t>
      </w:r>
      <w:r w:rsidR="004D6C81" w:rsidRPr="00C14F3E">
        <w:rPr>
          <w:rFonts w:ascii="Arial" w:hAnsi="Arial" w:cs="Arial"/>
        </w:rPr>
        <w:t xml:space="preserve"> vector. The red and bold sequences indicate the codons of R1335V/L1111R/D1135V/G1218R/E1219F/A1322R/T1337R variant sites in nCas9-NG (D10A).</w:t>
      </w:r>
    </w:p>
    <w:p w:rsidR="004D6C81" w:rsidRDefault="004D6C81" w:rsidP="006B2C2C">
      <w:pPr>
        <w:rPr>
          <w:rFonts w:ascii="Arial" w:hAnsi="Arial" w:cs="Arial"/>
        </w:rPr>
      </w:pPr>
    </w:p>
    <w:p w:rsidR="004D6C81" w:rsidRPr="004D6C81" w:rsidRDefault="004D6C81" w:rsidP="006B2C2C">
      <w:pPr>
        <w:rPr>
          <w:rFonts w:ascii="Arial" w:hAnsi="Arial" w:cs="Arial"/>
          <w:b/>
        </w:rPr>
      </w:pPr>
      <w:r w:rsidRPr="004D6C81">
        <w:rPr>
          <w:rFonts w:ascii="Arial" w:hAnsi="Arial" w:cs="Arial"/>
          <w:b/>
        </w:rPr>
        <w:t>&gt;</w:t>
      </w:r>
      <w:r w:rsidR="0033028F">
        <w:rPr>
          <w:rFonts w:ascii="Arial" w:hAnsi="Arial" w:cs="Arial"/>
          <w:b/>
        </w:rPr>
        <w:t>SWISSv2/v3</w:t>
      </w:r>
      <w:r w:rsidR="00C14F3E">
        <w:rPr>
          <w:rFonts w:ascii="Arial" w:hAnsi="Arial" w:cs="Arial"/>
          <w:b/>
        </w:rPr>
        <w:t xml:space="preserve"> (</w:t>
      </w:r>
      <w:r w:rsidR="00C14F3E" w:rsidRPr="00A54D32">
        <w:rPr>
          <w:rFonts w:ascii="Arial" w:hAnsi="Arial" w:cs="Arial"/>
          <w:b/>
          <w:color w:val="0070C0"/>
        </w:rPr>
        <w:t>nCas9 (D10A)</w:t>
      </w:r>
      <w:r w:rsidR="00C14F3E">
        <w:rPr>
          <w:rFonts w:ascii="Arial" w:hAnsi="Arial" w:cs="Arial"/>
          <w:b/>
        </w:rPr>
        <w:t>-</w:t>
      </w:r>
      <w:r w:rsidR="00401E19" w:rsidRPr="00A54D32">
        <w:rPr>
          <w:rFonts w:ascii="Arial" w:hAnsi="Arial" w:cs="Arial"/>
          <w:b/>
          <w:color w:val="BF8F00" w:themeColor="accent4" w:themeShade="BF"/>
        </w:rPr>
        <w:t>3</w:t>
      </w:r>
      <w:r w:rsidR="00C23410" w:rsidRPr="00A54D32">
        <w:rPr>
          <w:rFonts w:ascii="Arial" w:hAnsi="Arial" w:cs="Arial"/>
          <w:b/>
          <w:color w:val="BF8F00" w:themeColor="accent4" w:themeShade="BF"/>
        </w:rPr>
        <w:sym w:font="Wingdings 2" w:char="F0CD"/>
      </w:r>
      <w:r w:rsidR="00401E19" w:rsidRPr="00A54D32">
        <w:rPr>
          <w:rFonts w:ascii="Arial" w:hAnsi="Arial" w:cs="Arial"/>
          <w:b/>
          <w:color w:val="BF8F00" w:themeColor="accent4" w:themeShade="BF"/>
        </w:rPr>
        <w:t>NLS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FFC000"/>
        </w:rPr>
        <w:t>T2A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A8D08D" w:themeColor="accent6" w:themeTint="99"/>
        </w:rPr>
        <w:t>MCP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A6A6A6" w:themeColor="background1" w:themeShade="A6"/>
        </w:rPr>
        <w:t>XTEN linker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BF8F00" w:themeColor="accent4" w:themeShade="BF"/>
        </w:rPr>
        <w:t>NLS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00B050"/>
        </w:rPr>
        <w:t>APOBEC1</w:t>
      </w:r>
      <w:r w:rsidR="00C23410">
        <w:rPr>
          <w:rFonts w:ascii="Arial" w:hAnsi="Arial" w:cs="Arial"/>
          <w:b/>
        </w:rPr>
        <w:t>-UGI-</w:t>
      </w:r>
      <w:r w:rsidR="00C23410" w:rsidRPr="00A54D32">
        <w:rPr>
          <w:rFonts w:ascii="Arial" w:hAnsi="Arial" w:cs="Arial"/>
          <w:b/>
          <w:color w:val="BF8F00" w:themeColor="accent4" w:themeShade="BF"/>
        </w:rPr>
        <w:t>NLS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FFC000"/>
        </w:rPr>
        <w:t>T2A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C00000"/>
        </w:rPr>
        <w:t>ecTadA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A6A6A6" w:themeColor="background1" w:themeShade="A6"/>
        </w:rPr>
        <w:t>32aa linker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7030A0"/>
        </w:rPr>
        <w:t>ecTadA7.10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A6A6A6" w:themeColor="background1" w:themeShade="A6"/>
        </w:rPr>
        <w:t>32aa linker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FF66CC"/>
        </w:rPr>
        <w:t>N22p</w:t>
      </w:r>
      <w:r w:rsidR="00C23410">
        <w:rPr>
          <w:rFonts w:ascii="Arial" w:hAnsi="Arial" w:cs="Arial"/>
          <w:b/>
        </w:rPr>
        <w:t>-</w:t>
      </w:r>
      <w:r w:rsidR="00C23410" w:rsidRPr="00A54D32">
        <w:rPr>
          <w:rFonts w:ascii="Arial" w:hAnsi="Arial" w:cs="Arial"/>
          <w:b/>
          <w:color w:val="BF8F00" w:themeColor="accent4" w:themeShade="BF"/>
        </w:rPr>
        <w:t>3</w:t>
      </w:r>
      <w:r w:rsidR="00C23410" w:rsidRPr="00A54D32">
        <w:rPr>
          <w:rFonts w:ascii="Arial" w:hAnsi="Arial" w:cs="Arial"/>
          <w:b/>
          <w:color w:val="BF8F00" w:themeColor="accent4" w:themeShade="BF"/>
        </w:rPr>
        <w:sym w:font="Wingdings 2" w:char="F0CD"/>
      </w:r>
      <w:r w:rsidR="00C23410" w:rsidRPr="00A54D32">
        <w:rPr>
          <w:rFonts w:ascii="Arial" w:hAnsi="Arial" w:cs="Arial"/>
          <w:b/>
          <w:color w:val="BF8F00" w:themeColor="accent4" w:themeShade="BF"/>
        </w:rPr>
        <w:t>NLS</w:t>
      </w:r>
      <w:r w:rsidR="00C14F3E">
        <w:rPr>
          <w:rFonts w:ascii="Arial" w:hAnsi="Arial" w:cs="Arial"/>
          <w:b/>
        </w:rPr>
        <w:t>)</w:t>
      </w:r>
    </w:p>
    <w:p w:rsidR="006B2C2C" w:rsidRDefault="00C35304">
      <w:pPr>
        <w:rPr>
          <w:rFonts w:ascii="Arial" w:hAnsi="Arial" w:cs="Arial"/>
        </w:rPr>
      </w:pPr>
      <w:r w:rsidRPr="00C35304">
        <w:rPr>
          <w:rFonts w:ascii="Arial" w:hAnsi="Arial" w:cs="Arial"/>
          <w:color w:val="0070C0"/>
        </w:rPr>
        <w:t>ATGGACAAGAAGTACTCGATCGGCCTCGCCATTGGGACTAACTCTGTTGGCTGGGCCGTGATCACCGACGAGTACAAGGTGCCCTCAAAGAAGTTCAAGGTCCTGGGCAACACCGATCGGCATTCCATCAAGAAGAATCTCATTGGCGCTCTCCTGTTCGACAGCGGCGAGACGGCTGAGGCTACGCGGCTCAAGCGCACCGCCCGCAGGCGGTACACGCGCAGGAAGAATCGCATCTGCTACCTGCAGGAGATTTTCTCCAACGAGATGGCGAAGGTTGACGATTCTTTCTTCCACAGGCTGGAGGAGTCATTCCTCGTGGAGGAGGATAAGAAGCACGAGCGGCATCCAATCTTCGGCAACATTGTCGACGAGGTTGCCTACCACGAGAAGTACCCTACGATCTACCATCTGCGGAAGAAGCTCGTGGACTCCACAGATAAGGCGGACCTCCGCCTGATCTACCTCGCTCTGGCCCACATGATTAAGTTCAGGGGCCATTTCCTGATCGAGGGGGATCTCAACCCGGACAATAGCGATGTTGACAAGCTGTTCATCCAGCTCGTGCAGACGTACAACCAGCTCTTCGAGGAGAACCCCATTAATGCGTCAGGCGTCGACGCGAAGGCTATCCTGTCCGCTAGGCTCTCGAAGTCTCGGCGCCTCGAGAACCTGATCGCCCAGCTGCCGGGCGAGAAGAAGAACGGCCTGTTCGGGAATCTCATTGCGCTCAGCCTGGGGCTCACGCCCAACTTCAAGTCGAATTTCGATCTCGCTGAGGACGCCAAGCTGCAGCTCTCCAAGGACACATACGACGATGACCTGGATAACCTCCTGGCCCAGATCGGCGATCAGTACGCGGACCTGTTCCTCGCTGCCAAGAATCTGTCGGACGCCATCCTCCTGTCTGATATTCTCAGGGTGAACACCGAGATTACGAAGGCTCCGCTCTCAGCCTCCATGATCAAGCGCTACGACGAGCACCATCAGGATCTGACCCTCCTGAAGGCGCTGGTCAGGCAGCAGCTCCCCGAGAAGTACAAGGAGATCTTCTTCGATCAGTCGAAGAACGGCTACGCTGGGTACATTGACGGCGGGGCCTCTCAGGAGGAGTTCTACAAGTTCATCAAGCCGATTCTGGAGAAGATGGACGGCACGGAGGAGCTGCTGGTGAAGCTCAATCGCGAGGACCTCCTGAGGAAGCAGCGGACATTCGATAACGGCAGCATCCCACACCAGATTCATCTCGGGGAGCTGCACGCTATCCTGAGGAGGCAGGAGGACTTCTACCCTTTCCTCAAGGATAACCGCGAGAAGATCGAGAAGATTCTGACTTTCAGGATCCCGTACTACGTCGGCCCACTCGCTAGGGGCAACTCCCGCTTCGCTTGGATGACCCGCAAGTCAGAGGAGACGATCACGCCGTGGAACTTCGAGGAGGTGGTCGACAAGGGCGCTAGCGCTCAGTCGTTCATCGAGAGGATGACGAATTTCGACAAGAACCTGCCAAATGAGAAGGTGCTCCCTAAGCACTCGCTCCTGTACGAGTACTTCACAGTCTACAACGAGCTGACTAAGGTGAAGTATGTGACCGAGGGCATGAGGAAGCCGGCTTTCCTGTCTGGGGAGCAGAAGAAGGCCATCGTGGACCTCCTGTTCAAGACCAACCGGAAGGTCACGGTTAAGCAGCTCAAGGAGGACTACTTCAAGAAGATTGAGTGCTTCGATTCGGTCGAGATCTCTGGCGTTGAGGACCGCTTCAACGCCTCCCTGGGGACCTACCACGATCTCCTGAAGATCATTAAGGATAAGGACTTCCTGGACAACGAGGAGAATGAGGATATCCTCGAGGACATTGTGCTGACACTCACTCTGTTCGAGGACCGGGAGATGATCGAGGAGCGCCTGAAGACTTACGCCCATCTCTTCGATGACAAGGTCATGAAGCAGCTCAAGAGGAGGAGGTACACCGGCTGGGGGAGGCTGAGCAGGAAGCTCATCAACGGCATTCGGGACAAGCAGTCCGGGAAGACGATCCTCGACTTCCTGAAGAGCGATGGCTTCGCGAACCGCAATTTCATGCAGCTGATTCACGATGACAGCCTCACATTCAAGGAGGATATCCAGAAGGCTCAGGTGAGCGGCCAGGGGGACTCGCTGCACGAGCATATCGCGAACCTCGCTGGCTCGCCAGCTATCAAGAAGGGGATTCTGCAGACCGTGAAGGTTGTGGACGAGCTGGTGAAGGTCATGGGCAGGCACAAGCCTGAGAACATCGTCATTGAGATGGCCCGGGAGAATCAGACCACGCAGAAGGGCCAGAAGAACTCACGCGAGAGGATGAAGAGGATCGAGGAGGGCATTAAGGAGCTGGGGTCCCAGATCCTCAAGGAGCACCCGGTGGAGAACACGCAGCTGCAGAATGAGAAGCTCTACCTGTACTACCTCCAGAATGGCCGCGATATGTATGTGGACCAGGAGCTGGATATTAACAGGCTCAGCGATTACGACGTCGATCATATCGTTCCACAGTCATTCCTGAAGGATGACTCCATTGACAACAAGGTCCTCACCAGGTCGGACAAGAACCGGGGCAAGTCTGATAATGTTCCTTCAGAGGAGGTCGTTAAGAAGATGAAGAACTACTGGCGCCAGCTCCTGAATGCCAAGCTGATCACGCAGCGGAAGTTCGATAACCTCACAAAGGCTGAGAGGGGCGGGCTCTCTGAGCTGGACAAGGCGGGCTTCATCAAGAGGCAGCTGGTCGAGACACGGCAGATCACTAAGCACGTTGCGCAGATTCTCGACTCACGGATGAACACTAAGTACGATGAGAA</w:t>
      </w:r>
      <w:r w:rsidRPr="00C35304">
        <w:rPr>
          <w:rFonts w:ascii="Arial" w:hAnsi="Arial" w:cs="Arial"/>
          <w:color w:val="0070C0"/>
        </w:rPr>
        <w:lastRenderedPageBreak/>
        <w:t>TGACAAGCTGATCCGCGAGGTGAAGGTCATCACCCTGAAGTCAAAGCTCGTCTCCGACTTCAGGAAGGATTTCCAGTTCTACAAGGTTCGGGAGATCAACAATTACCACCATGCCCATGACGCGTACCTGAACGCGGTGGTCGGCACAGCTCTGATCAAGAAGTACCCAAAGCTCGAGAGCGAGTTCGTGTACGGGGACTACAAGGTTTACGATGTGAGGAAGATGATCGCCAAGTCGGAGCAGGAGATTGGCAAGGCTACCGCCAAGTACTTCTTCTACTCTAACATTATGAATTTCTTCAAGACAGAGATCACTCTGGCCAATGGCGAGATCCGGAAGCGCCCCCTCATCGAGACGAACGGCGAGACGGGGGAGATCGTGTGGGACAAGGGCAGGGATTTCGCGACCGTCAGGAAGGTTCTCTCCATGCCACAAGTGAATATCGTCAAGAAGACAGAGGTCCAGACTGGCGGGTTCTCTAAGGAGTCAATTCTGCCTAAGCGGAACAGCGACAAGCTCATCGCCCGCAAGAAGGACTGGGATCCGAAGAAGTACGGCGGGTTCGACAGCCCCACTGTGGCCTACTCGGTCCTGGTTGTGGCGAAGGTTGAGAAGGGCAAGTCCAAGAAGCTCAAGAGCGTGAAGGAGCTGCTGGGGATCACGATTATGGAGCGCTCCAGCTTCGAGAAGAACCCGATCGATTTCCTGGAGGCGAAGGGCTACAAGGAGGTGAAGAAGGACCTGATCATTAAGCTCCCCAAGTACTCACTCTTCGAGCTGGAGAACGGCAGGAAGCGGATGCTGGCTTCCGCTGGCGAGCTGCAGAAGGGGAACGAGCTGGCTCTGCCGTCCAAGTATGTGAACTTCCTCTACCTGGCCTCCCACTACGAGAAGCTCAAGGGCAGCCCCGAGGACAACGAGCAGAAGCAGCTGTTCGTCGAGCAGCACAAGCATTACCTCGACGAGATCATTGAGCAGATTTCCGAGTTCTCCAAGCGCGTGATCCTGGCCGACGCGAATCTGGATAAGGTCCTCTCCGCGTACAACAAGCACCGCGACAAGCCAATCAGGGAGCAGGCTGAGAATATCATTCATCTCTTCACCCTGACGAACCTCGGCGCCCCTGCTGCTTTCAAGTACTTCGACACAACTATCGATCGCAAGAGGTACACAAGCACTAAGGAGGTCCTGGACGCGACCCTCATCCACCAGTCGATTACCGGCCTCTACGAGACGCGCATCGACCTGTCTCAGCTCGGGGGCGAC</w:t>
      </w:r>
      <w:r w:rsidR="004D6C81" w:rsidRPr="00C35304">
        <w:rPr>
          <w:rFonts w:ascii="Arial" w:hAnsi="Arial" w:cs="Arial"/>
          <w:color w:val="A6A6A6" w:themeColor="background1" w:themeShade="A6"/>
        </w:rPr>
        <w:t>TCCGGCGGCAGC</w:t>
      </w:r>
      <w:r w:rsidRPr="00C35304">
        <w:rPr>
          <w:rFonts w:ascii="Arial" w:hAnsi="Arial" w:cs="Arial"/>
          <w:color w:val="BF8F00" w:themeColor="accent4" w:themeShade="BF"/>
        </w:rPr>
        <w:t>CCAAAGAAGAAGCGGAAGGTG</w:t>
      </w:r>
      <w:r w:rsidR="004D6C81" w:rsidRPr="00C35304">
        <w:rPr>
          <w:rFonts w:ascii="Arial" w:hAnsi="Arial" w:cs="Arial"/>
          <w:color w:val="A6A6A6" w:themeColor="background1" w:themeShade="A6"/>
        </w:rPr>
        <w:t>TCTGGAGGTTCT</w:t>
      </w:r>
      <w:r w:rsidR="004D6C81" w:rsidRPr="00C35304">
        <w:rPr>
          <w:rFonts w:ascii="Arial" w:hAnsi="Arial" w:cs="Arial"/>
          <w:color w:val="BF8F00" w:themeColor="accent4" w:themeShade="BF"/>
        </w:rPr>
        <w:t>CCTAAGAAAAAGAGAAAAGTG</w:t>
      </w:r>
      <w:r w:rsidR="004D6C81" w:rsidRPr="00C35304">
        <w:rPr>
          <w:rFonts w:ascii="Arial" w:hAnsi="Arial" w:cs="Arial"/>
          <w:color w:val="A6A6A6" w:themeColor="background1" w:themeShade="A6"/>
        </w:rPr>
        <w:t>TCCGGCGGCTCC</w:t>
      </w:r>
      <w:r w:rsidR="004D6C81" w:rsidRPr="00C35304">
        <w:rPr>
          <w:rFonts w:ascii="Arial" w:hAnsi="Arial" w:cs="Arial"/>
          <w:color w:val="BF8F00" w:themeColor="accent4" w:themeShade="BF"/>
        </w:rPr>
        <w:t>CCGAAGAAGAAGCGCAAGGTG</w:t>
      </w:r>
      <w:r w:rsidRPr="00C35304">
        <w:rPr>
          <w:rFonts w:ascii="Arial" w:hAnsi="Arial" w:cs="Arial"/>
          <w:i/>
          <w:u w:val="single"/>
        </w:rPr>
        <w:t>GAATTC</w:t>
      </w:r>
      <w:r w:rsidR="004D6C81" w:rsidRPr="00C35304">
        <w:rPr>
          <w:rFonts w:ascii="Arial" w:hAnsi="Arial" w:cs="Arial"/>
          <w:color w:val="FFC000"/>
        </w:rPr>
        <w:t>GAGGGCAGAGGAAGTCTTCTAACATGCGGTGACGTGGAGGAGAATCCCGGCCCT</w:t>
      </w:r>
      <w:r w:rsidR="004D6C81" w:rsidRPr="00C35304">
        <w:rPr>
          <w:rFonts w:ascii="Arial" w:hAnsi="Arial" w:cs="Arial"/>
          <w:color w:val="A8D08D" w:themeColor="accent6" w:themeTint="99"/>
        </w:rPr>
        <w:t>GCCTCAAACTTCACCCAGTTCGTGCTCGTCGACAATGGCGGAACCGGCGATGTGACAGTCGCACCTTCCAACTTCGCCAATGGCATCGCGGAGTGGATTTCCAGCAACTCCAGGTCCCAGGCGTACAAGGTGACCTGCTCCGTCAGGCAGTCATCTGCGCAGAATCGCAAGTACACAATCAAGGTGGAGGTCCCTAAGGGCGCCTGGAGGTCCTACCTCAACATGGAGCTGACCATCCCGATTTTCGCCACAAATAGCGACTGCGAGCTGATCGTGAAGGCGATGCAGGGCCTCCTGAAGGATGGCAACCCGATCCCATCAGCGATTGCCGCGAATTCTGGCATCTAC</w:t>
      </w:r>
      <w:r w:rsidR="004D6C81" w:rsidRPr="00C35304">
        <w:rPr>
          <w:rFonts w:ascii="Arial" w:hAnsi="Arial" w:cs="Arial"/>
          <w:color w:val="A6A6A6" w:themeColor="background1" w:themeShade="A6"/>
        </w:rPr>
        <w:t>TCCGGCAGCGAGACGCCAGGCACCTCCGAGAGCGCTACGCCTGAATCC</w:t>
      </w:r>
      <w:r w:rsidRPr="00C35304">
        <w:rPr>
          <w:rFonts w:ascii="Arial" w:hAnsi="Arial" w:cs="Arial"/>
          <w:color w:val="BF8F00" w:themeColor="accent4" w:themeShade="BF"/>
        </w:rPr>
        <w:t>CCAAAGAAGAAGAGGAAGGTT</w:t>
      </w:r>
      <w:r w:rsidR="004D6C81" w:rsidRPr="00C35304">
        <w:rPr>
          <w:rFonts w:ascii="Arial" w:hAnsi="Arial" w:cs="Arial"/>
          <w:color w:val="00B050"/>
        </w:rPr>
        <w:t>TCATCGGAaACCGGCCCTGTTGCTGTTGACCCCACCCTGCGGCGGAGAATCGAGCCACACGAGTTCGAGGTGTTCTTCGACCCAAGGGAGCTCCGCAAGGAGACGTGCCTCCTGTACGAGATCAACTGGGGCGGCAGGCACTCCATCTGGAGGCACACCAGCCAAAACACCAACAAGCACGTGGAGGTCAACTTCATCGAGAAGTTCACCACCGAGAGGTACTTCTGCCCAAACACCCGCTGCTCCATCACCTGGTTCCTGTCCTGGAGCCCATGCGGCGAGTGCTCCAGGGCCATCACCGAGTTCCTCAGCCGCTACCCACACGTCACCCTGTTCATCTACATCGCCAGGCTCTACCACCACGCCGACCCAAGGAACAGGCAGGGCCTCCGC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  <w:r w:rsidR="004D6C81" w:rsidRPr="00C35304">
        <w:rPr>
          <w:rFonts w:ascii="Arial" w:hAnsi="Arial" w:cs="Arial"/>
          <w:color w:val="A6A6A6" w:themeColor="background1" w:themeShade="A6"/>
        </w:rPr>
        <w:t>TCGGGGGGGAGC</w:t>
      </w:r>
      <w:r w:rsidR="004D6C81" w:rsidRPr="004D6C81">
        <w:rPr>
          <w:rFonts w:ascii="Arial" w:hAnsi="Arial" w:cs="Arial"/>
        </w:rPr>
        <w:t>ACCAACCTGTCCGACATCATCGAGAAGGAGACGGGCAAGCAACTCGTGATCCAGGAGAGCATCCTCATGCTGCCAGAGGAGGTGGAGGAGGTCATCGGCAACAAGCCAGAGTCCGACATCCTGGTGCACACCGCCTACGACGAGTCCACCGACGAGAACGTCATGCTCCTGACCAGCGACGCCCCAGAGTACAAGCCATGGGCCCTCGTCATCCAGGACAGCAACGGGGAGAACAAGATCAAGATGCTG</w:t>
      </w:r>
      <w:r w:rsidR="004D6C81" w:rsidRPr="00C35304">
        <w:rPr>
          <w:rFonts w:ascii="Arial" w:hAnsi="Arial" w:cs="Arial"/>
          <w:color w:val="A6A6A6" w:themeColor="background1" w:themeShade="A6"/>
        </w:rPr>
        <w:t>TCGGGGGGGAGC</w:t>
      </w:r>
      <w:r w:rsidR="00A54D32" w:rsidRPr="00A54D32">
        <w:rPr>
          <w:rFonts w:ascii="Arial" w:hAnsi="Arial" w:cs="Arial"/>
          <w:color w:val="BF8F00" w:themeColor="accent4" w:themeShade="BF"/>
        </w:rPr>
        <w:t>AAGCGGCCAGCGGCGACGAAGAAGGCGGGGCAGGCGAAGAAGAAGAAG</w:t>
      </w:r>
      <w:r w:rsidR="004D6C81" w:rsidRPr="00A54D32">
        <w:rPr>
          <w:rFonts w:ascii="Arial" w:hAnsi="Arial" w:cs="Arial"/>
          <w:color w:val="FFC000"/>
        </w:rPr>
        <w:t>GAGGGCAGAGGAAGTCTTCTAACATGCGGTGACGTGGAGGAGAATCCCGGCCCT</w:t>
      </w:r>
      <w:r w:rsidR="004D6C81" w:rsidRPr="00A54D32">
        <w:rPr>
          <w:rFonts w:ascii="Arial" w:hAnsi="Arial" w:cs="Arial"/>
          <w:color w:val="C00000"/>
        </w:rPr>
        <w:t>TCCGAGGTGGAGTTCTCTCACGAGTATTGGATGAGGCACGCTCTTACACTTGCTAAGAGAGCTTGGGACGAAAGAGAAGTGCCAGTTGGCGCCGTTCTTGTGCATAATAATAGGGTGATCGGCGAGGGTTGGAATAGACCAATTGGAAGGCATGATCCAACAGCTCACGCAGAGATTATGGCTCTCAGACAAGGCGGCCTCGTTATGCAGAACTACAGGCTCATTGACGCTACACTCTACGTGACACTCGAACCTTGCGTTATGTGCGCCGGAGCTATGATTCATTCTAGGATTGGCAGGGTCGTGTTTGGAGCTAGGGACGCTAAAACAGGAGCCGCCGGATCTCTTATGGACGTGTTGCATCATCCAGGCATGAACCATAGGGTGGAGATTACAGAGGGCATTCTTGCAGACGAGTGCGCTGCTCTTCTTTCCGATTTCTTCAGGATGAGAAGGCAGGAGATTAAGGCCCAGAAGAAGGCTCAGTCTTCTACAGAT</w:t>
      </w:r>
      <w:r w:rsidR="004D6C81" w:rsidRPr="00A54D32">
        <w:rPr>
          <w:rFonts w:ascii="Arial" w:hAnsi="Arial" w:cs="Arial"/>
          <w:color w:val="A6A6A6" w:themeColor="background1" w:themeShade="A6"/>
        </w:rPr>
        <w:t>AGCGGAGGATCTTCCGGAGGATCTAGCGGCTCCGAGACACCAGGAACATCCGAAAGCGCTACACCAGA</w:t>
      </w:r>
      <w:r w:rsidR="004D6C81" w:rsidRPr="00A54D32">
        <w:rPr>
          <w:rFonts w:ascii="Arial" w:hAnsi="Arial" w:cs="Arial"/>
          <w:color w:val="A6A6A6" w:themeColor="background1" w:themeShade="A6"/>
        </w:rPr>
        <w:lastRenderedPageBreak/>
        <w:t>ATCTAGCGGAGGCTCTTCCGGAGGATCT</w:t>
      </w:r>
      <w:r w:rsidR="004D6C81" w:rsidRPr="00A54D32">
        <w:rPr>
          <w:rFonts w:ascii="Arial" w:hAnsi="Arial" w:cs="Arial"/>
          <w:color w:val="7030A0"/>
        </w:rPr>
        <w:t>TCTGAAGTGGAGTTCTCCCACGAGTATTGGATGAGGCACGCTCTTACACTTGCTAAAAGGGCTAGGGACGAAAGGGAAGTTCCAGTTGGAGCTGTTCTCGTGCTCAATAACAGGGTGATTGGCGAGGGTTGGAATAGAGCCATTGGACTCCATGATCCAACAGCTCACGCAGAGATTATGGCTCTTAGACAAGGCGGCCTCGTTATGCAGAATTACAGACTCATCGACGCCACACTCTACGTTACCTTCGAACCTTGCGTTATGTGCGCCGGAGCTATGATCCATTCTAGGATTGGCAGGGTCGTGTTCGGCGTTAGAAACGCTAAGACAGGAGCTGCAGGCTCTCTTATGGACGTTCTTCATTACCCAGGCATGAATCATAGAGTGGAGATCACAGAAGGCATTCTTGCAGACGAGTGCGCAGCTCTCCTTTGCTATTTCTTCAGGATGCCGAGGCAAGTTTTCAACGCTCAGAAGAAGGCCCAGTCTTCTACAGAT</w:t>
      </w:r>
      <w:r w:rsidR="004D6C81" w:rsidRPr="00A54D32">
        <w:rPr>
          <w:rFonts w:ascii="Arial" w:hAnsi="Arial" w:cs="Arial"/>
          <w:color w:val="A6A6A6" w:themeColor="background1" w:themeShade="A6"/>
        </w:rPr>
        <w:t>TCCGGCGGATCTTCCGGAGGATCTAGCGGCTCCGAGACACCAGGAACATCCGAATCCGCTACACCAGAGTCTTCTGGAGGATCTAGCGGAGGATCT</w:t>
      </w:r>
      <w:r w:rsidR="004D6C81" w:rsidRPr="00A54D32">
        <w:rPr>
          <w:rFonts w:ascii="Arial" w:hAnsi="Arial" w:cs="Arial"/>
          <w:color w:val="FF66CC"/>
        </w:rPr>
        <w:t>GGCAACGCCAGGACCAGGAGGAGGGAGAGGAGGGCCGAGAAGCAGGCCCAGTGGAAGGCCGCCAAC</w:t>
      </w:r>
      <w:r w:rsidR="004D6C81" w:rsidRPr="00A54D32">
        <w:rPr>
          <w:rFonts w:ascii="Arial" w:hAnsi="Arial" w:cs="Arial"/>
          <w:color w:val="A6A6A6" w:themeColor="background1" w:themeShade="A6"/>
        </w:rPr>
        <w:t>TCCGGCGGCAGC</w:t>
      </w:r>
      <w:r w:rsidR="00A54D32" w:rsidRPr="00A54D32">
        <w:rPr>
          <w:rFonts w:ascii="Arial" w:hAnsi="Arial" w:cs="Arial"/>
          <w:color w:val="BF8F00" w:themeColor="accent4" w:themeShade="BF"/>
        </w:rPr>
        <w:t>CCAAAGAAGAAGCGGAAGGTG</w:t>
      </w:r>
      <w:r w:rsidR="004D6C81" w:rsidRPr="00A54D32">
        <w:rPr>
          <w:rFonts w:ascii="Arial" w:hAnsi="Arial" w:cs="Arial"/>
          <w:color w:val="A6A6A6" w:themeColor="background1" w:themeShade="A6"/>
        </w:rPr>
        <w:t>TCTGGAGGTTCT</w:t>
      </w:r>
      <w:r w:rsidR="004D6C81" w:rsidRPr="00A54D32">
        <w:rPr>
          <w:rFonts w:ascii="Arial" w:hAnsi="Arial" w:cs="Arial"/>
          <w:color w:val="BF8F00" w:themeColor="accent4" w:themeShade="BF"/>
        </w:rPr>
        <w:t>CCTAAGAAAAAGAGAAAAGTG</w:t>
      </w:r>
      <w:r w:rsidR="004D6C81" w:rsidRPr="00A54D32">
        <w:rPr>
          <w:rFonts w:ascii="Arial" w:hAnsi="Arial" w:cs="Arial"/>
          <w:color w:val="A6A6A6" w:themeColor="background1" w:themeShade="A6"/>
        </w:rPr>
        <w:t>TCCGGCGGCTCC</w:t>
      </w:r>
      <w:r w:rsidR="004D6C81" w:rsidRPr="00A54D32">
        <w:rPr>
          <w:rFonts w:ascii="Arial" w:hAnsi="Arial" w:cs="Arial"/>
          <w:color w:val="BF8F00" w:themeColor="accent4" w:themeShade="BF"/>
        </w:rPr>
        <w:t>CCGAAGAAGAAGCGCAAGGTG</w:t>
      </w:r>
      <w:r w:rsidR="004D6C81" w:rsidRPr="004D6C81">
        <w:rPr>
          <w:rFonts w:ascii="Arial" w:hAnsi="Arial" w:cs="Arial"/>
        </w:rPr>
        <w:t>TAG</w:t>
      </w:r>
    </w:p>
    <w:p w:rsidR="00A54D32" w:rsidRDefault="00A54D32">
      <w:pPr>
        <w:rPr>
          <w:rFonts w:ascii="Arial" w:hAnsi="Arial" w:cs="Arial"/>
        </w:rPr>
      </w:pPr>
    </w:p>
    <w:p w:rsidR="00A54D32" w:rsidRPr="004D6C81" w:rsidRDefault="00A54D32" w:rsidP="00A54D32">
      <w:pPr>
        <w:rPr>
          <w:rFonts w:ascii="Arial" w:hAnsi="Arial" w:cs="Arial"/>
          <w:b/>
        </w:rPr>
      </w:pPr>
      <w:r w:rsidRPr="004D6C81">
        <w:rPr>
          <w:rFonts w:ascii="Arial" w:hAnsi="Arial" w:cs="Arial"/>
          <w:b/>
        </w:rPr>
        <w:t>&gt;</w:t>
      </w:r>
      <w:r w:rsidR="0033028F">
        <w:rPr>
          <w:rFonts w:ascii="Arial" w:hAnsi="Arial" w:cs="Arial"/>
          <w:b/>
        </w:rPr>
        <w:t>SWISSv2/v3</w:t>
      </w:r>
      <w:r>
        <w:rPr>
          <w:rFonts w:ascii="Arial" w:hAnsi="Arial" w:cs="Arial"/>
          <w:b/>
        </w:rPr>
        <w:t>-NG (</w:t>
      </w:r>
      <w:r w:rsidRPr="00055675">
        <w:rPr>
          <w:rFonts w:ascii="Arial" w:hAnsi="Arial" w:cs="Arial"/>
          <w:b/>
          <w:color w:val="00B0F0"/>
        </w:rPr>
        <w:t>nCas9</w:t>
      </w:r>
      <w:r w:rsidR="00055675" w:rsidRPr="00055675">
        <w:rPr>
          <w:rFonts w:ascii="Arial" w:hAnsi="Arial" w:cs="Arial"/>
          <w:b/>
          <w:color w:val="00B0F0"/>
        </w:rPr>
        <w:t>-NG</w:t>
      </w:r>
      <w:r w:rsidRPr="00055675">
        <w:rPr>
          <w:rFonts w:ascii="Arial" w:hAnsi="Arial" w:cs="Arial"/>
          <w:b/>
          <w:color w:val="00B0F0"/>
        </w:rPr>
        <w:t xml:space="preserve"> (D10A)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BF8F00" w:themeColor="accent4" w:themeShade="BF"/>
        </w:rPr>
        <w:t>3</w:t>
      </w:r>
      <w:r w:rsidRPr="00A54D32">
        <w:rPr>
          <w:rFonts w:ascii="Arial" w:hAnsi="Arial" w:cs="Arial"/>
          <w:b/>
          <w:color w:val="BF8F00" w:themeColor="accent4" w:themeShade="BF"/>
        </w:rPr>
        <w:sym w:font="Wingdings 2" w:char="F0CD"/>
      </w:r>
      <w:r w:rsidRPr="00A54D32">
        <w:rPr>
          <w:rFonts w:ascii="Arial" w:hAnsi="Arial" w:cs="Arial"/>
          <w:b/>
          <w:color w:val="BF8F00" w:themeColor="accent4" w:themeShade="BF"/>
        </w:rPr>
        <w:t>NLS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FFC000"/>
        </w:rPr>
        <w:t>T2A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A8D08D" w:themeColor="accent6" w:themeTint="99"/>
        </w:rPr>
        <w:t>MCP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A6A6A6" w:themeColor="background1" w:themeShade="A6"/>
        </w:rPr>
        <w:t>XTEN linker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BF8F00" w:themeColor="accent4" w:themeShade="BF"/>
        </w:rPr>
        <w:t>NLS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00B050"/>
        </w:rPr>
        <w:t>APOBEC1</w:t>
      </w:r>
      <w:r>
        <w:rPr>
          <w:rFonts w:ascii="Arial" w:hAnsi="Arial" w:cs="Arial"/>
          <w:b/>
        </w:rPr>
        <w:t>-UGI-</w:t>
      </w:r>
      <w:r w:rsidRPr="00A54D32">
        <w:rPr>
          <w:rFonts w:ascii="Arial" w:hAnsi="Arial" w:cs="Arial"/>
          <w:b/>
          <w:color w:val="BF8F00" w:themeColor="accent4" w:themeShade="BF"/>
        </w:rPr>
        <w:t>NLS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FFC000"/>
        </w:rPr>
        <w:t>T2A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C00000"/>
        </w:rPr>
        <w:t>ecTadA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A6A6A6" w:themeColor="background1" w:themeShade="A6"/>
        </w:rPr>
        <w:t>32aa linker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7030A0"/>
        </w:rPr>
        <w:t>ecTadA7.10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A6A6A6" w:themeColor="background1" w:themeShade="A6"/>
        </w:rPr>
        <w:t>32aa linker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FF66CC"/>
        </w:rPr>
        <w:t>N22p</w:t>
      </w:r>
      <w:r>
        <w:rPr>
          <w:rFonts w:ascii="Arial" w:hAnsi="Arial" w:cs="Arial"/>
          <w:b/>
        </w:rPr>
        <w:t>-</w:t>
      </w:r>
      <w:r w:rsidRPr="00A54D32">
        <w:rPr>
          <w:rFonts w:ascii="Arial" w:hAnsi="Arial" w:cs="Arial"/>
          <w:b/>
          <w:color w:val="BF8F00" w:themeColor="accent4" w:themeShade="BF"/>
        </w:rPr>
        <w:t>3</w:t>
      </w:r>
      <w:r w:rsidRPr="00A54D32">
        <w:rPr>
          <w:rFonts w:ascii="Arial" w:hAnsi="Arial" w:cs="Arial"/>
          <w:b/>
          <w:color w:val="BF8F00" w:themeColor="accent4" w:themeShade="BF"/>
        </w:rPr>
        <w:sym w:font="Wingdings 2" w:char="F0CD"/>
      </w:r>
      <w:r w:rsidRPr="00A54D32">
        <w:rPr>
          <w:rFonts w:ascii="Arial" w:hAnsi="Arial" w:cs="Arial"/>
          <w:b/>
          <w:color w:val="BF8F00" w:themeColor="accent4" w:themeShade="BF"/>
        </w:rPr>
        <w:t>NLS</w:t>
      </w:r>
      <w:r>
        <w:rPr>
          <w:rFonts w:ascii="Arial" w:hAnsi="Arial" w:cs="Arial"/>
          <w:b/>
        </w:rPr>
        <w:t>)</w:t>
      </w:r>
    </w:p>
    <w:p w:rsidR="00A54D32" w:rsidRPr="006B2C2C" w:rsidRDefault="00A54D32" w:rsidP="00A54D32">
      <w:pPr>
        <w:rPr>
          <w:rFonts w:ascii="Arial" w:hAnsi="Arial" w:cs="Arial"/>
        </w:rPr>
      </w:pPr>
      <w:r w:rsidRPr="00055675">
        <w:rPr>
          <w:rFonts w:ascii="Arial" w:hAnsi="Arial" w:cs="Arial"/>
          <w:color w:val="66CCFF"/>
        </w:rPr>
        <w:t>ATG</w:t>
      </w:r>
      <w:r w:rsidR="00055675" w:rsidRPr="00055675">
        <w:rPr>
          <w:rFonts w:ascii="Arial" w:hAnsi="Arial" w:cs="Arial"/>
          <w:color w:val="66CCFF"/>
        </w:rPr>
        <w:t>G</w:t>
      </w:r>
      <w:r w:rsidR="00055675" w:rsidRPr="00C53B9A">
        <w:rPr>
          <w:rFonts w:ascii="Arial" w:hAnsi="Arial" w:cs="Arial"/>
          <w:color w:val="66CCFF"/>
        </w:rPr>
        <w:t>ACAAGAAGTACTCGATCGGCCTCGCCATTGGGACTAACTCTGTTGGCTGGGCCGTGATCACCGACGAGTACAAGGTGCCCTCAAAGAAGTTCAAGGTCCTGGGCAACACCGATCGGCATTCCATCAAGAAGAATCTCATTGGCGCTCTCCTGTTCGACAGCGGCGAGACGGCTGAGGCTACGCGGCTCAAGCGCACCGCCCGCAGGCGGTACACGCGCAGGAAGAATCGCATCTGCTACCTGCAGGAGATTTTCTCCAACGAGATGGCGAAGGTTGACGATTCTTTCTTCCACAGGCTGGAGGAGTCATTCCTCGTGGAGGAGGATAAGAAGCACGAGCGGCATCCAATCTTCGGCAACATTGTCGACGAGGTTGCCTACCACGAGAAGTACCCTACGATCTACCATCTGCGGAAGAAGCTCGTGGACTCCACAGATAAGGCGGACCTCCGCCTGATCTACCTCGCTCTGGCCCACATGATTAAGTTCAGGGGCCATTTCCTGATCGAGGGGGATCTCAACCCGGACAATAGCGATGTTGACAAGCTGTTCATCCAGCTCGTGCAGACGTACAACCAGCTCTTCGAGGAGAACCCCATTAATGCGTCAGGCGTCGACGCGAAGGCTATCCTGTCCGCTAGGCTCTCGAAGTCTCGGCGCCTCGAGAACCTGATCGCCCAGCTGCCGGGCGAGAAGAAGAACGGCCTGTTCGGGAATCTCATTGCGCTCAGCCTGGGGCTCACGCCCAACTTCAAGTCGAATTTCGATCTCGCTGAGGACGCCAAGCTGCAGCTCTCCAAGGACACATACGACGATGACCTGGATAACCTCCTGGCCCAGATCGGCGATCAGTACGCGGACCTGTTCCTCGCTGCCAAGAATCTGTCGGACGCCATCCTCCTGTCTGATATTCTCAGGGTGAACACCGAGATTACGAAGGCTCCGCTCTCAGCCTCCATGATCAAGCGCTACGACGAGCACCATCAGGATCTGACCCTCCTGAAGGCGCTGGTCAGGCAGCAGCTCCCCGAGAAGTACAAGGAGATCTTCTTCGATCAGTCGAAGAACGGCTACGCTGGGTACATTGACGGCGGGGCCTCTCAGGAGGAGTTCTACAAGTTCATCAAGCCGATTCTGGAGAAGATGGACGGCACGGAGGAGCTGCTGGTGAAGCTCAATCGCGAGGACCTCCTGAGGAAGCAGCGGACATTCGATAACGGCAGCATCCCACACCAGATTCATCTCGGGGAGCTGCACGCTATCCTGAGGAGGCAGGAGGACTTCTACCCTTTCCTCAAGGATAACCGCGAGAAGATCGAGAAGATTCTGACTTTCAGGATCCCGTACTACGTCGGCCCACTCGCTAGGGGCAACTCCCGCTTCGCTTGGATGACCCGCAAGTCAGAGGAGACGATCACGCCGTGGAACTTCGAGGAGGTGGTCGACAAGGGCGCTAGCGCTCAGTCGTTCATCGAGAGGATGACGAATTTCGACAAGAACCTGCCAAATGAGAAGGTGCTCCCTAAGCACTCGCTCCTGTACGAGTACTTCACAGTCTACAACGAGCTGACTAAGGTGAAGTATGTGACCGAGGGCATGAGGAAGCCGGCTTTCCTGTCTGGGGAGCAGAAGAAGGCCATCGTGGACCTCCTGTTCAAGACCAACCGGAAGGTCACGGTTAAGCAGCTCAAGGAGGACTACTTCAAGAAGATTGAGTGCTTCGATTCGGTCGAGATCTCTGGCGTTGAGGACCGCTTCAACGCCTCCCTGGGGACCTACCACGATCTCCTGAAGATCATTAAGGATAAGGACTTCCTGGACAACGAGGAGAATGAGGATATCCTCGAGGACATTGTGCTGACACTCACTCTGTTCGAGGACCGGGAGATGATCGAGGAGCGCCTGAAGACTTACGCCCATCTCTTCGATGACAAGGTCATGAAGCAGCTCAAGAGGAGGAGGTACACCGGCTGGGGGAGGCTGAGCAGGAAGCTCATCAACGGCATTCGGGACAAGCAGTCCGGGAAGACGATCCTCGACTTCCTGAAGAGCGATGGCTTCGCGAACCGCAATTTCATGCAGCTGATTCACGATGACAGCCTCACATTCAAGGAGGATATCCAGAAGGCTCAGGTGAGCGGCCAGGGGGACTCGCTGCACGAGCATATCGCGAACCTCGCTGGCTCGCCAGCTATCAAGAAGGGGATTCTGCAGACCGTGAAGGTTGTGGACGAGCTGGTGAAGGTCATGGGCAGGCACAAGCCTGAGAACATCGTCATTGAGATGGCCCGGGAGAATCAGACCACGCAGAAGGGCCAGAAGAACTCACGCGAGAGGATGAAGAGGATCGAGGAGGGCATTAAGGAGCTGGGGTCCCAGATCCTCAAGGAGCACCCGGTGGAGAA</w:t>
      </w:r>
      <w:r w:rsidR="00055675" w:rsidRPr="00C53B9A">
        <w:rPr>
          <w:rFonts w:ascii="Arial" w:hAnsi="Arial" w:cs="Arial"/>
          <w:color w:val="66CCFF"/>
        </w:rPr>
        <w:lastRenderedPageBreak/>
        <w:t>CACGCAGCTGCAGAATGAGAAGCTCTACCTGTACTACCTCCAGAATGGCCGCGATATGTATGTGGACCAGGAGCTGGATATTAACAGGCTCAGCGATTACGACGTCGATCATATCGTTCCACAGTCATTCCTGAAGGATGACTCCATTGACAACAAGGTCCTCACCAGGTCGGACAAGAACCGGGGCAAGTCTGATAATGTTCCTTCAGAGGAGGTCGTTAAGAAGATGAAGAACTACTGGCGCCAGCTCCTGAATGCCAAGCTGATCACGCAGCGGAAGTTCGATAACCTCACAAAGGCTGAGAGGGGCGGGCTCTCTGAGCTGGACAAGGCGGGCTTCATCAAGAGGCAGCTGGTCGAGACACGGCAGATCACTAAGCACGTTGCGCAGATTCTCGACTCACGGATGAACACTAAGTACGATGAGAATGACAAGCTGATCCGCGAGGTGAAGGTCATCACCCTGAAGTCAAAGCTCGTCTCCGACTTCAGGAAGGATTTCCAGTTCTACAAGGTTCGGGAGATCAACAATTACCACCATGCCCATGACGCGTACCTGAACGCGGTGGTCGGCACAGCTCTGATCAAGAAGTACCCAAAGCTCGAGAGCGAGTTCGTGTACGGGGACTACAAGGTTTACGATGTGAGGAAGATGATCGCCAAGTCGGAGCAGGAGATTGGCAAGGCTACCGCCAAGTACTTCTTCTACTCTAACATTATGAATTTCTTCAAGACAGAGATCACTCTGGCCAATGGCGAGATCCGGAAGCGCCCCCTCATCGAGACGAACGGCGAGACGGGGGAGATCGTGTGGGACAAGGGCAGGGATTTCGCGACCGTCAGGAAGGTTCTCTCCATGCCACAAGTGAATATCGTCAAGAAGACAGAGGTCCAGACTGGCGGGTTCTCTAAGGAGTCAATT</w:t>
      </w:r>
      <w:r w:rsidR="00055675" w:rsidRPr="002445B9">
        <w:rPr>
          <w:rFonts w:ascii="Arial" w:hAnsi="Arial" w:cs="Arial"/>
          <w:b/>
          <w:color w:val="FF0000"/>
        </w:rPr>
        <w:t>CGG</w:t>
      </w:r>
      <w:r w:rsidR="00055675" w:rsidRPr="00C53B9A">
        <w:rPr>
          <w:rFonts w:ascii="Arial" w:hAnsi="Arial" w:cs="Arial"/>
          <w:color w:val="66CCFF"/>
        </w:rPr>
        <w:t>CCTAAGCGGAACAGCGACAAGCTCATCGCCCGCAAGAAGGACTGGGATCCGAAGAAGTACGGCGGGTTC</w:t>
      </w:r>
      <w:r w:rsidR="00055675" w:rsidRPr="002445B9">
        <w:rPr>
          <w:rFonts w:ascii="Arial" w:hAnsi="Arial" w:cs="Arial"/>
          <w:b/>
          <w:color w:val="FF0000"/>
        </w:rPr>
        <w:t>GTC</w:t>
      </w:r>
      <w:r w:rsidR="00055675" w:rsidRPr="00C53B9A">
        <w:rPr>
          <w:rFonts w:ascii="Arial" w:hAnsi="Arial" w:cs="Arial"/>
          <w:color w:val="66CCFF"/>
        </w:rPr>
        <w:t>AGCCCCACTGTGGCCTACTCGGTCCTGGTTGTGGCGAAGGTTGAGAAGGGCAAGTCCAAGAAGCTCAAGAGCGTGAAGGAGCTGCTGGGGATCACGATTATGGAGCGCTCCAGCTTCGAGAAGAACCCGATCGATTTCCTGGAGGCGAAGGGCTACAAGGAGGTGAAGAAGGACCTGATCATTAAGCTCCCCAAGTACTCACTCTTCGAGCTGGAGAACGGCAGGAAGCGGATGCTGGCTTCCGCT</w:t>
      </w:r>
      <w:r w:rsidR="00055675" w:rsidRPr="002445B9">
        <w:rPr>
          <w:rFonts w:ascii="Arial" w:hAnsi="Arial" w:cs="Arial"/>
          <w:b/>
          <w:color w:val="FF0000"/>
        </w:rPr>
        <w:t>CGCTTC</w:t>
      </w:r>
      <w:r w:rsidR="00055675" w:rsidRPr="00C53B9A">
        <w:rPr>
          <w:rFonts w:ascii="Arial" w:hAnsi="Arial" w:cs="Arial"/>
          <w:color w:val="66CCFF"/>
        </w:rPr>
        <w:t>CTGCAGAAGGGGAACGAGCTGGCTCTGCCGTCCAAGTATGTGAACTTCCTCTACCTGGCCTCCCACTACGAGAAGCTCAAGGGCAGCCCCGAGGACAACGAGCAGAAGCAGCTGTTCGTCGAGCAGCACAAGCATTACCTCGACGAGATCATTGAGCAGATTTCCGAGTTCTCCAAGCGCGTGATCCTGGCCGACGCGAATCTGGATAAGGTCCTCTCCGCGTACAACAAGCACCGCGACAAGCCAATCAGGGAGCAGGCTGAGAATATCATTCATCTCTTCACCCTGACGAACCTCGGCGCCCCT</w:t>
      </w:r>
      <w:r w:rsidR="00055675" w:rsidRPr="002445B9">
        <w:rPr>
          <w:rFonts w:ascii="Arial" w:hAnsi="Arial" w:cs="Arial"/>
          <w:b/>
          <w:color w:val="FF0000"/>
        </w:rPr>
        <w:t>CGT</w:t>
      </w:r>
      <w:r w:rsidR="00055675" w:rsidRPr="00C53B9A">
        <w:rPr>
          <w:rFonts w:ascii="Arial" w:hAnsi="Arial" w:cs="Arial"/>
          <w:color w:val="66CCFF"/>
        </w:rPr>
        <w:t>GCTTTCAAGTACTTCGACACAACTATCGATCGCAAG</w:t>
      </w:r>
      <w:r w:rsidR="00055675" w:rsidRPr="002445B9">
        <w:rPr>
          <w:rFonts w:ascii="Arial" w:hAnsi="Arial" w:cs="Arial"/>
          <w:b/>
          <w:color w:val="FF0000"/>
        </w:rPr>
        <w:t>GTA</w:t>
      </w:r>
      <w:r w:rsidR="00055675" w:rsidRPr="00C53B9A">
        <w:rPr>
          <w:rFonts w:ascii="Arial" w:hAnsi="Arial" w:cs="Arial"/>
          <w:color w:val="66CCFF"/>
        </w:rPr>
        <w:t>TAC</w:t>
      </w:r>
      <w:r w:rsidR="00055675" w:rsidRPr="002445B9">
        <w:rPr>
          <w:rFonts w:ascii="Arial" w:hAnsi="Arial" w:cs="Arial"/>
          <w:b/>
          <w:color w:val="FF0000"/>
        </w:rPr>
        <w:t>AGA</w:t>
      </w:r>
      <w:r w:rsidR="00055675" w:rsidRPr="00C53B9A">
        <w:rPr>
          <w:rFonts w:ascii="Arial" w:hAnsi="Arial" w:cs="Arial"/>
          <w:color w:val="66CCFF"/>
        </w:rPr>
        <w:t>AGCACTAAGGAGGTCCTGGACGCGACCCTCATCCACCAGTCGATTACCGGCCTCTACGAGACGCGCATCGACCTGTCTCAGCTCGGGGGCGAC</w:t>
      </w:r>
      <w:r w:rsidRPr="00C35304">
        <w:rPr>
          <w:rFonts w:ascii="Arial" w:hAnsi="Arial" w:cs="Arial"/>
          <w:color w:val="A6A6A6" w:themeColor="background1" w:themeShade="A6"/>
        </w:rPr>
        <w:t>TCCGGCGGCAGC</w:t>
      </w:r>
      <w:r w:rsidRPr="00C35304">
        <w:rPr>
          <w:rFonts w:ascii="Arial" w:hAnsi="Arial" w:cs="Arial"/>
          <w:color w:val="BF8F00" w:themeColor="accent4" w:themeShade="BF"/>
        </w:rPr>
        <w:t>CCAAAGAAGAAGCGGAAGGTG</w:t>
      </w:r>
      <w:r w:rsidRPr="00C35304">
        <w:rPr>
          <w:rFonts w:ascii="Arial" w:hAnsi="Arial" w:cs="Arial"/>
          <w:color w:val="A6A6A6" w:themeColor="background1" w:themeShade="A6"/>
        </w:rPr>
        <w:t>TCTGGAGGTTCT</w:t>
      </w:r>
      <w:r w:rsidRPr="00C35304">
        <w:rPr>
          <w:rFonts w:ascii="Arial" w:hAnsi="Arial" w:cs="Arial"/>
          <w:color w:val="BF8F00" w:themeColor="accent4" w:themeShade="BF"/>
        </w:rPr>
        <w:t>CCTAAGAAAAAGAGAAAAGTG</w:t>
      </w:r>
      <w:r w:rsidRPr="00C35304">
        <w:rPr>
          <w:rFonts w:ascii="Arial" w:hAnsi="Arial" w:cs="Arial"/>
          <w:color w:val="A6A6A6" w:themeColor="background1" w:themeShade="A6"/>
        </w:rPr>
        <w:t>TCCGGCGGCTCC</w:t>
      </w:r>
      <w:r w:rsidRPr="00C35304">
        <w:rPr>
          <w:rFonts w:ascii="Arial" w:hAnsi="Arial" w:cs="Arial"/>
          <w:color w:val="BF8F00" w:themeColor="accent4" w:themeShade="BF"/>
        </w:rPr>
        <w:t>CCGAAGAAGAAGCGCAAGGTG</w:t>
      </w:r>
      <w:r w:rsidRPr="00C35304">
        <w:rPr>
          <w:rFonts w:ascii="Arial" w:hAnsi="Arial" w:cs="Arial"/>
          <w:i/>
          <w:u w:val="single"/>
        </w:rPr>
        <w:t>GAATTC</w:t>
      </w:r>
      <w:r w:rsidRPr="00C35304">
        <w:rPr>
          <w:rFonts w:ascii="Arial" w:hAnsi="Arial" w:cs="Arial"/>
          <w:color w:val="FFC000"/>
        </w:rPr>
        <w:t>GAGGGCAGAGGAAGTCTTCTAACATGCGGTGACGTGGAGGAGAATCCCGGCCCT</w:t>
      </w:r>
      <w:r w:rsidRPr="00C35304">
        <w:rPr>
          <w:rFonts w:ascii="Arial" w:hAnsi="Arial" w:cs="Arial"/>
          <w:color w:val="A8D08D" w:themeColor="accent6" w:themeTint="99"/>
        </w:rPr>
        <w:t>GCCTCAAACTTCACCCAGTTCGTGCTCGTCGACAATGGCGGAACCGGCGATGTGACAGTCGCACCTTCCAACTTCGCCAATGGCATCGCGGAGTGGATTTCCAGCAACTCCAGGTCCCAGGCGTACAAGGTGACCTGCTCCGTCAGGCAGTCATCTGCGCAGAATCGCAAGTACACAATCAAGGTGGAGGTCCCTAAGGGCGCCTGGAGGTCCTACCTCAACATGGAGCTGACCATCCCGATTTTCGCCACAAATAGCGACTGCGAGCTGATCGTGAAGGCGATGCAGGGCCTCCTGAAGGATGGCAACCCGATCCCATCAGCGATTGCCGCGAATTCTGGCATCTAC</w:t>
      </w:r>
      <w:r w:rsidRPr="00C35304">
        <w:rPr>
          <w:rFonts w:ascii="Arial" w:hAnsi="Arial" w:cs="Arial"/>
          <w:color w:val="A6A6A6" w:themeColor="background1" w:themeShade="A6"/>
        </w:rPr>
        <w:t>TCCGGCAGCGAGACGCCAGGCACCTCCGAGAGCGCTACGCCTGAATCC</w:t>
      </w:r>
      <w:r w:rsidRPr="00C35304">
        <w:rPr>
          <w:rFonts w:ascii="Arial" w:hAnsi="Arial" w:cs="Arial"/>
          <w:color w:val="BF8F00" w:themeColor="accent4" w:themeShade="BF"/>
        </w:rPr>
        <w:t>CCAAAGAAGAAGAGGAAGGTT</w:t>
      </w:r>
      <w:r w:rsidRPr="00C35304">
        <w:rPr>
          <w:rFonts w:ascii="Arial" w:hAnsi="Arial" w:cs="Arial"/>
          <w:color w:val="00B050"/>
        </w:rPr>
        <w:t>TCATCGGAaACCGGCCCTGTTGCTGTTGACCCCACCCTGCGGCGGAGAATCGAGCCACACGAGTTCGAGGTGTTCTTCGACCCAAGGGAGCTCCGCAAGGAGACGTGCCTCCTGTACGAGATCAACTGGGGCGGCAGGCACTCCATCTGGAGGCACACCAGCCAAAACACCAACAAGCACGTGGAGGTCAACTTCATCGAGAAGTTCACCACCGAGAGGTACTTCTGCCCAAACACCCGCTGCTCCATCACCTGGTTCCTGTCCTGGAGCCCATGCGGCGAGTGCTCCAGGGCCATCACCGAGTTCCTCAGCCGCTACCCACACGTCACCCTGTTCATCTACATCGCCAGGCTCTACCACCACGCCGACCCAAGGAACAGGCAGGGCCTCCGCGACCTGATCTCCAGCGGCGTGACCATCCAAATCATGACCGAGCAGGAGTCCGGCTACTGCTGGAGGAACTTCGTCAACTACTCCCCAAGCAACGAGGCCCACTGGCCAAGGTACCCACACCTCTGGGTGCGCCTCTACGTGCTCGAGCTGTACTGCATCATCCTCGGCCTGCCACCATGCCTCAACATCCTGAGGCGCAAGCAACCACAGCTGACCTTCTTCACCATCGCCCTCCAAAGCTGCCACTACCAGAGGCTCCCACCACACATCCTGTGGGCTACCGGCCTCAAG</w:t>
      </w:r>
      <w:r w:rsidRPr="00C35304">
        <w:rPr>
          <w:rFonts w:ascii="Arial" w:hAnsi="Arial" w:cs="Arial"/>
          <w:color w:val="A6A6A6" w:themeColor="background1" w:themeShade="A6"/>
        </w:rPr>
        <w:t>TCGGGGGGGAGC</w:t>
      </w:r>
      <w:r w:rsidRPr="004D6C81">
        <w:rPr>
          <w:rFonts w:ascii="Arial" w:hAnsi="Arial" w:cs="Arial"/>
        </w:rPr>
        <w:t>ACCAACCTGTCCGACATCATCGAGAAGGAGACGGGCAAGCAACTCGTGATCCAGGAGAGCATCCTCATGCTGCCAGAGGAGGTGGAGGAGGTCATCGGCAACAAGCCAGAGTCCGACATCCTGGTGCACACCGCCTACGACGAGTCCACCGACGAGAACGTCATGCTCCTGACCAGCGACGCCCCAGAGTACAAGCCATGGGCCCTCGTCATCCAGGACAGCAACGGGGAGAACAAGATCAAGATGCTG</w:t>
      </w:r>
      <w:r w:rsidRPr="00C35304">
        <w:rPr>
          <w:rFonts w:ascii="Arial" w:hAnsi="Arial" w:cs="Arial"/>
          <w:color w:val="A6A6A6" w:themeColor="background1" w:themeShade="A6"/>
        </w:rPr>
        <w:t>TCGGGGGGGAGC</w:t>
      </w:r>
      <w:r w:rsidRPr="00A54D32">
        <w:rPr>
          <w:rFonts w:ascii="Arial" w:hAnsi="Arial" w:cs="Arial"/>
          <w:color w:val="BF8F00" w:themeColor="accent4" w:themeShade="BF"/>
        </w:rPr>
        <w:t>AAGCGGCCAGCGGCGACGAAGAAGGCGGGGCAGGCGAAGAAGAAGAAG</w:t>
      </w:r>
      <w:r w:rsidRPr="00A54D32">
        <w:rPr>
          <w:rFonts w:ascii="Arial" w:hAnsi="Arial" w:cs="Arial"/>
          <w:color w:val="FFC000"/>
        </w:rPr>
        <w:t>GAGGGCAGAGGAAGTCTTCTAACATGCGGTGACGTGGAGGAGAATCCCGGCCCT</w:t>
      </w:r>
      <w:r w:rsidRPr="00A54D32">
        <w:rPr>
          <w:rFonts w:ascii="Arial" w:hAnsi="Arial" w:cs="Arial"/>
          <w:color w:val="C00000"/>
        </w:rPr>
        <w:t>TCCGAGGTGGAGTTCTCTCACGAGTATTGGATGAGGCACGCTCTTACACTTGCTAAGAGAGCTTGGGACGAAAGAGAAGTGCCAGTTGGCGCCGTTCTTGTGCATAATAATAGGGTGATCGGCGAGGGTTGGAATA</w:t>
      </w:r>
      <w:r w:rsidRPr="00A54D32">
        <w:rPr>
          <w:rFonts w:ascii="Arial" w:hAnsi="Arial" w:cs="Arial"/>
          <w:color w:val="C00000"/>
        </w:rPr>
        <w:lastRenderedPageBreak/>
        <w:t>GACCAATTGGAAGGCATGATCCAACAGCTCACGCAGAGATTATGGCTCTCAGACAAGGCGGCCTCGTTATGCAGAACTACAGGCTCATTGACGCTACACTCTACGTGACACTCGAACCTTGCGTTATGTGCGCCGGAGCTATGATTCATTCTAGGATTGGCAGGGTCGTGTTTGGAGCTAGGGACGCTAAAACAGGAGCCGCCGGATCTCTTATGGACGTGTTGCATCATCCAGGCATGAACCATAGGGTGGAGATTACAGAGGGCATTCTTGCAGACGAGTGCGCTGCTCTTCTTTCCGATTTCTTCAGGATGAGAAGGCAGGAGATTAAGGCCCAGAAGAAGGCTCAGTCTTCTACAGAT</w:t>
      </w:r>
      <w:r w:rsidRPr="00A54D32">
        <w:rPr>
          <w:rFonts w:ascii="Arial" w:hAnsi="Arial" w:cs="Arial"/>
          <w:color w:val="A6A6A6" w:themeColor="background1" w:themeShade="A6"/>
        </w:rPr>
        <w:t>AGCGGAGGATCTTCCGGAGGATCTAGCGGCTCCGAGACACCAGGAACATCCGAAAGCGCTACACCAGAATCTAGCGGAGGCTCTTCCGGAGGATCT</w:t>
      </w:r>
      <w:r w:rsidRPr="00A54D32">
        <w:rPr>
          <w:rFonts w:ascii="Arial" w:hAnsi="Arial" w:cs="Arial"/>
          <w:color w:val="7030A0"/>
        </w:rPr>
        <w:t>TCTGAAGTGGAGTTCTCCCACGAGTATTGGATGAGGCACGCTCTTACACTTGCTAAAAGGGCTAGGGACGAAAGGGAAGTTCCAGTTGGAGCTGTTCTCGTGCTCAATAACAGGGTGATTGGCGAGGGTTGGAATAGAGCCATTGGACTCCATGATCCAACAGCTCACGCAGAGATTATGGCTCTTAGACAAGGCGGCCTCGTTATGCAGAATTACAGACTCATCGACGCCACACTCTACGTTACCTTCGAACCTTGCGTTATGTGCGCCGGAGCTATGATCCATTCTAGGATTGGCAGGGTCGTGTTCGGCGTTAGAAACGCTAAGACAGGAGCTGCAGGCTCTCTTATGGACGTTCTTCATTACCCAGGCATGAATCATAGAGTGGAGATCACAGAAGGCATTCTTGCAGACGAGTGCGCAGCTCTCCTTTGCTATTTCTTCAGGATGCCGAGGCAAGTTTTCAACGCTCAGAAGAAGGCCCAGTCTTCTACAGAT</w:t>
      </w:r>
      <w:r w:rsidRPr="00A54D32">
        <w:rPr>
          <w:rFonts w:ascii="Arial" w:hAnsi="Arial" w:cs="Arial"/>
          <w:color w:val="A6A6A6" w:themeColor="background1" w:themeShade="A6"/>
        </w:rPr>
        <w:t>TCCGGCGGATCTTCCGGAGGATCTAGCGGCTCCGAGACACCAGGAACATCCGAATCCGCTACACCAGAGTCTTCTGGAGGATCTAGCGGAGGATCT</w:t>
      </w:r>
      <w:r w:rsidRPr="00A54D32">
        <w:rPr>
          <w:rFonts w:ascii="Arial" w:hAnsi="Arial" w:cs="Arial"/>
          <w:color w:val="FF66CC"/>
        </w:rPr>
        <w:t>GGCAACGCCAGGACCAGGAGGAGGGAGAGGAGGGCCGAGAAGCAGGCCCAGTGGAAGGCCGCCAAC</w:t>
      </w:r>
      <w:r w:rsidRPr="00A54D32">
        <w:rPr>
          <w:rFonts w:ascii="Arial" w:hAnsi="Arial" w:cs="Arial"/>
          <w:color w:val="A6A6A6" w:themeColor="background1" w:themeShade="A6"/>
        </w:rPr>
        <w:t>TCCGGCGGCAGC</w:t>
      </w:r>
      <w:r w:rsidRPr="00A54D32">
        <w:rPr>
          <w:rFonts w:ascii="Arial" w:hAnsi="Arial" w:cs="Arial"/>
          <w:color w:val="BF8F00" w:themeColor="accent4" w:themeShade="BF"/>
        </w:rPr>
        <w:t>CCAAAGAAGAAGCGGAAGGTG</w:t>
      </w:r>
      <w:r w:rsidRPr="00A54D32">
        <w:rPr>
          <w:rFonts w:ascii="Arial" w:hAnsi="Arial" w:cs="Arial"/>
          <w:color w:val="A6A6A6" w:themeColor="background1" w:themeShade="A6"/>
        </w:rPr>
        <w:t>TCTGGAGGTTCT</w:t>
      </w:r>
      <w:r w:rsidRPr="00A54D32">
        <w:rPr>
          <w:rFonts w:ascii="Arial" w:hAnsi="Arial" w:cs="Arial"/>
          <w:color w:val="BF8F00" w:themeColor="accent4" w:themeShade="BF"/>
        </w:rPr>
        <w:t>CCTAAGAAAAAGAGAAAAGTG</w:t>
      </w:r>
      <w:r w:rsidRPr="00A54D32">
        <w:rPr>
          <w:rFonts w:ascii="Arial" w:hAnsi="Arial" w:cs="Arial"/>
          <w:color w:val="A6A6A6" w:themeColor="background1" w:themeShade="A6"/>
        </w:rPr>
        <w:t>TCCGGCGGCTCC</w:t>
      </w:r>
      <w:r w:rsidRPr="00A54D32">
        <w:rPr>
          <w:rFonts w:ascii="Arial" w:hAnsi="Arial" w:cs="Arial"/>
          <w:color w:val="BF8F00" w:themeColor="accent4" w:themeShade="BF"/>
        </w:rPr>
        <w:t>CCGAAGAAGAAGCGCAAGGTG</w:t>
      </w:r>
      <w:r w:rsidRPr="004D6C81">
        <w:rPr>
          <w:rFonts w:ascii="Arial" w:hAnsi="Arial" w:cs="Arial"/>
        </w:rPr>
        <w:t>TAG</w:t>
      </w:r>
    </w:p>
    <w:p w:rsidR="00A54D32" w:rsidRPr="00A54D32" w:rsidRDefault="00A54D32">
      <w:pPr>
        <w:rPr>
          <w:rFonts w:ascii="Arial" w:hAnsi="Arial" w:cs="Arial"/>
        </w:rPr>
      </w:pPr>
    </w:p>
    <w:sectPr w:rsidR="00A54D32" w:rsidRPr="00A54D32" w:rsidSect="00527C4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7EFB" w:rsidRDefault="00847EFB" w:rsidP="000E3E1B">
      <w:r>
        <w:separator/>
      </w:r>
    </w:p>
  </w:endnote>
  <w:endnote w:type="continuationSeparator" w:id="0">
    <w:p w:rsidR="00847EFB" w:rsidRDefault="00847EFB" w:rsidP="000E3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7EFB" w:rsidRDefault="00847EFB" w:rsidP="000E3E1B">
      <w:r>
        <w:separator/>
      </w:r>
    </w:p>
  </w:footnote>
  <w:footnote w:type="continuationSeparator" w:id="0">
    <w:p w:rsidR="00847EFB" w:rsidRDefault="00847EFB" w:rsidP="000E3E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zM2MjUxszC0NDBS0lEKTi0uzszPAykwNK4FAJxk+cgtAAAA"/>
  </w:docVars>
  <w:rsids>
    <w:rsidRoot w:val="002B2551"/>
    <w:rsid w:val="0000308E"/>
    <w:rsid w:val="0002362B"/>
    <w:rsid w:val="0005434D"/>
    <w:rsid w:val="000549E8"/>
    <w:rsid w:val="00055675"/>
    <w:rsid w:val="0005683B"/>
    <w:rsid w:val="000A1C2D"/>
    <w:rsid w:val="000E3E1B"/>
    <w:rsid w:val="001207C8"/>
    <w:rsid w:val="00154563"/>
    <w:rsid w:val="00197311"/>
    <w:rsid w:val="002044DE"/>
    <w:rsid w:val="00204A72"/>
    <w:rsid w:val="002231A6"/>
    <w:rsid w:val="002445B9"/>
    <w:rsid w:val="00246B35"/>
    <w:rsid w:val="00270A55"/>
    <w:rsid w:val="00275ACB"/>
    <w:rsid w:val="002B2551"/>
    <w:rsid w:val="002D6118"/>
    <w:rsid w:val="002E3EF4"/>
    <w:rsid w:val="0033028F"/>
    <w:rsid w:val="00391719"/>
    <w:rsid w:val="00401E19"/>
    <w:rsid w:val="0048321B"/>
    <w:rsid w:val="004D3CAF"/>
    <w:rsid w:val="004D6C81"/>
    <w:rsid w:val="00527C4C"/>
    <w:rsid w:val="005640E1"/>
    <w:rsid w:val="0061270C"/>
    <w:rsid w:val="00635424"/>
    <w:rsid w:val="00660A11"/>
    <w:rsid w:val="006B2C2C"/>
    <w:rsid w:val="0079408C"/>
    <w:rsid w:val="007D5DC6"/>
    <w:rsid w:val="007F4310"/>
    <w:rsid w:val="008221CD"/>
    <w:rsid w:val="00847342"/>
    <w:rsid w:val="00847EFB"/>
    <w:rsid w:val="00892BE3"/>
    <w:rsid w:val="008C7F48"/>
    <w:rsid w:val="008D518F"/>
    <w:rsid w:val="008F1E58"/>
    <w:rsid w:val="00926955"/>
    <w:rsid w:val="00937AD8"/>
    <w:rsid w:val="009C00CC"/>
    <w:rsid w:val="009D63B4"/>
    <w:rsid w:val="00A024A3"/>
    <w:rsid w:val="00A54D32"/>
    <w:rsid w:val="00A80FF0"/>
    <w:rsid w:val="00A92119"/>
    <w:rsid w:val="00AA24C7"/>
    <w:rsid w:val="00AD2936"/>
    <w:rsid w:val="00AF21AF"/>
    <w:rsid w:val="00B16F52"/>
    <w:rsid w:val="00B40CD7"/>
    <w:rsid w:val="00B45DA6"/>
    <w:rsid w:val="00C14F3E"/>
    <w:rsid w:val="00C23410"/>
    <w:rsid w:val="00C35304"/>
    <w:rsid w:val="00C53B9A"/>
    <w:rsid w:val="00C612C4"/>
    <w:rsid w:val="00C76909"/>
    <w:rsid w:val="00C95131"/>
    <w:rsid w:val="00CC7A22"/>
    <w:rsid w:val="00DC7BE4"/>
    <w:rsid w:val="00E00D1F"/>
    <w:rsid w:val="00E02D94"/>
    <w:rsid w:val="00E15AA7"/>
    <w:rsid w:val="00E47A8C"/>
    <w:rsid w:val="00E6298A"/>
    <w:rsid w:val="00E67E2E"/>
    <w:rsid w:val="00E73DCB"/>
    <w:rsid w:val="00F13A06"/>
    <w:rsid w:val="00F300FC"/>
    <w:rsid w:val="00F31C5F"/>
    <w:rsid w:val="00F364E0"/>
    <w:rsid w:val="00F6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F68F4"/>
  <w15:chartTrackingRefBased/>
  <w15:docId w15:val="{5F9DE845-7CF5-4148-A27C-3F8D4AD07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3E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E3E1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E3E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E3E1B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E6298A"/>
    <w:rPr>
      <w:rFonts w:ascii="宋体" w:eastAsia="宋体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E6298A"/>
    <w:rPr>
      <w:rFonts w:ascii="宋体" w:eastAsia="宋体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5640E1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5640E1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5640E1"/>
  </w:style>
  <w:style w:type="character" w:customStyle="1" w:styleId="fontstyle01">
    <w:name w:val="fontstyle01"/>
    <w:basedOn w:val="a0"/>
    <w:rsid w:val="000549E8"/>
    <w:rPr>
      <w:rFonts w:ascii="Courier" w:hAnsi="Courier" w:hint="default"/>
      <w:b w:val="0"/>
      <w:bCs w:val="0"/>
      <w:i w:val="0"/>
      <w:iCs w:val="0"/>
      <w:color w:val="00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D0C22B-ED83-4F38-8ABB-1B56DC90F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682</Words>
  <Characters>26693</Characters>
  <Application>Microsoft Office Word</Application>
  <DocSecurity>0</DocSecurity>
  <Lines>222</Lines>
  <Paragraphs>62</Paragraphs>
  <ScaleCrop>false</ScaleCrop>
  <Company/>
  <LinksUpToDate>false</LinksUpToDate>
  <CharactersWithSpaces>3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超</dc:creator>
  <cp:keywords/>
  <dc:description/>
  <cp:lastModifiedBy>李 超</cp:lastModifiedBy>
  <cp:revision>2</cp:revision>
  <dcterms:created xsi:type="dcterms:W3CDTF">2020-04-26T05:52:00Z</dcterms:created>
  <dcterms:modified xsi:type="dcterms:W3CDTF">2020-04-26T05:52:00Z</dcterms:modified>
</cp:coreProperties>
</file>